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14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/>
      </w:tblPr>
      <w:tblGrid>
        <w:gridCol w:w="3505"/>
        <w:gridCol w:w="275"/>
        <w:gridCol w:w="3733"/>
        <w:gridCol w:w="3917"/>
        <w:gridCol w:w="52"/>
      </w:tblGrid>
      <w:tr w:rsidR="00352615" w:rsidRPr="0020556B" w:rsidTr="000B432F">
        <w:trPr>
          <w:trHeight w:val="1629"/>
        </w:trPr>
        <w:tc>
          <w:tcPr>
            <w:tcW w:w="7513" w:type="dxa"/>
            <w:gridSpan w:val="3"/>
            <w:shd w:val="clear" w:color="auto" w:fill="2D3236"/>
          </w:tcPr>
          <w:p w:rsidR="00352615" w:rsidRPr="0020556B" w:rsidRDefault="00277BC5" w:rsidP="008B1306">
            <w:pPr>
              <w:rPr>
                <w:sz w:val="18"/>
              </w:rPr>
            </w:pPr>
            <w:r w:rsidRPr="00277BC5">
              <w:rPr>
                <w:rFonts w:cstheme="minorHAnsi"/>
                <w:b/>
                <w:noProof/>
                <w:color w:val="FFFFFF" w:themeColor="background1"/>
                <w:sz w:val="52"/>
              </w:rPr>
              <w:pict>
                <v:oval id="Oval 5" o:spid="_x0000_s1026" style="position:absolute;margin-left:1.1pt;margin-top:5.6pt;width:71.25pt;height:71.25pt;z-index:251658240;visibility:visible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" strokecolor="#243f60 [1604]" strokeweight="2pt">
                  <v:fill r:id="rId8" o:title="" recolor="t" rotate="t" type="frame"/>
                  <w10:wrap type="square"/>
                </v:oval>
              </w:pict>
            </w:r>
          </w:p>
          <w:p w:rsidR="00352615" w:rsidRPr="0020556B" w:rsidRDefault="00352615" w:rsidP="00887C3D">
            <w:pPr>
              <w:rPr>
                <w:rFonts w:cstheme="minorHAnsi"/>
                <w:b/>
                <w:color w:val="FFFFFF" w:themeColor="background1"/>
                <w:sz w:val="52"/>
              </w:rPr>
            </w:pPr>
            <w:r w:rsidRPr="0020556B">
              <w:rPr>
                <w:rFonts w:cstheme="minorHAnsi"/>
                <w:b/>
                <w:color w:val="FFFFFF" w:themeColor="background1"/>
                <w:sz w:val="52"/>
              </w:rPr>
              <w:t>ASIM UPADHYAY</w:t>
            </w:r>
          </w:p>
          <w:p w:rsidR="00352615" w:rsidRPr="0020556B" w:rsidRDefault="000B432F" w:rsidP="00887C3D">
            <w:pPr>
              <w:rPr>
                <w:rFonts w:ascii="Bebas Neue Regular" w:hAnsi="Bebas Neue Regular"/>
                <w:b/>
                <w:sz w:val="18"/>
              </w:rPr>
            </w:pPr>
            <w:r w:rsidRPr="0020556B">
              <w:rPr>
                <w:rFonts w:cstheme="minorHAnsi"/>
                <w:b/>
                <w:color w:val="FFFFFF" w:themeColor="background1"/>
                <w:sz w:val="24"/>
              </w:rPr>
              <w:t>TECHNICAL PROJECT</w:t>
            </w:r>
            <w:r w:rsidR="000641CB">
              <w:rPr>
                <w:rFonts w:cstheme="minorHAnsi"/>
                <w:b/>
                <w:color w:val="FFFFFF" w:themeColor="background1"/>
                <w:sz w:val="24"/>
              </w:rPr>
              <w:t>/PROGRAM</w:t>
            </w:r>
            <w:r w:rsidRPr="0020556B">
              <w:rPr>
                <w:rFonts w:cstheme="minorHAnsi"/>
                <w:b/>
                <w:color w:val="FFFFFF" w:themeColor="background1"/>
                <w:sz w:val="24"/>
              </w:rPr>
              <w:t xml:space="preserve"> DELIVERY MANAGER</w:t>
            </w:r>
          </w:p>
        </w:tc>
        <w:tc>
          <w:tcPr>
            <w:tcW w:w="3969" w:type="dxa"/>
            <w:gridSpan w:val="2"/>
            <w:shd w:val="clear" w:color="auto" w:fill="2D3236"/>
          </w:tcPr>
          <w:p w:rsidR="00352615" w:rsidRPr="0020556B" w:rsidRDefault="00352615" w:rsidP="008B1306">
            <w:pPr>
              <w:rPr>
                <w:rFonts w:ascii="Bahnschrift Light Condensed" w:hAnsi="Bahnschrift Light Condensed"/>
                <w:sz w:val="18"/>
              </w:rPr>
            </w:pPr>
          </w:p>
          <w:tbl>
            <w:tblPr>
              <w:tblStyle w:val="TableGrid"/>
              <w:tblW w:w="375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595"/>
              <w:gridCol w:w="3155"/>
            </w:tblGrid>
            <w:tr w:rsidR="00352615" w:rsidRPr="0020556B" w:rsidTr="00AE746A">
              <w:trPr>
                <w:trHeight w:val="413"/>
              </w:trPr>
              <w:tc>
                <w:tcPr>
                  <w:tcW w:w="595" w:type="dxa"/>
                  <w:vAlign w:val="center"/>
                </w:tcPr>
                <w:p w:rsidR="00352615" w:rsidRPr="0020556B" w:rsidRDefault="00277BC5" w:rsidP="008B1306">
                  <w:pPr>
                    <w:jc w:val="center"/>
                    <w:rPr>
                      <w:noProof/>
                      <w:sz w:val="2"/>
                    </w:rPr>
                  </w:pPr>
                  <w:r>
                    <w:rPr>
                      <w:noProof/>
                      <w:sz w:val="2"/>
                    </w:rPr>
                  </w:r>
                  <w:r>
                    <w:rPr>
                      <w:noProof/>
                      <w:sz w:val="2"/>
                    </w:rPr>
                    <w:pict>
                      <v:shape id="Freeform 10" o:spid="_x0000_s1030" style="width:13.75pt;height:1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47,247" path="m247,195v,3,-1,8,-2,13c244,213,243,217,241,220v-2,6,-9,12,-21,18c209,244,198,247,187,247v-3,,-6,,-9,c175,246,172,245,168,244v-4,-1,-7,-1,-8,-2c158,241,155,240,150,238v-5,-1,-8,-3,-9,-3c130,231,120,226,111,221,96,211,80,199,64,183,48,167,36,151,26,136,21,127,16,117,12,106v-1,-2,-2,-4,-3,-9c7,92,6,89,5,87,4,85,3,83,2,79,1,75,1,72,,69,,66,,63,,60,,49,3,38,9,27,15,15,21,8,27,5,30,4,34,3,39,2,44,1,48,,52,v1,,2,,3,1c57,1,60,6,65,14v1,2,3,5,5,9c72,27,74,31,76,35v2,3,4,6,5,9c82,44,83,46,85,48v1,3,2,5,3,7c89,56,90,58,90,60v,2,-2,5,-5,8c81,72,78,75,74,78v-4,3,-8,6,-11,9c59,91,58,93,58,95v,1,,3,1,4c59,101,60,102,60,103v1,1,1,2,3,4c64,109,64,110,65,110v8,16,19,30,30,42c107,163,120,173,136,182v1,,2,1,4,2c142,186,143,186,144,187v1,,2,1,4,1c149,189,150,189,152,189v2,,4,-2,8,-5c163,181,166,177,169,173v3,-4,6,-7,10,-11c182,159,185,157,187,157v2,,4,1,5,2c194,159,196,161,199,162v2,2,3,3,4,3c206,167,209,169,212,171v4,2,7,4,12,6c228,179,231,181,233,182v8,4,13,7,13,10c247,192,247,194,247,195xe" fillcolor="white [3212]" stroked="f">
                        <v:path arrowok="t" o:connecttype="custom" o:connectlocs="174929,138102;173513,147309;170680,155807;155807,168555;132436,174929;126062,174929;118980,172804;113314,171388;106232,168555;99858,166430;78612,156515;45326,129603;18414,96317;8499,75071;6374,68697;3541,61615;1416,55949;0,48867;0,42493;6374,19122;19122,3541;27620,1416;36827,0;38952,708;46034,9915;49575,16289;53824,24788;57365,31161;60198,33994;62323,38952;63739,42493;60198,48159;52408,55241;44618,61615;41076,67280;41785,70113;42493,72946;44618,75779;46034,77904;67280,107649;96317,128895;99150,130311;101983,132436;104816,133144;107649,133853;113314,130311;119688,122521;126770,114731;132436,111190;135977,112606;140935,114731;143768,116855;150141,121105;158640,125354;165014,128895;174221,135977;174929,138102" o:connectangles="0,0,0,0,0,0,0,0,0,0,0,0,0,0,0,0,0,0,0,0,0,0,0,0,0,0,0,0,0,0,0,0,0,0,0,0,0,0,0,0,0,0,0,0,0,0,0,0,0,0,0,0,0,0,0,0,0"/>
                        <w10:wrap type="none"/>
                        <w10:anchorlock/>
                      </v:shape>
                    </w:pict>
                  </w:r>
                </w:p>
              </w:tc>
              <w:tc>
                <w:tcPr>
                  <w:tcW w:w="3155" w:type="dxa"/>
                  <w:vAlign w:val="center"/>
                </w:tcPr>
                <w:p w:rsidR="00352615" w:rsidRPr="0020556B" w:rsidRDefault="004822F4" w:rsidP="008B1306">
                  <w:pPr>
                    <w:rPr>
                      <w:noProof/>
                      <w:sz w:val="18"/>
                    </w:rPr>
                  </w:pPr>
                  <w:r>
                    <w:rPr>
                      <w:sz w:val="18"/>
                    </w:rPr>
                    <w:t xml:space="preserve">+91 </w:t>
                  </w:r>
                  <w:r w:rsidR="00352615" w:rsidRPr="0020556B">
                    <w:rPr>
                      <w:sz w:val="18"/>
                    </w:rPr>
                    <w:t>9826470406</w:t>
                  </w:r>
                </w:p>
              </w:tc>
            </w:tr>
            <w:tr w:rsidR="00352615" w:rsidRPr="0020556B" w:rsidTr="00AE746A">
              <w:trPr>
                <w:trHeight w:val="413"/>
              </w:trPr>
              <w:tc>
                <w:tcPr>
                  <w:tcW w:w="595" w:type="dxa"/>
                  <w:vAlign w:val="center"/>
                </w:tcPr>
                <w:p w:rsidR="00352615" w:rsidRPr="0020556B" w:rsidRDefault="00277BC5" w:rsidP="008B1306">
                  <w:pPr>
                    <w:jc w:val="center"/>
                    <w:rPr>
                      <w:noProof/>
                      <w:sz w:val="2"/>
                    </w:rPr>
                  </w:pPr>
                  <w:r>
                    <w:rPr>
                      <w:noProof/>
                      <w:sz w:val="2"/>
                    </w:rPr>
                  </w:r>
                  <w:r>
                    <w:rPr>
                      <w:noProof/>
                      <w:sz w:val="2"/>
                    </w:rPr>
                    <w:pict>
                      <v:shape id="Freeform 103" o:spid="_x0000_s1029" style="width:13.75pt;height:1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19,251" path="m319,81v,142,,142,,142c319,230,316,237,311,243v-6,5,-13,8,-20,8c29,251,29,251,29,251v-8,,-15,-3,-21,-8c3,237,,230,,223,,81,,81,,81v5,6,11,11,18,16c61,126,91,146,107,158v6,5,12,9,16,12c127,173,133,175,140,178v7,3,13,5,19,5c160,183,160,183,160,183v6,,12,-2,19,-5c186,175,192,173,196,170v4,-3,10,-7,17,-12c233,143,262,123,301,97v7,-5,13,-10,18,-16xm319,29v,9,-3,18,-9,27c305,64,297,72,289,78v-45,31,-73,50,-84,57c204,136,202,138,198,141v-4,3,-7,5,-10,7c186,149,183,151,179,153v-4,3,-7,4,-10,5c165,159,163,160,160,160v-1,,-1,,-1,c157,160,154,159,151,158v-4,-1,-7,-2,-11,-5c137,151,134,149,131,148v-2,-2,-6,-4,-10,-7c118,138,115,136,114,135,103,128,88,117,67,103,47,89,35,80,31,78,23,73,16,66,10,57,3,48,,40,,33,,23,3,16,8,10,12,3,19,,29,,291,,291,,291,v7,,14,3,20,9c316,14,319,21,319,29xe" fillcolor="white [3212]" stroked="f">
                        <v:path arrowok="t" o:connecttype="custom" o:connectlocs="174625,44331;174625,122048;170246,132994;159297,137372;15875,137372;4379,132994;0,122048;0,44331;9853,53088;58573,86473;67332,93041;76638,97419;87039,100156;87586,100156;97987,97419;107293,93041;116599,86473;164772,53088;174625,44331;174625,15872;169698,30649;158203,42689;112220,73885;108388,77169;102914,81000;97987,83737;92513,86473;87586,87568;87039,87568;82659,86473;76638,83737;71711,81000;66237,77169;62405,73885;36677,56372;16970,42689;5474,31196;0,18061;4379,5473;15875,0;159297,0;170246,4926;174625,15872" o:connectangles="0,0,0,0,0,0,0,0,0,0,0,0,0,0,0,0,0,0,0,0,0,0,0,0,0,0,0,0,0,0,0,0,0,0,0,0,0,0,0,0,0,0,0"/>
                        <o:lock v:ext="edit" verticies="t"/>
                        <w10:wrap type="none"/>
                        <w10:anchorlock/>
                      </v:shape>
                    </w:pict>
                  </w:r>
                </w:p>
              </w:tc>
              <w:tc>
                <w:tcPr>
                  <w:tcW w:w="3155" w:type="dxa"/>
                  <w:vAlign w:val="center"/>
                </w:tcPr>
                <w:p w:rsidR="00352615" w:rsidRPr="0020556B" w:rsidRDefault="00352615" w:rsidP="008B1306">
                  <w:pPr>
                    <w:rPr>
                      <w:noProof/>
                      <w:sz w:val="18"/>
                    </w:rPr>
                  </w:pPr>
                  <w:r w:rsidRPr="0020556B">
                    <w:rPr>
                      <w:color w:val="FFFFFF" w:themeColor="background1"/>
                      <w:sz w:val="18"/>
                    </w:rPr>
                    <w:t>asim21284@gmail.com</w:t>
                  </w:r>
                </w:p>
              </w:tc>
            </w:tr>
          </w:tbl>
          <w:p w:rsidR="00352615" w:rsidRPr="0020556B" w:rsidRDefault="00352615" w:rsidP="008B1306">
            <w:pPr>
              <w:rPr>
                <w:rFonts w:ascii="Bahnschrift Light Condensed" w:hAnsi="Bahnschrift Light Condensed"/>
                <w:sz w:val="18"/>
              </w:rPr>
            </w:pPr>
          </w:p>
        </w:tc>
      </w:tr>
      <w:tr w:rsidR="00832A97" w:rsidRPr="000B432F" w:rsidTr="00352615">
        <w:trPr>
          <w:gridAfter w:val="1"/>
          <w:wAfter w:w="52" w:type="dxa"/>
        </w:trPr>
        <w:tc>
          <w:tcPr>
            <w:tcW w:w="3505" w:type="dxa"/>
            <w:shd w:val="clear" w:color="auto" w:fill="E1E0DE"/>
          </w:tcPr>
          <w:p w:rsidR="00832A97" w:rsidRPr="0020556B" w:rsidRDefault="00832A97" w:rsidP="00574C31">
            <w:pPr>
              <w:rPr>
                <w:rFonts w:ascii="Bebas Neue Regular" w:hAnsi="Bebas Neue Regular"/>
                <w:sz w:val="24"/>
              </w:rPr>
            </w:pPr>
            <w:r w:rsidRPr="0020556B">
              <w:rPr>
                <w:rFonts w:ascii="Bebas Neue Regular" w:hAnsi="Bebas Neue Regular"/>
                <w:sz w:val="18"/>
              </w:rPr>
              <w:t xml:space="preserve">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3265"/>
            </w:tblGrid>
            <w:tr w:rsidR="0060101A" w:rsidRPr="0020556B" w:rsidTr="0060101A">
              <w:tc>
                <w:tcPr>
                  <w:tcW w:w="3265" w:type="dxa"/>
                </w:tcPr>
                <w:p w:rsidR="0060101A" w:rsidRPr="0020556B" w:rsidRDefault="00E94F5C" w:rsidP="00574C31">
                  <w:pPr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20556B">
                    <w:rPr>
                      <w:rFonts w:cstheme="minorHAnsi"/>
                      <w:b/>
                      <w:color w:val="3F7FAD"/>
                    </w:rPr>
                    <w:t>JOB OBJECTIVE</w:t>
                  </w:r>
                </w:p>
              </w:tc>
            </w:tr>
            <w:tr w:rsidR="0060101A" w:rsidRPr="0020556B" w:rsidTr="0060101A">
              <w:tc>
                <w:tcPr>
                  <w:tcW w:w="3265" w:type="dxa"/>
                </w:tcPr>
                <w:p w:rsidR="0060101A" w:rsidRPr="0020556B" w:rsidRDefault="008645A1" w:rsidP="00574C31">
                  <w:pPr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Cultivating </w:t>
                  </w:r>
                  <w:r w:rsidR="00725631" w:rsidRPr="0020556B">
                    <w:rPr>
                      <w:sz w:val="18"/>
                    </w:rPr>
                    <w:t>a proactive and achievement-oriented approach to managing intricate technical projects and program execution in the telecommunications industry, with a concentration on IP networking, cloud-based solutions, and cutting-edge network technologies.</w:t>
                  </w:r>
                </w:p>
              </w:tc>
            </w:tr>
          </w:tbl>
          <w:p w:rsidR="001D4A90" w:rsidRPr="0020556B" w:rsidRDefault="001D4A90" w:rsidP="00574C31">
            <w:pPr>
              <w:rPr>
                <w:rFonts w:cstheme="minorHAnsi"/>
                <w:b/>
                <w:color w:val="3F7FAD"/>
                <w:sz w:val="18"/>
              </w:rPr>
            </w:pPr>
          </w:p>
          <w:p w:rsidR="00476E50" w:rsidRPr="0020556B" w:rsidRDefault="00476E50" w:rsidP="00574C31">
            <w:pPr>
              <w:rPr>
                <w:rFonts w:cstheme="minorHAnsi"/>
                <w:b/>
                <w:color w:val="3F7FAD"/>
                <w:sz w:val="18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3265"/>
            </w:tblGrid>
            <w:tr w:rsidR="00476E50" w:rsidRPr="0020556B" w:rsidTr="0048365A">
              <w:tc>
                <w:tcPr>
                  <w:tcW w:w="3265" w:type="dxa"/>
                </w:tcPr>
                <w:p w:rsidR="00476E50" w:rsidRPr="0020556B" w:rsidRDefault="00476E50" w:rsidP="00476E50">
                  <w:pPr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20556B">
                    <w:rPr>
                      <w:rFonts w:cstheme="minorHAnsi"/>
                      <w:b/>
                      <w:color w:val="3F7FAD"/>
                    </w:rPr>
                    <w:t xml:space="preserve">CERTIFICATIONS </w:t>
                  </w:r>
                </w:p>
              </w:tc>
            </w:tr>
            <w:tr w:rsidR="00476E50" w:rsidRPr="0020556B" w:rsidTr="0048365A">
              <w:tc>
                <w:tcPr>
                  <w:tcW w:w="3265" w:type="dxa"/>
                </w:tcPr>
                <w:p w:rsidR="005663EC" w:rsidRDefault="005663EC" w:rsidP="00476E50">
                  <w:pPr>
                    <w:spacing w:before="120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Pursuing: Six Sigma Green Belt</w:t>
                  </w:r>
                  <w:r w:rsidR="00A60D15">
                    <w:rPr>
                      <w:b/>
                      <w:sz w:val="18"/>
                    </w:rPr>
                    <w:t xml:space="preserve"> certification</w:t>
                  </w:r>
                </w:p>
                <w:p w:rsidR="00A62CDB" w:rsidRDefault="00A62CDB" w:rsidP="00476E50">
                  <w:pPr>
                    <w:spacing w:before="120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Pursuing: AI &amp; ML</w:t>
                  </w:r>
                  <w:r w:rsidR="00D2656B">
                    <w:rPr>
                      <w:b/>
                      <w:sz w:val="18"/>
                    </w:rPr>
                    <w:t>, AWS Cloud</w:t>
                  </w:r>
                  <w:r w:rsidR="006E4553">
                    <w:rPr>
                      <w:b/>
                      <w:sz w:val="18"/>
                    </w:rPr>
                    <w:t xml:space="preserve"> </w:t>
                  </w:r>
                  <w:r w:rsidR="008477D9">
                    <w:rPr>
                      <w:b/>
                      <w:sz w:val="18"/>
                    </w:rPr>
                    <w:t>professional C</w:t>
                  </w:r>
                  <w:r w:rsidR="006E4553">
                    <w:rPr>
                      <w:b/>
                      <w:sz w:val="18"/>
                    </w:rPr>
                    <w:t>ertifications</w:t>
                  </w:r>
                  <w:r>
                    <w:rPr>
                      <w:b/>
                      <w:sz w:val="18"/>
                    </w:rPr>
                    <w:t xml:space="preserve"> </w:t>
                  </w:r>
                </w:p>
                <w:p w:rsidR="00476E50" w:rsidRPr="0020556B" w:rsidRDefault="00476E50" w:rsidP="00476E50">
                  <w:pPr>
                    <w:spacing w:before="120"/>
                    <w:rPr>
                      <w:b/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ITIL V3 Foundation Certified Associate</w:t>
                  </w:r>
                </w:p>
                <w:p w:rsidR="00476E50" w:rsidRPr="0020556B" w:rsidRDefault="00476E50" w:rsidP="00476E50">
                  <w:pPr>
                    <w:spacing w:before="120"/>
                    <w:rPr>
                      <w:b/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Lean Six</w:t>
                  </w:r>
                  <w:r w:rsidR="001349A1">
                    <w:rPr>
                      <w:b/>
                      <w:sz w:val="18"/>
                    </w:rPr>
                    <w:t xml:space="preserve"> Sigma Yellow Belt Certified</w:t>
                  </w:r>
                </w:p>
                <w:p w:rsidR="00476E50" w:rsidRPr="0020556B" w:rsidRDefault="00476E50" w:rsidP="00476E50">
                  <w:pPr>
                    <w:spacing w:before="120"/>
                    <w:rPr>
                      <w:b/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ITIL Intermediate Service Transition Certified Manager (Tech M)</w:t>
                  </w:r>
                </w:p>
                <w:p w:rsidR="00476E50" w:rsidRPr="0020556B" w:rsidRDefault="00476E50" w:rsidP="00476E50">
                  <w:pPr>
                    <w:spacing w:before="120"/>
                    <w:rPr>
                      <w:b/>
                      <w:sz w:val="18"/>
                    </w:rPr>
                  </w:pPr>
                  <w:proofErr w:type="spellStart"/>
                  <w:r w:rsidRPr="0020556B">
                    <w:rPr>
                      <w:b/>
                      <w:sz w:val="18"/>
                    </w:rPr>
                    <w:t>PMfP</w:t>
                  </w:r>
                  <w:proofErr w:type="spellEnd"/>
                  <w:r w:rsidRPr="0020556B">
                    <w:rPr>
                      <w:b/>
                      <w:sz w:val="18"/>
                    </w:rPr>
                    <w:t xml:space="preserve"> (Project Management Professional) Certified Project Manager (Tech M)</w:t>
                  </w:r>
                </w:p>
                <w:p w:rsidR="00476E50" w:rsidRPr="0020556B" w:rsidRDefault="00476E50" w:rsidP="00476E50">
                  <w:pPr>
                    <w:spacing w:before="120"/>
                    <w:rPr>
                      <w:b/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Nokia Certified Core Network Architect and Optimization</w:t>
                  </w:r>
                </w:p>
                <w:p w:rsidR="00476E50" w:rsidRPr="0020556B" w:rsidRDefault="00476E50" w:rsidP="00476E50">
                  <w:pPr>
                    <w:spacing w:before="120"/>
                    <w:rPr>
                      <w:b/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Certified Networking Associate (Tech M)</w:t>
                  </w:r>
                </w:p>
                <w:p w:rsidR="00476E50" w:rsidRPr="0020556B" w:rsidRDefault="00476E50" w:rsidP="00476E50">
                  <w:pPr>
                    <w:spacing w:before="120"/>
                    <w:rPr>
                      <w:b/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Certified Juniper Network Associate-JNCIA</w:t>
                  </w:r>
                </w:p>
                <w:p w:rsidR="00476E50" w:rsidRPr="0020556B" w:rsidRDefault="00476E50" w:rsidP="00476E50">
                  <w:pPr>
                    <w:spacing w:before="120"/>
                    <w:rPr>
                      <w:b/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Certified Cloud Computing Practitioner (</w:t>
                  </w:r>
                  <w:proofErr w:type="spellStart"/>
                  <w:r w:rsidRPr="0020556B">
                    <w:rPr>
                      <w:b/>
                      <w:sz w:val="18"/>
                    </w:rPr>
                    <w:t>Jio</w:t>
                  </w:r>
                  <w:proofErr w:type="spellEnd"/>
                  <w:r w:rsidRPr="0020556B">
                    <w:rPr>
                      <w:b/>
                      <w:sz w:val="18"/>
                    </w:rPr>
                    <w:t>)</w:t>
                  </w:r>
                </w:p>
                <w:p w:rsidR="00476E50" w:rsidRPr="0020556B" w:rsidRDefault="00476E50" w:rsidP="00476E50">
                  <w:pPr>
                    <w:spacing w:before="120"/>
                    <w:rPr>
                      <w:b/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Certified Agile Practitioner (</w:t>
                  </w:r>
                  <w:proofErr w:type="spellStart"/>
                  <w:r w:rsidRPr="0020556B">
                    <w:rPr>
                      <w:b/>
                      <w:sz w:val="18"/>
                    </w:rPr>
                    <w:t>Jio</w:t>
                  </w:r>
                  <w:proofErr w:type="spellEnd"/>
                  <w:r w:rsidRPr="0020556B">
                    <w:rPr>
                      <w:b/>
                      <w:sz w:val="18"/>
                    </w:rPr>
                    <w:t>)</w:t>
                  </w:r>
                </w:p>
                <w:p w:rsidR="00476E50" w:rsidRDefault="00476E50" w:rsidP="00476E50">
                  <w:pPr>
                    <w:spacing w:before="120"/>
                    <w:rPr>
                      <w:b/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Certified ORAN and 5G Core SDN/NFV Practitioner (</w:t>
                  </w:r>
                  <w:proofErr w:type="spellStart"/>
                  <w:r w:rsidRPr="0020556B">
                    <w:rPr>
                      <w:b/>
                      <w:sz w:val="18"/>
                    </w:rPr>
                    <w:t>Jio</w:t>
                  </w:r>
                  <w:proofErr w:type="spellEnd"/>
                  <w:r w:rsidRPr="0020556B">
                    <w:rPr>
                      <w:b/>
                      <w:sz w:val="18"/>
                    </w:rPr>
                    <w:t>)</w:t>
                  </w:r>
                </w:p>
                <w:p w:rsidR="00074BD9" w:rsidRPr="0020556B" w:rsidRDefault="00E33DFE" w:rsidP="00476E50">
                  <w:pPr>
                    <w:spacing w:before="120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 xml:space="preserve">Network </w:t>
                  </w:r>
                  <w:r w:rsidR="00FF1A86">
                    <w:rPr>
                      <w:b/>
                      <w:sz w:val="18"/>
                    </w:rPr>
                    <w:t>Audit and C</w:t>
                  </w:r>
                  <w:r w:rsidR="00074BD9">
                    <w:rPr>
                      <w:b/>
                      <w:sz w:val="18"/>
                    </w:rPr>
                    <w:t>ertification Process</w:t>
                  </w:r>
                  <w:r w:rsidR="00967B3B">
                    <w:rPr>
                      <w:b/>
                      <w:sz w:val="18"/>
                    </w:rPr>
                    <w:t xml:space="preserve"> </w:t>
                  </w:r>
                </w:p>
                <w:p w:rsidR="00476E50" w:rsidRPr="0020556B" w:rsidRDefault="00476E50" w:rsidP="00476E50">
                  <w:pPr>
                    <w:spacing w:before="120"/>
                    <w:rPr>
                      <w:sz w:val="18"/>
                    </w:rPr>
                  </w:pPr>
                </w:p>
              </w:tc>
            </w:tr>
          </w:tbl>
          <w:p w:rsidR="00476E50" w:rsidRPr="0020556B" w:rsidRDefault="00476E50" w:rsidP="00574C31">
            <w:pPr>
              <w:rPr>
                <w:rFonts w:cstheme="minorHAnsi"/>
                <w:b/>
                <w:color w:val="3F7FAD"/>
                <w:sz w:val="18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3265"/>
            </w:tblGrid>
            <w:tr w:rsidR="001D4A90" w:rsidRPr="0020556B" w:rsidTr="008D0A2C">
              <w:tc>
                <w:tcPr>
                  <w:tcW w:w="3265" w:type="dxa"/>
                </w:tcPr>
                <w:p w:rsidR="001D4A90" w:rsidRPr="0020556B" w:rsidRDefault="001D4A90" w:rsidP="00574C31">
                  <w:pPr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20556B">
                    <w:rPr>
                      <w:rFonts w:cstheme="minorHAnsi"/>
                      <w:b/>
                      <w:color w:val="3F7FAD"/>
                    </w:rPr>
                    <w:t>CORE COMPETENCIES</w:t>
                  </w:r>
                </w:p>
              </w:tc>
            </w:tr>
            <w:tr w:rsidR="001D4A90" w:rsidRPr="0020556B" w:rsidTr="008D0A2C">
              <w:tc>
                <w:tcPr>
                  <w:tcW w:w="3265" w:type="dxa"/>
                </w:tcPr>
                <w:p w:rsidR="002354F3" w:rsidRPr="0020556B" w:rsidRDefault="002354F3" w:rsidP="002354F3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End-to-End Network Lifecycle Management</w:t>
                  </w:r>
                </w:p>
                <w:p w:rsidR="002354F3" w:rsidRPr="0020556B" w:rsidRDefault="002354F3" w:rsidP="002354F3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Telecom Network Architecture &amp; Design</w:t>
                  </w:r>
                </w:p>
                <w:p w:rsidR="002354F3" w:rsidRPr="0020556B" w:rsidRDefault="002354F3" w:rsidP="002354F3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Project Governance &amp; Leadership</w:t>
                  </w:r>
                </w:p>
                <w:p w:rsidR="002354F3" w:rsidRPr="0020556B" w:rsidRDefault="002354F3" w:rsidP="002354F3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Capacity Planning &amp; Optimization</w:t>
                  </w:r>
                </w:p>
                <w:p w:rsidR="002354F3" w:rsidRPr="0020556B" w:rsidRDefault="002354F3" w:rsidP="002354F3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Network Performance Management</w:t>
                  </w:r>
                </w:p>
                <w:p w:rsidR="002354F3" w:rsidRPr="0020556B" w:rsidRDefault="002354F3" w:rsidP="002354F3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Cloud and Virtualization Solutions</w:t>
                  </w:r>
                </w:p>
                <w:p w:rsidR="002354F3" w:rsidRPr="0020556B" w:rsidRDefault="002354F3" w:rsidP="002354F3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Advanced Troubleshooting &amp; Issue Resolution</w:t>
                  </w:r>
                </w:p>
                <w:p w:rsidR="002354F3" w:rsidRPr="0020556B" w:rsidRDefault="002354F3" w:rsidP="002354F3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Multi-Vendor Network Integration</w:t>
                  </w:r>
                </w:p>
                <w:p w:rsidR="002354F3" w:rsidRPr="0020556B" w:rsidRDefault="002354F3" w:rsidP="002354F3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Business &amp; Technical Stakeholder Engagement</w:t>
                  </w:r>
                </w:p>
                <w:p w:rsidR="002354F3" w:rsidRPr="0020556B" w:rsidRDefault="002354F3" w:rsidP="002354F3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Solution Design &amp; Pre-Sales Support</w:t>
                  </w:r>
                </w:p>
                <w:p w:rsidR="007E16D7" w:rsidRPr="0020556B" w:rsidRDefault="002354F3" w:rsidP="007E16D7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Network Au</w:t>
                  </w:r>
                  <w:r w:rsidR="007E16D7" w:rsidRPr="0020556B">
                    <w:rPr>
                      <w:sz w:val="18"/>
                    </w:rPr>
                    <w:t>tomation &amp; Implementation</w:t>
                  </w:r>
                </w:p>
                <w:p w:rsidR="00B43CDA" w:rsidRPr="0020556B" w:rsidRDefault="002354F3" w:rsidP="007E16D7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lastRenderedPageBreak/>
                    <w:t>Agile Project Management &amp; Delivery</w:t>
                  </w:r>
                </w:p>
              </w:tc>
            </w:tr>
          </w:tbl>
          <w:p w:rsidR="00832A97" w:rsidRPr="0020556B" w:rsidRDefault="00832A97" w:rsidP="00574C31">
            <w:pPr>
              <w:rPr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p w:rsidR="00C92629" w:rsidRPr="0020556B" w:rsidRDefault="00C92629" w:rsidP="00574C31">
            <w:pPr>
              <w:rPr>
                <w:rFonts w:ascii="Bebas Neue Regular" w:hAnsi="Bebas Neue Regular"/>
                <w:sz w:val="18"/>
              </w:rPr>
            </w:pPr>
          </w:p>
          <w:p w:rsidR="00C92629" w:rsidRPr="0020556B" w:rsidRDefault="00C92629" w:rsidP="00574C31">
            <w:pPr>
              <w:rPr>
                <w:rFonts w:ascii="Bebas Neue Regular" w:hAnsi="Bebas Neue Regular"/>
                <w:sz w:val="18"/>
              </w:rPr>
            </w:pPr>
          </w:p>
          <w:p w:rsidR="00C92629" w:rsidRPr="0020556B" w:rsidRDefault="00C92629" w:rsidP="00574C31">
            <w:pPr>
              <w:rPr>
                <w:rFonts w:ascii="Bebas Neue Regular" w:hAnsi="Bebas Neue Regular"/>
                <w:sz w:val="18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3265"/>
            </w:tblGrid>
            <w:tr w:rsidR="00E71B5F" w:rsidRPr="0020556B" w:rsidTr="008D0A2C">
              <w:tc>
                <w:tcPr>
                  <w:tcW w:w="3265" w:type="dxa"/>
                </w:tcPr>
                <w:p w:rsidR="00E71B5F" w:rsidRPr="0020556B" w:rsidRDefault="00586F94" w:rsidP="00574C31">
                  <w:pPr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20556B">
                    <w:rPr>
                      <w:rFonts w:cstheme="minorHAnsi"/>
                      <w:b/>
                      <w:color w:val="3F7FAD"/>
                    </w:rPr>
                    <w:t>TECHNICAL SKILLS</w:t>
                  </w:r>
                </w:p>
              </w:tc>
            </w:tr>
            <w:tr w:rsidR="00E71B5F" w:rsidRPr="0020556B" w:rsidTr="008D0A2C">
              <w:tc>
                <w:tcPr>
                  <w:tcW w:w="3265" w:type="dxa"/>
                </w:tcPr>
                <w:p w:rsidR="00113D0E" w:rsidRDefault="00075221" w:rsidP="0020556B">
                  <w:pPr>
                    <w:pStyle w:val="ListParagraph"/>
                    <w:numPr>
                      <w:ilvl w:val="0"/>
                      <w:numId w:val="19"/>
                    </w:numPr>
                    <w:spacing w:before="120"/>
                    <w:rPr>
                      <w:sz w:val="18"/>
                    </w:rPr>
                  </w:pPr>
                  <w:r w:rsidRPr="00113D0E">
                    <w:rPr>
                      <w:b/>
                      <w:bCs/>
                      <w:sz w:val="18"/>
                    </w:rPr>
                    <w:t>Network Technologies:</w:t>
                  </w:r>
                  <w:r w:rsidRPr="00113D0E">
                    <w:rPr>
                      <w:sz w:val="18"/>
                    </w:rPr>
                    <w:t xml:space="preserve"> IP MPLS | Cloud Networks | Wireless Mobile Network (2G/3G/LTE Core</w:t>
                  </w:r>
                  <w:r w:rsidR="00113D0E" w:rsidRPr="00113D0E">
                    <w:rPr>
                      <w:sz w:val="18"/>
                    </w:rPr>
                    <w:t>/5G</w:t>
                  </w:r>
                  <w:r w:rsidRPr="00113D0E">
                    <w:rPr>
                      <w:sz w:val="18"/>
                    </w:rPr>
                    <w:t xml:space="preserve">) | </w:t>
                  </w:r>
                  <w:proofErr w:type="spellStart"/>
                  <w:r w:rsidRPr="00113D0E">
                    <w:rPr>
                      <w:sz w:val="18"/>
                    </w:rPr>
                    <w:t>Wireline</w:t>
                  </w:r>
                  <w:proofErr w:type="spellEnd"/>
                  <w:r w:rsidRPr="00113D0E">
                    <w:rPr>
                      <w:sz w:val="18"/>
                    </w:rPr>
                    <w:t xml:space="preserve"> Network (FTTH) | FTTX (Fiber </w:t>
                  </w:r>
                  <w:r w:rsidR="0095701F" w:rsidRPr="00113D0E">
                    <w:rPr>
                      <w:sz w:val="18"/>
                    </w:rPr>
                    <w:t>to</w:t>
                  </w:r>
                  <w:r w:rsidRPr="00113D0E">
                    <w:rPr>
                      <w:sz w:val="18"/>
                    </w:rPr>
                    <w:t xml:space="preserve"> The X) | </w:t>
                  </w:r>
                </w:p>
                <w:p w:rsidR="00075221" w:rsidRPr="00113D0E" w:rsidRDefault="00075221" w:rsidP="0020556B">
                  <w:pPr>
                    <w:pStyle w:val="ListParagraph"/>
                    <w:numPr>
                      <w:ilvl w:val="0"/>
                      <w:numId w:val="19"/>
                    </w:numPr>
                    <w:spacing w:before="120"/>
                    <w:rPr>
                      <w:sz w:val="18"/>
                    </w:rPr>
                  </w:pPr>
                  <w:r w:rsidRPr="00113D0E">
                    <w:rPr>
                      <w:b/>
                      <w:bCs/>
                      <w:sz w:val="18"/>
                    </w:rPr>
                    <w:t>Network Equipment:</w:t>
                  </w:r>
                  <w:r w:rsidRPr="00113D0E">
                    <w:rPr>
                      <w:sz w:val="18"/>
                    </w:rPr>
                    <w:t xml:space="preserve"> Juniper | Cisco | Nokia | </w:t>
                  </w:r>
                  <w:proofErr w:type="spellStart"/>
                  <w:r w:rsidRPr="00113D0E">
                    <w:rPr>
                      <w:sz w:val="18"/>
                    </w:rPr>
                    <w:t>Huawei</w:t>
                  </w:r>
                  <w:proofErr w:type="spellEnd"/>
                  <w:r w:rsidRPr="00113D0E">
                    <w:rPr>
                      <w:sz w:val="18"/>
                    </w:rPr>
                    <w:t xml:space="preserve"> | Ericsson | ZTE</w:t>
                  </w:r>
                </w:p>
                <w:p w:rsidR="00075221" w:rsidRPr="0020556B" w:rsidRDefault="00075221" w:rsidP="0020556B">
                  <w:pPr>
                    <w:pStyle w:val="ListParagraph"/>
                    <w:numPr>
                      <w:ilvl w:val="0"/>
                      <w:numId w:val="19"/>
                    </w:numPr>
                    <w:spacing w:before="120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Network Automation and Performance Monitoring Tools:</w:t>
                  </w:r>
                  <w:r w:rsidRPr="0020556B">
                    <w:rPr>
                      <w:sz w:val="18"/>
                    </w:rPr>
                    <w:t xml:space="preserve"> AMS (Alarm Management System) | ACS (Auto Configuration Server) | JBDL (</w:t>
                  </w:r>
                  <w:proofErr w:type="spellStart"/>
                  <w:r w:rsidRPr="0020556B">
                    <w:rPr>
                      <w:sz w:val="18"/>
                    </w:rPr>
                    <w:t>Jio</w:t>
                  </w:r>
                  <w:proofErr w:type="spellEnd"/>
                  <w:r w:rsidRPr="0020556B">
                    <w:rPr>
                      <w:sz w:val="18"/>
                    </w:rPr>
                    <w:t xml:space="preserve"> Business Data Logging) | JCP (</w:t>
                  </w:r>
                  <w:proofErr w:type="spellStart"/>
                  <w:r w:rsidRPr="0020556B">
                    <w:rPr>
                      <w:sz w:val="18"/>
                    </w:rPr>
                    <w:t>Jio</w:t>
                  </w:r>
                  <w:proofErr w:type="spellEnd"/>
                  <w:r w:rsidRPr="0020556B">
                    <w:rPr>
                      <w:sz w:val="18"/>
                    </w:rPr>
                    <w:t xml:space="preserve"> Configuration Portal) | MYCOM | Tableau</w:t>
                  </w:r>
                </w:p>
                <w:p w:rsidR="00075221" w:rsidRPr="0020556B" w:rsidRDefault="00075221" w:rsidP="0020556B">
                  <w:pPr>
                    <w:pStyle w:val="ListParagraph"/>
                    <w:numPr>
                      <w:ilvl w:val="0"/>
                      <w:numId w:val="19"/>
                    </w:numPr>
                    <w:spacing w:before="120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Network Management &amp; Monitoring:</w:t>
                  </w:r>
                  <w:r w:rsidR="00994F75">
                    <w:rPr>
                      <w:b/>
                      <w:bCs/>
                      <w:sz w:val="18"/>
                    </w:rPr>
                    <w:t xml:space="preserve"> </w:t>
                  </w:r>
                  <w:r w:rsidRPr="0020556B">
                    <w:rPr>
                      <w:sz w:val="18"/>
                    </w:rPr>
                    <w:t>Nokia 5520 AMS</w:t>
                  </w:r>
                  <w:r w:rsidR="006B2D57">
                    <w:rPr>
                      <w:sz w:val="18"/>
                    </w:rPr>
                    <w:t>, MRTG, PRTG</w:t>
                  </w:r>
                  <w:r w:rsidR="001A3C04">
                    <w:rPr>
                      <w:sz w:val="18"/>
                    </w:rPr>
                    <w:t>,NMS</w:t>
                  </w:r>
                </w:p>
                <w:p w:rsidR="00075221" w:rsidRPr="0020556B" w:rsidRDefault="00075221" w:rsidP="0020556B">
                  <w:pPr>
                    <w:pStyle w:val="ListParagraph"/>
                    <w:numPr>
                      <w:ilvl w:val="0"/>
                      <w:numId w:val="19"/>
                    </w:numPr>
                    <w:spacing w:before="120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Project and Operation Management:</w:t>
                  </w:r>
                  <w:r w:rsidRPr="0020556B">
                    <w:rPr>
                      <w:sz w:val="18"/>
                    </w:rPr>
                    <w:t xml:space="preserve"> ISO Forms and Processes | PMO Tools | Network Performance Optimization </w:t>
                  </w:r>
                  <w:proofErr w:type="spellStart"/>
                  <w:r w:rsidRPr="0020556B">
                    <w:rPr>
                      <w:sz w:val="18"/>
                    </w:rPr>
                    <w:t>Tools</w:t>
                  </w:r>
                  <w:r w:rsidR="00514953">
                    <w:rPr>
                      <w:sz w:val="18"/>
                    </w:rPr>
                    <w:t>|Software</w:t>
                  </w:r>
                  <w:proofErr w:type="spellEnd"/>
                  <w:r w:rsidR="00771C3D">
                    <w:rPr>
                      <w:sz w:val="18"/>
                    </w:rPr>
                    <w:t>(</w:t>
                  </w:r>
                  <w:proofErr w:type="spellStart"/>
                  <w:r w:rsidR="00514953">
                    <w:rPr>
                      <w:sz w:val="18"/>
                    </w:rPr>
                    <w:t>SAP,Python,C</w:t>
                  </w:r>
                  <w:r w:rsidR="00023AF2">
                    <w:rPr>
                      <w:sz w:val="18"/>
                    </w:rPr>
                    <w:t>,APIs</w:t>
                  </w:r>
                  <w:proofErr w:type="spellEnd"/>
                  <w:r w:rsidR="00514953">
                    <w:rPr>
                      <w:sz w:val="18"/>
                    </w:rPr>
                    <w:t>)</w:t>
                  </w:r>
                </w:p>
                <w:p w:rsidR="00075221" w:rsidRPr="0020556B" w:rsidRDefault="00075221" w:rsidP="0020556B">
                  <w:pPr>
                    <w:pStyle w:val="ListParagraph"/>
                    <w:numPr>
                      <w:ilvl w:val="0"/>
                      <w:numId w:val="19"/>
                    </w:numPr>
                    <w:spacing w:before="120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Cloud and Virtualization Tools:</w:t>
                  </w:r>
                  <w:r w:rsidRPr="0020556B">
                    <w:rPr>
                      <w:sz w:val="18"/>
                    </w:rPr>
                    <w:br/>
                  </w:r>
                  <w:proofErr w:type="spellStart"/>
                  <w:r w:rsidRPr="0020556B">
                    <w:rPr>
                      <w:sz w:val="18"/>
                    </w:rPr>
                    <w:t>Jio</w:t>
                  </w:r>
                  <w:proofErr w:type="spellEnd"/>
                  <w:r w:rsidRPr="0020556B">
                    <w:rPr>
                      <w:sz w:val="18"/>
                    </w:rPr>
                    <w:t xml:space="preserve"> Cloud Platform</w:t>
                  </w:r>
                  <w:r w:rsidR="00113D0E">
                    <w:rPr>
                      <w:sz w:val="18"/>
                    </w:rPr>
                    <w:t>, AWS Basic</w:t>
                  </w:r>
                  <w:r w:rsidRPr="0020556B">
                    <w:rPr>
                      <w:sz w:val="18"/>
                    </w:rPr>
                    <w:t xml:space="preserve"> </w:t>
                  </w:r>
                </w:p>
                <w:p w:rsidR="00771C3D" w:rsidRPr="00771C3D" w:rsidRDefault="00075221" w:rsidP="00771C3D">
                  <w:pPr>
                    <w:pStyle w:val="ListParagraph"/>
                    <w:numPr>
                      <w:ilvl w:val="0"/>
                      <w:numId w:val="19"/>
                    </w:numPr>
                    <w:spacing w:before="120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Business and Data Analysis:</w:t>
                  </w:r>
                  <w:r w:rsidRPr="0020556B">
                    <w:rPr>
                      <w:sz w:val="18"/>
                    </w:rPr>
                    <w:t xml:space="preserve"> Tableau</w:t>
                  </w:r>
                  <w:r w:rsidR="00893599">
                    <w:rPr>
                      <w:sz w:val="18"/>
                    </w:rPr>
                    <w:t>, BSS, JBDL</w:t>
                  </w:r>
                  <w:r w:rsidRPr="0020556B">
                    <w:rPr>
                      <w:sz w:val="18"/>
                    </w:rPr>
                    <w:t xml:space="preserve"> </w:t>
                  </w:r>
                  <w:r w:rsidR="00893599">
                    <w:rPr>
                      <w:sz w:val="18"/>
                    </w:rPr>
                    <w:t>Business</w:t>
                  </w:r>
                </w:p>
              </w:tc>
            </w:tr>
          </w:tbl>
          <w:p w:rsidR="00476E50" w:rsidRPr="0020556B" w:rsidRDefault="00476E50" w:rsidP="00574C31">
            <w:pPr>
              <w:rPr>
                <w:rFonts w:ascii="Bebas Neue Regular" w:hAnsi="Bebas Neue Regular"/>
                <w:sz w:val="18"/>
              </w:rPr>
            </w:pPr>
          </w:p>
          <w:p w:rsidR="00476E50" w:rsidRPr="0020556B" w:rsidRDefault="00476E50" w:rsidP="00476E50">
            <w:pPr>
              <w:rPr>
                <w:rFonts w:cstheme="minorHAnsi"/>
                <w:b/>
                <w:color w:val="3F7FAD"/>
                <w:sz w:val="18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3265"/>
            </w:tblGrid>
            <w:tr w:rsidR="00476E50" w:rsidRPr="0020556B" w:rsidTr="0048365A">
              <w:tc>
                <w:tcPr>
                  <w:tcW w:w="3265" w:type="dxa"/>
                </w:tcPr>
                <w:p w:rsidR="00476E50" w:rsidRPr="0020556B" w:rsidRDefault="00476E50" w:rsidP="00476E50">
                  <w:pPr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20556B">
                    <w:rPr>
                      <w:rFonts w:cstheme="minorHAnsi"/>
                      <w:b/>
                      <w:color w:val="3F7FAD"/>
                    </w:rPr>
                    <w:t>EDUCATION</w:t>
                  </w:r>
                </w:p>
              </w:tc>
            </w:tr>
            <w:tr w:rsidR="00476E50" w:rsidRPr="0020556B" w:rsidTr="0048365A">
              <w:tc>
                <w:tcPr>
                  <w:tcW w:w="3265" w:type="dxa"/>
                </w:tcPr>
                <w:p w:rsidR="00476E50" w:rsidRPr="0020556B" w:rsidRDefault="00476E50" w:rsidP="00476E50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B.E. (Electronics &amp; Communication),</w:t>
                  </w:r>
                  <w:r w:rsidRPr="0020556B">
                    <w:rPr>
                      <w:sz w:val="18"/>
                    </w:rPr>
                    <w:t xml:space="preserve"> Rajiv Gandhi </w:t>
                  </w:r>
                  <w:proofErr w:type="spellStart"/>
                  <w:r w:rsidRPr="0020556B">
                    <w:rPr>
                      <w:sz w:val="18"/>
                    </w:rPr>
                    <w:t>Proudyogiki</w:t>
                  </w:r>
                  <w:proofErr w:type="spellEnd"/>
                  <w:r w:rsidRPr="0020556B">
                    <w:rPr>
                      <w:sz w:val="18"/>
                    </w:rPr>
                    <w:t xml:space="preserve"> </w:t>
                  </w:r>
                  <w:proofErr w:type="spellStart"/>
                  <w:r w:rsidRPr="0020556B">
                    <w:rPr>
                      <w:sz w:val="18"/>
                    </w:rPr>
                    <w:t>Vishwavidyalaya</w:t>
                  </w:r>
                  <w:proofErr w:type="spellEnd"/>
                  <w:r w:rsidRPr="0020556B">
                    <w:rPr>
                      <w:sz w:val="18"/>
                    </w:rPr>
                    <w:t xml:space="preserve">, Bhopal, </w:t>
                  </w:r>
                  <w:r w:rsidRPr="0020556B">
                    <w:rPr>
                      <w:b/>
                      <w:sz w:val="18"/>
                    </w:rPr>
                    <w:t>2005</w:t>
                  </w:r>
                </w:p>
                <w:p w:rsidR="00476E50" w:rsidRPr="0020556B" w:rsidRDefault="00476E50" w:rsidP="00476E50">
                  <w:pPr>
                    <w:rPr>
                      <w:sz w:val="18"/>
                    </w:rPr>
                  </w:pPr>
                </w:p>
              </w:tc>
            </w:tr>
          </w:tbl>
          <w:p w:rsidR="00883EBE" w:rsidRPr="0020556B" w:rsidRDefault="00883EBE" w:rsidP="00574C31">
            <w:pPr>
              <w:rPr>
                <w:rFonts w:ascii="Bebas Neue Regular" w:hAnsi="Bebas Neue Regular"/>
                <w:sz w:val="18"/>
              </w:rPr>
            </w:pPr>
          </w:p>
          <w:p w:rsidR="00883EBE" w:rsidRPr="0020556B" w:rsidRDefault="00883EBE" w:rsidP="00574C31">
            <w:pPr>
              <w:rPr>
                <w:rFonts w:ascii="Bebas Neue Regular" w:hAnsi="Bebas Neue Regular"/>
                <w:sz w:val="18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3265"/>
            </w:tblGrid>
            <w:tr w:rsidR="00952735" w:rsidRPr="0020556B" w:rsidTr="008D0A2C">
              <w:tc>
                <w:tcPr>
                  <w:tcW w:w="3265" w:type="dxa"/>
                </w:tcPr>
                <w:p w:rsidR="00952735" w:rsidRPr="0020556B" w:rsidRDefault="007D0B80" w:rsidP="00574C31">
                  <w:pPr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20556B">
                    <w:rPr>
                      <w:rFonts w:cstheme="minorHAnsi"/>
                      <w:b/>
                      <w:color w:val="3F7FAD"/>
                    </w:rPr>
                    <w:t>AWARDS &amp; HIGHLIGHTS</w:t>
                  </w:r>
                </w:p>
              </w:tc>
            </w:tr>
            <w:tr w:rsidR="00952735" w:rsidRPr="0020556B" w:rsidTr="008D0A2C">
              <w:tc>
                <w:tcPr>
                  <w:tcW w:w="3265" w:type="dxa"/>
                </w:tcPr>
                <w:p w:rsidR="00B43CDA" w:rsidRPr="0020556B" w:rsidRDefault="0020556B" w:rsidP="00574C31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Successfully led the deployment </w:t>
                  </w:r>
                  <w:r w:rsidR="00C10E4F">
                    <w:rPr>
                      <w:sz w:val="18"/>
                    </w:rPr>
                    <w:t xml:space="preserve">and readiness </w:t>
                  </w:r>
                  <w:proofErr w:type="gramStart"/>
                  <w:r w:rsidR="00C10E4F">
                    <w:rPr>
                      <w:sz w:val="18"/>
                    </w:rPr>
                    <w:t xml:space="preserve">of </w:t>
                  </w:r>
                  <w:r w:rsidRPr="0020556B">
                    <w:rPr>
                      <w:sz w:val="18"/>
                    </w:rPr>
                    <w:t xml:space="preserve"> </w:t>
                  </w:r>
                  <w:r w:rsidR="00C10E4F">
                    <w:rPr>
                      <w:sz w:val="18"/>
                    </w:rPr>
                    <w:t>4G</w:t>
                  </w:r>
                  <w:proofErr w:type="gramEnd"/>
                  <w:r w:rsidR="00C10E4F">
                    <w:rPr>
                      <w:sz w:val="18"/>
                    </w:rPr>
                    <w:t>/5G N</w:t>
                  </w:r>
                  <w:r w:rsidRPr="0020556B">
                    <w:rPr>
                      <w:sz w:val="18"/>
                    </w:rPr>
                    <w:t xml:space="preserve">etwork </w:t>
                  </w:r>
                  <w:r w:rsidR="00725AB4">
                    <w:rPr>
                      <w:sz w:val="18"/>
                    </w:rPr>
                    <w:t xml:space="preserve">for Vodafone Idea, resulting in </w:t>
                  </w:r>
                  <w:r w:rsidRPr="0020556B">
                    <w:rPr>
                      <w:sz w:val="18"/>
                    </w:rPr>
                    <w:t>increase in customer satisfaction and service reliability.</w:t>
                  </w:r>
                </w:p>
                <w:p w:rsidR="00B43CDA" w:rsidRPr="0020556B" w:rsidRDefault="0020556B" w:rsidP="00574C31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Realized substantial cost </w:t>
                  </w:r>
                  <w:r w:rsidR="00406F07">
                    <w:rPr>
                      <w:sz w:val="18"/>
                    </w:rPr>
                    <w:t xml:space="preserve">reductions </w:t>
                  </w:r>
                  <w:r w:rsidRPr="0020556B">
                    <w:rPr>
                      <w:sz w:val="18"/>
                    </w:rPr>
                    <w:t xml:space="preserve">by executing strategic vendor negotiations and optimizing resource allocation during the time spent at Reliance </w:t>
                  </w:r>
                  <w:proofErr w:type="spellStart"/>
                  <w:r w:rsidRPr="0020556B">
                    <w:rPr>
                      <w:sz w:val="18"/>
                    </w:rPr>
                    <w:t>Jio</w:t>
                  </w:r>
                  <w:proofErr w:type="spellEnd"/>
                  <w:r w:rsidRPr="0020556B">
                    <w:rPr>
                      <w:sz w:val="18"/>
                    </w:rPr>
                    <w:t xml:space="preserve"> Infocomm.</w:t>
                  </w:r>
                </w:p>
                <w:p w:rsidR="00B43CDA" w:rsidRPr="0020556B" w:rsidRDefault="0020556B" w:rsidP="00574C31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Spearheaded the successful execution of multiple high-impact projects within tight deadlines, enhancing service delivery and customer satisfaction ratings.</w:t>
                  </w:r>
                </w:p>
                <w:p w:rsidR="00B43CDA" w:rsidRPr="0020556B" w:rsidRDefault="0020556B" w:rsidP="00574C31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Developed and implemented a comprehensive project governance framework, improving</w:t>
                  </w:r>
                  <w:r w:rsidR="00725AB4">
                    <w:rPr>
                      <w:sz w:val="18"/>
                    </w:rPr>
                    <w:t xml:space="preserve"> project completion rates</w:t>
                  </w:r>
                  <w:r w:rsidRPr="0020556B">
                    <w:rPr>
                      <w:sz w:val="18"/>
                    </w:rPr>
                    <w:t>.</w:t>
                  </w:r>
                </w:p>
                <w:p w:rsidR="00B43CDA" w:rsidRPr="0020556B" w:rsidRDefault="0020556B" w:rsidP="00574C31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Enhanced stakeholder satisfaction ratings through effective communication and project transparency initiatives.</w:t>
                  </w:r>
                </w:p>
                <w:p w:rsidR="00B43CDA" w:rsidRPr="0020556B" w:rsidRDefault="00B43CDA" w:rsidP="00574C31">
                  <w:pPr>
                    <w:rPr>
                      <w:sz w:val="18"/>
                    </w:rPr>
                  </w:pPr>
                </w:p>
              </w:tc>
            </w:tr>
          </w:tbl>
          <w:p w:rsidR="00952735" w:rsidRPr="0020556B" w:rsidRDefault="00952735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3265"/>
            </w:tblGrid>
            <w:tr w:rsidR="000C10C7" w:rsidRPr="0020556B" w:rsidTr="0048365A">
              <w:tc>
                <w:tcPr>
                  <w:tcW w:w="3265" w:type="dxa"/>
                </w:tcPr>
                <w:p w:rsidR="000C10C7" w:rsidRPr="0020556B" w:rsidRDefault="000C10C7" w:rsidP="000C10C7">
                  <w:pPr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20556B">
                    <w:rPr>
                      <w:rFonts w:cstheme="minorHAnsi"/>
                      <w:b/>
                      <w:color w:val="3F7FAD"/>
                    </w:rPr>
                    <w:t xml:space="preserve">PERSONAL DETAILS </w:t>
                  </w:r>
                </w:p>
              </w:tc>
            </w:tr>
            <w:tr w:rsidR="000C10C7" w:rsidRPr="0020556B" w:rsidTr="0048365A">
              <w:tc>
                <w:tcPr>
                  <w:tcW w:w="3265" w:type="dxa"/>
                </w:tcPr>
                <w:p w:rsidR="000C10C7" w:rsidRPr="0020556B" w:rsidRDefault="004D398B" w:rsidP="00FD5D2C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 xml:space="preserve">Date of Birth: </w:t>
                  </w:r>
                  <w:r w:rsidRPr="0020556B">
                    <w:rPr>
                      <w:sz w:val="18"/>
                    </w:rPr>
                    <w:t>21</w:t>
                  </w:r>
                  <w:r w:rsidRPr="0020556B">
                    <w:rPr>
                      <w:sz w:val="18"/>
                      <w:vertAlign w:val="superscript"/>
                    </w:rPr>
                    <w:t>st</w:t>
                  </w:r>
                  <w:r w:rsidRPr="0020556B">
                    <w:rPr>
                      <w:sz w:val="18"/>
                    </w:rPr>
                    <w:t xml:space="preserve"> February, 1984 </w:t>
                  </w:r>
                </w:p>
                <w:p w:rsidR="0099346F" w:rsidRPr="0020556B" w:rsidRDefault="0099346F" w:rsidP="00FD5D2C">
                  <w:pPr>
                    <w:rPr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lastRenderedPageBreak/>
                    <w:t xml:space="preserve">Languages: </w:t>
                  </w:r>
                  <w:r w:rsidRPr="0020556B">
                    <w:rPr>
                      <w:sz w:val="18"/>
                    </w:rPr>
                    <w:t xml:space="preserve">English and Hindi </w:t>
                  </w:r>
                </w:p>
                <w:p w:rsidR="0099346F" w:rsidRPr="0020556B" w:rsidRDefault="0099346F" w:rsidP="00FD5D2C">
                  <w:pPr>
                    <w:rPr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 xml:space="preserve">Location: </w:t>
                  </w:r>
                  <w:r w:rsidRPr="0020556B">
                    <w:rPr>
                      <w:sz w:val="18"/>
                    </w:rPr>
                    <w:t xml:space="preserve">Mumbai </w:t>
                  </w:r>
                </w:p>
                <w:p w:rsidR="000C10C7" w:rsidRPr="0020556B" w:rsidRDefault="000C10C7" w:rsidP="000C10C7">
                  <w:pPr>
                    <w:rPr>
                      <w:sz w:val="18"/>
                    </w:rPr>
                  </w:pPr>
                </w:p>
              </w:tc>
            </w:tr>
          </w:tbl>
          <w:p w:rsidR="000C10C7" w:rsidRPr="0020556B" w:rsidRDefault="000C10C7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spacing w:line="360" w:lineRule="auto"/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  <w:p w:rsidR="00832A97" w:rsidRPr="0020556B" w:rsidRDefault="00832A97" w:rsidP="00574C31">
            <w:pPr>
              <w:rPr>
                <w:rFonts w:cstheme="minorHAnsi"/>
                <w:b/>
                <w:color w:val="3F7FAD"/>
              </w:rPr>
            </w:pPr>
          </w:p>
          <w:p w:rsidR="00832A97" w:rsidRPr="0020556B" w:rsidRDefault="00832A97" w:rsidP="00574C31">
            <w:pPr>
              <w:rPr>
                <w:rFonts w:cstheme="minorHAnsi"/>
                <w:b/>
                <w:color w:val="3F7FAD"/>
              </w:rPr>
            </w:pPr>
          </w:p>
          <w:p w:rsidR="00832A97" w:rsidRPr="0020556B" w:rsidRDefault="00832A97" w:rsidP="00574C31">
            <w:pPr>
              <w:rPr>
                <w:rFonts w:ascii="Bebas Neue Regular" w:hAnsi="Bebas Neue Regular"/>
                <w:sz w:val="18"/>
              </w:rPr>
            </w:pPr>
          </w:p>
        </w:tc>
        <w:tc>
          <w:tcPr>
            <w:tcW w:w="275" w:type="dxa"/>
          </w:tcPr>
          <w:p w:rsidR="00832A97" w:rsidRPr="0020556B" w:rsidRDefault="00832A97" w:rsidP="0020556B">
            <w:pPr>
              <w:pStyle w:val="ListParagraph"/>
              <w:numPr>
                <w:ilvl w:val="0"/>
                <w:numId w:val="1"/>
              </w:numPr>
              <w:ind w:left="610"/>
              <w:rPr>
                <w:sz w:val="18"/>
              </w:rPr>
            </w:pPr>
          </w:p>
        </w:tc>
        <w:tc>
          <w:tcPr>
            <w:tcW w:w="7650" w:type="dxa"/>
            <w:gridSpan w:val="2"/>
          </w:tcPr>
          <w:p w:rsidR="00832A97" w:rsidRPr="004822F4" w:rsidRDefault="00832A97" w:rsidP="008B1306">
            <w:pPr>
              <w:spacing w:before="120"/>
              <w:rPr>
                <w:sz w:val="12"/>
              </w:rPr>
            </w:pPr>
          </w:p>
          <w:tbl>
            <w:tblPr>
              <w:tblStyle w:val="TableGrid"/>
              <w:tblW w:w="744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585"/>
              <w:gridCol w:w="4860"/>
            </w:tblGrid>
            <w:tr w:rsidR="00107C52" w:rsidRPr="0020556B" w:rsidTr="008A2112">
              <w:tc>
                <w:tcPr>
                  <w:tcW w:w="2585" w:type="dxa"/>
                </w:tcPr>
                <w:p w:rsidR="00107C52" w:rsidRPr="0020556B" w:rsidRDefault="00107C52" w:rsidP="008B1306">
                  <w:pPr>
                    <w:rPr>
                      <w:b/>
                      <w:sz w:val="20"/>
                    </w:rPr>
                  </w:pPr>
                  <w:r w:rsidRPr="0020556B">
                    <w:rPr>
                      <w:b/>
                      <w:color w:val="3F7FAD"/>
                    </w:rPr>
                    <w:t>PROFILE SUMMARY</w:t>
                  </w:r>
                </w:p>
              </w:tc>
              <w:tc>
                <w:tcPr>
                  <w:tcW w:w="4860" w:type="dxa"/>
                </w:tcPr>
                <w:p w:rsidR="00107C52" w:rsidRPr="0020556B" w:rsidRDefault="00277BC5" w:rsidP="008B1306">
                  <w:pPr>
                    <w:spacing w:after="120" w:line="168" w:lineRule="auto"/>
                    <w:ind w:left="-14"/>
                    <w:rPr>
                      <w:sz w:val="18"/>
                    </w:rPr>
                  </w:pPr>
                  <w:r>
                    <w:rPr>
                      <w:noProof/>
                      <w:sz w:val="18"/>
                    </w:rPr>
                  </w:r>
                  <w:r>
                    <w:rPr>
                      <w:noProof/>
                      <w:sz w:val="18"/>
                    </w:rPr>
                    <w:pict>
                      <v:line id="Straight Connector 28" o:spid="_x0000_s1028" style="visibility:visible;mso-position-horizontal-relative:char;mso-position-vertical-relative:line" from="0,0" to="393.8pt,0" strokecolor="#2d3236" strokeweight="2.25pt">
                        <w10:wrap type="none"/>
                        <w10:anchorlock/>
                      </v:line>
                    </w:pict>
                  </w:r>
                </w:p>
              </w:tc>
            </w:tr>
            <w:tr w:rsidR="00897828" w:rsidRPr="0020556B" w:rsidTr="001630B1">
              <w:tc>
                <w:tcPr>
                  <w:tcW w:w="7445" w:type="dxa"/>
                  <w:gridSpan w:val="2"/>
                </w:tcPr>
                <w:p w:rsidR="00242AE5" w:rsidRPr="008B1A6E" w:rsidRDefault="00242AE5" w:rsidP="00242AE5">
                  <w:pPr>
                    <w:jc w:val="both"/>
                    <w:rPr>
                      <w:sz w:val="14"/>
                    </w:rPr>
                  </w:pPr>
                </w:p>
                <w:p w:rsidR="007F1CC6" w:rsidRDefault="006B0057" w:rsidP="007F1CC6">
                  <w:pPr>
                    <w:numPr>
                      <w:ilvl w:val="0"/>
                      <w:numId w:val="2"/>
                    </w:numPr>
                    <w:ind w:left="360" w:hanging="360"/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Versatile</w:t>
                  </w:r>
                  <w:r w:rsidR="00242AE5" w:rsidRPr="0020556B">
                    <w:rPr>
                      <w:sz w:val="18"/>
                    </w:rPr>
                    <w:t xml:space="preserve"> </w:t>
                  </w:r>
                  <w:r w:rsidR="00242AE5" w:rsidRPr="0020556B">
                    <w:rPr>
                      <w:b/>
                      <w:bCs/>
                      <w:sz w:val="18"/>
                    </w:rPr>
                    <w:t>Technical Project</w:t>
                  </w:r>
                  <w:r w:rsidR="000641CB">
                    <w:rPr>
                      <w:b/>
                      <w:bCs/>
                      <w:sz w:val="18"/>
                    </w:rPr>
                    <w:t>/</w:t>
                  </w:r>
                  <w:r w:rsidR="00A32677">
                    <w:rPr>
                      <w:b/>
                      <w:bCs/>
                      <w:sz w:val="18"/>
                    </w:rPr>
                    <w:t>Program</w:t>
                  </w:r>
                  <w:r w:rsidR="00242AE5" w:rsidRPr="0020556B">
                    <w:rPr>
                      <w:b/>
                      <w:bCs/>
                      <w:sz w:val="18"/>
                    </w:rPr>
                    <w:t xml:space="preserve"> Delivery Manager</w:t>
                  </w:r>
                  <w:r w:rsidR="00242AE5" w:rsidRPr="0020556B">
                    <w:rPr>
                      <w:sz w:val="18"/>
                    </w:rPr>
                    <w:t xml:space="preserve"> with </w:t>
                  </w:r>
                  <w:r w:rsidR="00AB79A2">
                    <w:rPr>
                      <w:b/>
                      <w:sz w:val="18"/>
                    </w:rPr>
                    <w:t>over 18 years of Specialized E</w:t>
                  </w:r>
                  <w:r w:rsidR="00242AE5" w:rsidRPr="0020556B">
                    <w:rPr>
                      <w:b/>
                      <w:sz w:val="18"/>
                    </w:rPr>
                    <w:t>xperience</w:t>
                  </w:r>
                  <w:r w:rsidR="0010263B">
                    <w:rPr>
                      <w:sz w:val="18"/>
                    </w:rPr>
                    <w:t xml:space="preserve"> in </w:t>
                  </w:r>
                  <w:r w:rsidR="00242AE5" w:rsidRPr="0020556B">
                    <w:rPr>
                      <w:sz w:val="18"/>
                    </w:rPr>
                    <w:t xml:space="preserve">managing </w:t>
                  </w:r>
                  <w:r w:rsidR="00AB79A2">
                    <w:rPr>
                      <w:b/>
                      <w:bCs/>
                      <w:sz w:val="18"/>
                    </w:rPr>
                    <w:t>End-to-End Telco Network L</w:t>
                  </w:r>
                  <w:r w:rsidR="00242AE5" w:rsidRPr="0020556B">
                    <w:rPr>
                      <w:b/>
                      <w:bCs/>
                      <w:sz w:val="18"/>
                    </w:rPr>
                    <w:t>ifecycles</w:t>
                  </w:r>
                  <w:r w:rsidR="00AB79A2">
                    <w:rPr>
                      <w:b/>
                      <w:bCs/>
                      <w:sz w:val="18"/>
                    </w:rPr>
                    <w:t xml:space="preserve"> </w:t>
                  </w:r>
                  <w:r w:rsidR="007644EF">
                    <w:rPr>
                      <w:b/>
                      <w:bCs/>
                      <w:sz w:val="18"/>
                    </w:rPr>
                    <w:t xml:space="preserve">&amp; IT </w:t>
                  </w:r>
                  <w:r w:rsidR="003D523E">
                    <w:rPr>
                      <w:b/>
                      <w:bCs/>
                      <w:sz w:val="18"/>
                    </w:rPr>
                    <w:t>Infra</w:t>
                  </w:r>
                  <w:r w:rsidR="00F914BC">
                    <w:rPr>
                      <w:b/>
                      <w:bCs/>
                      <w:sz w:val="18"/>
                    </w:rPr>
                    <w:t>/Software</w:t>
                  </w:r>
                  <w:r w:rsidR="003D523E">
                    <w:rPr>
                      <w:b/>
                      <w:bCs/>
                      <w:sz w:val="18"/>
                    </w:rPr>
                    <w:t xml:space="preserve"> </w:t>
                  </w:r>
                  <w:r w:rsidR="00242AE5" w:rsidRPr="0020556B">
                    <w:rPr>
                      <w:sz w:val="18"/>
                    </w:rPr>
                    <w:t xml:space="preserve">including </w:t>
                  </w:r>
                  <w:r w:rsidR="00AB79A2">
                    <w:rPr>
                      <w:b/>
                      <w:bCs/>
                      <w:sz w:val="18"/>
                    </w:rPr>
                    <w:t>D</w:t>
                  </w:r>
                  <w:r w:rsidR="00242AE5" w:rsidRPr="0020556B">
                    <w:rPr>
                      <w:b/>
                      <w:bCs/>
                      <w:sz w:val="18"/>
                    </w:rPr>
                    <w:t>esign</w:t>
                  </w:r>
                  <w:r w:rsidR="00242AE5" w:rsidRPr="0020556B">
                    <w:rPr>
                      <w:sz w:val="18"/>
                    </w:rPr>
                    <w:t xml:space="preserve">, </w:t>
                  </w:r>
                  <w:r w:rsidR="00AB79A2">
                    <w:rPr>
                      <w:b/>
                      <w:bCs/>
                      <w:sz w:val="18"/>
                    </w:rPr>
                    <w:t>D</w:t>
                  </w:r>
                  <w:r w:rsidR="00242AE5" w:rsidRPr="0020556B">
                    <w:rPr>
                      <w:b/>
                      <w:bCs/>
                      <w:sz w:val="18"/>
                    </w:rPr>
                    <w:t>eployment</w:t>
                  </w:r>
                  <w:r w:rsidR="00242AE5" w:rsidRPr="0020556B">
                    <w:rPr>
                      <w:sz w:val="18"/>
                    </w:rPr>
                    <w:t xml:space="preserve">, </w:t>
                  </w:r>
                  <w:r w:rsidR="00AB79A2">
                    <w:rPr>
                      <w:b/>
                      <w:bCs/>
                      <w:sz w:val="18"/>
                    </w:rPr>
                    <w:t>I</w:t>
                  </w:r>
                  <w:r w:rsidR="00242AE5" w:rsidRPr="0020556B">
                    <w:rPr>
                      <w:b/>
                      <w:bCs/>
                      <w:sz w:val="18"/>
                    </w:rPr>
                    <w:t>ntegration</w:t>
                  </w:r>
                  <w:r w:rsidR="00242AE5" w:rsidRPr="0020556B">
                    <w:rPr>
                      <w:sz w:val="18"/>
                    </w:rPr>
                    <w:t>, and</w:t>
                  </w:r>
                  <w:bookmarkStart w:id="0" w:name="_GoBack"/>
                  <w:bookmarkEnd w:id="0"/>
                  <w:r w:rsidR="00242AE5" w:rsidRPr="0020556B">
                    <w:rPr>
                      <w:sz w:val="18"/>
                    </w:rPr>
                    <w:t xml:space="preserve"> </w:t>
                  </w:r>
                  <w:r w:rsidR="00AB79A2">
                    <w:rPr>
                      <w:b/>
                      <w:bCs/>
                      <w:sz w:val="18"/>
                    </w:rPr>
                    <w:t>O</w:t>
                  </w:r>
                  <w:r w:rsidR="00242AE5" w:rsidRPr="0020556B">
                    <w:rPr>
                      <w:b/>
                      <w:bCs/>
                      <w:sz w:val="18"/>
                    </w:rPr>
                    <w:t>ptimization</w:t>
                  </w:r>
                  <w:r w:rsidR="00242AE5" w:rsidRPr="0020556B">
                    <w:rPr>
                      <w:sz w:val="18"/>
                    </w:rPr>
                    <w:t xml:space="preserve"> for </w:t>
                  </w:r>
                  <w:r w:rsidR="00242AE5" w:rsidRPr="0020556B">
                    <w:rPr>
                      <w:b/>
                      <w:bCs/>
                      <w:sz w:val="18"/>
                    </w:rPr>
                    <w:t>IP MPLS</w:t>
                  </w:r>
                  <w:r w:rsidR="00242AE5" w:rsidRPr="0020556B">
                    <w:rPr>
                      <w:sz w:val="18"/>
                    </w:rPr>
                    <w:t xml:space="preserve">, </w:t>
                  </w:r>
                  <w:r w:rsidR="00242AE5" w:rsidRPr="0020556B">
                    <w:rPr>
                      <w:b/>
                      <w:bCs/>
                      <w:sz w:val="18"/>
                    </w:rPr>
                    <w:t>Cloud Networks</w:t>
                  </w:r>
                  <w:r w:rsidR="00242AE5" w:rsidRPr="0020556B">
                    <w:rPr>
                      <w:sz w:val="18"/>
                    </w:rPr>
                    <w:t xml:space="preserve">, </w:t>
                  </w:r>
                  <w:r w:rsidR="00AB79A2" w:rsidRPr="00AB79A2">
                    <w:rPr>
                      <w:b/>
                      <w:sz w:val="18"/>
                    </w:rPr>
                    <w:t>IT Infra</w:t>
                  </w:r>
                  <w:r w:rsidR="00AB79A2">
                    <w:rPr>
                      <w:b/>
                      <w:sz w:val="18"/>
                    </w:rPr>
                    <w:t>structure</w:t>
                  </w:r>
                  <w:r w:rsidR="00DA5E5D">
                    <w:rPr>
                      <w:b/>
                      <w:sz w:val="18"/>
                    </w:rPr>
                    <w:t xml:space="preserve"> &amp; Software</w:t>
                  </w:r>
                  <w:r w:rsidR="00AB79A2" w:rsidRPr="00AB79A2">
                    <w:rPr>
                      <w:b/>
                      <w:sz w:val="18"/>
                    </w:rPr>
                    <w:t>,</w:t>
                  </w:r>
                  <w:r w:rsidR="00AB79A2" w:rsidRPr="0020556B">
                    <w:rPr>
                      <w:b/>
                      <w:bCs/>
                      <w:sz w:val="18"/>
                    </w:rPr>
                    <w:t xml:space="preserve"> Wireless</w:t>
                  </w:r>
                  <w:r w:rsidR="00242AE5" w:rsidRPr="0020556B">
                    <w:rPr>
                      <w:b/>
                      <w:bCs/>
                      <w:sz w:val="18"/>
                    </w:rPr>
                    <w:t xml:space="preserve"> Mobile Networks (2G/3G/LTE Core)</w:t>
                  </w:r>
                  <w:r w:rsidR="00242AE5" w:rsidRPr="0020556B">
                    <w:rPr>
                      <w:sz w:val="18"/>
                    </w:rPr>
                    <w:t>,</w:t>
                  </w:r>
                  <w:proofErr w:type="spellStart"/>
                  <w:r w:rsidR="00242AE5" w:rsidRPr="0020556B">
                    <w:rPr>
                      <w:b/>
                      <w:bCs/>
                      <w:sz w:val="18"/>
                    </w:rPr>
                    <w:t>Wireline</w:t>
                  </w:r>
                  <w:proofErr w:type="spellEnd"/>
                  <w:r w:rsidR="00242AE5" w:rsidRPr="0020556B">
                    <w:rPr>
                      <w:b/>
                      <w:bCs/>
                      <w:sz w:val="18"/>
                    </w:rPr>
                    <w:t xml:space="preserve"> Networks (FTTH)</w:t>
                  </w:r>
                  <w:r w:rsidR="002A7F70">
                    <w:rPr>
                      <w:b/>
                      <w:bCs/>
                      <w:sz w:val="18"/>
                    </w:rPr>
                    <w:t xml:space="preserve"> and Enterprise</w:t>
                  </w:r>
                  <w:r w:rsidR="00242AE5" w:rsidRPr="0020556B">
                    <w:rPr>
                      <w:sz w:val="18"/>
                    </w:rPr>
                    <w:t xml:space="preserve">. </w:t>
                  </w:r>
                </w:p>
                <w:p w:rsidR="00242AE5" w:rsidRDefault="00242AE5" w:rsidP="007F1CC6">
                  <w:pPr>
                    <w:numPr>
                      <w:ilvl w:val="0"/>
                      <w:numId w:val="2"/>
                    </w:numPr>
                    <w:ind w:left="360" w:hanging="360"/>
                    <w:jc w:val="both"/>
                    <w:rPr>
                      <w:sz w:val="18"/>
                    </w:rPr>
                  </w:pPr>
                  <w:r w:rsidRPr="007F1CC6">
                    <w:rPr>
                      <w:sz w:val="18"/>
                    </w:rPr>
                    <w:t xml:space="preserve">Proven expertise in </w:t>
                  </w:r>
                  <w:r w:rsidR="007D7E55" w:rsidRPr="007F1CC6">
                    <w:rPr>
                      <w:b/>
                      <w:bCs/>
                      <w:sz w:val="18"/>
                    </w:rPr>
                    <w:t>Solution Architecture</w:t>
                  </w:r>
                  <w:r w:rsidR="007D7E55" w:rsidRPr="007F1CC6">
                    <w:rPr>
                      <w:sz w:val="18"/>
                    </w:rPr>
                    <w:t xml:space="preserve">, </w:t>
                  </w:r>
                  <w:r w:rsidR="007D7E55" w:rsidRPr="007F1CC6">
                    <w:rPr>
                      <w:b/>
                      <w:bCs/>
                      <w:sz w:val="18"/>
                    </w:rPr>
                    <w:t>Technical Project Management</w:t>
                  </w:r>
                  <w:r w:rsidRPr="007F1CC6">
                    <w:rPr>
                      <w:sz w:val="18"/>
                    </w:rPr>
                    <w:t xml:space="preserve">, and driving operational excellence through </w:t>
                  </w:r>
                  <w:r w:rsidR="007D7E55" w:rsidRPr="007F1CC6">
                    <w:rPr>
                      <w:b/>
                      <w:bCs/>
                      <w:sz w:val="18"/>
                    </w:rPr>
                    <w:t>Network Automation</w:t>
                  </w:r>
                  <w:r w:rsidR="007D7E55" w:rsidRPr="007F1CC6">
                    <w:rPr>
                      <w:sz w:val="18"/>
                    </w:rPr>
                    <w:t xml:space="preserve"> </w:t>
                  </w:r>
                  <w:r w:rsidRPr="007F1CC6">
                    <w:rPr>
                      <w:sz w:val="18"/>
                    </w:rPr>
                    <w:t xml:space="preserve">and </w:t>
                  </w:r>
                  <w:r w:rsidR="007D7E55" w:rsidRPr="007F1CC6">
                    <w:rPr>
                      <w:b/>
                      <w:bCs/>
                      <w:sz w:val="18"/>
                    </w:rPr>
                    <w:t>Capacity Optimization</w:t>
                  </w:r>
                  <w:r w:rsidR="002E12A8">
                    <w:rPr>
                      <w:b/>
                      <w:bCs/>
                      <w:sz w:val="18"/>
                    </w:rPr>
                    <w:t xml:space="preserve"> for Large Networks</w:t>
                  </w:r>
                  <w:r w:rsidR="003270F2">
                    <w:rPr>
                      <w:b/>
                      <w:bCs/>
                      <w:sz w:val="18"/>
                    </w:rPr>
                    <w:t xml:space="preserve"> Globally</w:t>
                  </w:r>
                  <w:r w:rsidRPr="007F1CC6">
                    <w:rPr>
                      <w:sz w:val="18"/>
                    </w:rPr>
                    <w:t>.</w:t>
                  </w:r>
                </w:p>
                <w:p w:rsidR="00BA0A41" w:rsidRPr="00BA0A41" w:rsidRDefault="0088126C" w:rsidP="00BA0A41">
                  <w:pPr>
                    <w:numPr>
                      <w:ilvl w:val="0"/>
                      <w:numId w:val="2"/>
                    </w:numPr>
                    <w:ind w:left="360" w:hanging="360"/>
                    <w:jc w:val="both"/>
                    <w:rPr>
                      <w:b/>
                      <w:sz w:val="18"/>
                    </w:rPr>
                  </w:pPr>
                  <w:r w:rsidRPr="0088126C">
                    <w:rPr>
                      <w:sz w:val="18"/>
                    </w:rPr>
                    <w:t xml:space="preserve">Expertise </w:t>
                  </w:r>
                  <w:r w:rsidR="002E12A8">
                    <w:rPr>
                      <w:b/>
                      <w:sz w:val="18"/>
                    </w:rPr>
                    <w:t>S</w:t>
                  </w:r>
                  <w:r w:rsidRPr="0088126C">
                    <w:rPr>
                      <w:b/>
                      <w:sz w:val="18"/>
                    </w:rPr>
                    <w:t>pans</w:t>
                  </w:r>
                  <w:r w:rsidR="00F4725E">
                    <w:rPr>
                      <w:b/>
                      <w:sz w:val="18"/>
                    </w:rPr>
                    <w:t xml:space="preserve"> IP/MPLS, Cloud Networks, Data Center Virtualization, and End-to-E</w:t>
                  </w:r>
                  <w:r w:rsidRPr="0088126C">
                    <w:rPr>
                      <w:b/>
                      <w:sz w:val="18"/>
                    </w:rPr>
                    <w:t>nd IT</w:t>
                  </w:r>
                  <w:r w:rsidR="00F4725E">
                    <w:rPr>
                      <w:b/>
                      <w:sz w:val="18"/>
                    </w:rPr>
                    <w:t xml:space="preserve"> Infra</w:t>
                  </w:r>
                  <w:r w:rsidR="007001A3">
                    <w:rPr>
                      <w:b/>
                      <w:sz w:val="18"/>
                    </w:rPr>
                    <w:t xml:space="preserve"> Design and Operations M</w:t>
                  </w:r>
                  <w:r w:rsidRPr="0088126C">
                    <w:rPr>
                      <w:b/>
                      <w:sz w:val="18"/>
                    </w:rPr>
                    <w:t>anagement.</w:t>
                  </w:r>
                </w:p>
                <w:p w:rsidR="00242AE5" w:rsidRPr="008B1A6E" w:rsidRDefault="00242AE5" w:rsidP="00242AE5">
                  <w:pPr>
                    <w:jc w:val="both"/>
                    <w:rPr>
                      <w:sz w:val="14"/>
                    </w:rPr>
                  </w:pPr>
                </w:p>
                <w:p w:rsidR="00242AE5" w:rsidRPr="0020556B" w:rsidRDefault="00152C8E" w:rsidP="00242AE5">
                  <w:pPr>
                    <w:jc w:val="both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Key areas of E</w:t>
                  </w:r>
                  <w:r w:rsidR="00242AE5" w:rsidRPr="0020556B">
                    <w:rPr>
                      <w:b/>
                      <w:sz w:val="18"/>
                    </w:rPr>
                    <w:t>xpertise include:</w:t>
                  </w:r>
                </w:p>
                <w:p w:rsidR="00242AE5" w:rsidRPr="0020556B" w:rsidRDefault="00242AE5" w:rsidP="0020556B">
                  <w:pPr>
                    <w:pStyle w:val="ListParagraph"/>
                    <w:numPr>
                      <w:ilvl w:val="0"/>
                      <w:numId w:val="13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Network Solution Design</w:t>
                  </w:r>
                  <w:r w:rsidRPr="0020556B">
                    <w:rPr>
                      <w:sz w:val="18"/>
                    </w:rPr>
                    <w:t xml:space="preserve">: Proficient in </w:t>
                  </w:r>
                  <w:r w:rsidRPr="0020556B">
                    <w:rPr>
                      <w:b/>
                      <w:bCs/>
                      <w:sz w:val="18"/>
                    </w:rPr>
                    <w:t>High-Level Design (HLD)</w:t>
                  </w:r>
                  <w:r w:rsidRPr="0020556B">
                    <w:rPr>
                      <w:sz w:val="18"/>
                    </w:rPr>
                    <w:t xml:space="preserve"> and </w:t>
                  </w:r>
                  <w:r w:rsidRPr="0020556B">
                    <w:rPr>
                      <w:b/>
                      <w:bCs/>
                      <w:sz w:val="18"/>
                    </w:rPr>
                    <w:t>Detailed-Level Design (DLD)</w:t>
                  </w:r>
                  <w:r w:rsidR="00AB79A2">
                    <w:rPr>
                      <w:sz w:val="18"/>
                    </w:rPr>
                    <w:t>, ensuring robust and scalable N</w:t>
                  </w:r>
                  <w:r w:rsidRPr="0020556B">
                    <w:rPr>
                      <w:sz w:val="18"/>
                    </w:rPr>
                    <w:t>et</w:t>
                  </w:r>
                  <w:r w:rsidR="00952F82">
                    <w:rPr>
                      <w:sz w:val="18"/>
                    </w:rPr>
                    <w:t xml:space="preserve">work </w:t>
                  </w:r>
                  <w:proofErr w:type="gramStart"/>
                  <w:r w:rsidR="00952F82">
                    <w:rPr>
                      <w:sz w:val="18"/>
                    </w:rPr>
                    <w:t>S</w:t>
                  </w:r>
                  <w:r w:rsidRPr="0020556B">
                    <w:rPr>
                      <w:sz w:val="18"/>
                    </w:rPr>
                    <w:t>olutions</w:t>
                  </w:r>
                  <w:r w:rsidR="00AB79A2">
                    <w:rPr>
                      <w:sz w:val="18"/>
                    </w:rPr>
                    <w:t>(</w:t>
                  </w:r>
                  <w:proofErr w:type="gramEnd"/>
                  <w:r w:rsidR="00AB79A2">
                    <w:rPr>
                      <w:sz w:val="18"/>
                    </w:rPr>
                    <w:t xml:space="preserve">Mobile, </w:t>
                  </w:r>
                  <w:r w:rsidR="00952F82">
                    <w:rPr>
                      <w:sz w:val="18"/>
                    </w:rPr>
                    <w:t>Wire line, IT Infra</w:t>
                  </w:r>
                  <w:r w:rsidR="00AB79A2">
                    <w:rPr>
                      <w:sz w:val="18"/>
                    </w:rPr>
                    <w:t xml:space="preserve"> &amp; Enterprise)</w:t>
                  </w:r>
                  <w:r w:rsidR="00152C8E">
                    <w:rPr>
                      <w:sz w:val="18"/>
                    </w:rPr>
                    <w:t xml:space="preserve"> tailored to client Business Needs.</w:t>
                  </w:r>
                </w:p>
                <w:p w:rsidR="009726C9" w:rsidRPr="0020556B" w:rsidRDefault="009726C9" w:rsidP="0020556B">
                  <w:pPr>
                    <w:pStyle w:val="ListParagraph"/>
                    <w:numPr>
                      <w:ilvl w:val="0"/>
                      <w:numId w:val="13"/>
                    </w:numPr>
                    <w:jc w:val="both"/>
                    <w:rPr>
                      <w:sz w:val="18"/>
                    </w:rPr>
                  </w:pPr>
                  <w:r w:rsidRPr="009726C9">
                    <w:rPr>
                      <w:b/>
                      <w:bCs/>
                      <w:sz w:val="18"/>
                    </w:rPr>
                    <w:t>Technical Project</w:t>
                  </w:r>
                  <w:r w:rsidR="007376EF">
                    <w:rPr>
                      <w:b/>
                      <w:bCs/>
                      <w:sz w:val="18"/>
                    </w:rPr>
                    <w:t>/Program</w:t>
                  </w:r>
                  <w:r w:rsidRPr="009726C9">
                    <w:rPr>
                      <w:b/>
                      <w:bCs/>
                      <w:sz w:val="18"/>
                    </w:rPr>
                    <w:t xml:space="preserve"> Management:</w:t>
                  </w:r>
                  <w:r w:rsidRPr="009726C9">
                    <w:rPr>
                      <w:sz w:val="18"/>
                    </w:rPr>
                    <w:t xml:space="preserve"> Exte</w:t>
                  </w:r>
                  <w:r w:rsidR="00C0195D">
                    <w:rPr>
                      <w:sz w:val="18"/>
                    </w:rPr>
                    <w:t>nsive E</w:t>
                  </w:r>
                  <w:r w:rsidR="007376EF">
                    <w:rPr>
                      <w:sz w:val="18"/>
                    </w:rPr>
                    <w:t xml:space="preserve">xperience in overseeing </w:t>
                  </w:r>
                  <w:r w:rsidR="006217A2">
                    <w:rPr>
                      <w:sz w:val="18"/>
                    </w:rPr>
                    <w:t xml:space="preserve">Large Scale </w:t>
                  </w:r>
                  <w:r w:rsidR="007376EF">
                    <w:rPr>
                      <w:sz w:val="18"/>
                    </w:rPr>
                    <w:t>Multi-V</w:t>
                  </w:r>
                  <w:r w:rsidRPr="009726C9">
                    <w:rPr>
                      <w:sz w:val="18"/>
                    </w:rPr>
                    <w:t xml:space="preserve">endor </w:t>
                  </w:r>
                  <w:r w:rsidR="00C0195D">
                    <w:rPr>
                      <w:sz w:val="18"/>
                    </w:rPr>
                    <w:t>Telco</w:t>
                  </w:r>
                  <w:r w:rsidR="007376EF">
                    <w:rPr>
                      <w:sz w:val="18"/>
                    </w:rPr>
                    <w:t xml:space="preserve"> &amp; </w:t>
                  </w:r>
                  <w:r w:rsidR="001B7C96">
                    <w:rPr>
                      <w:sz w:val="18"/>
                    </w:rPr>
                    <w:t>IT system E2E solution stitching and Deployment</w:t>
                  </w:r>
                  <w:r w:rsidRPr="009726C9">
                    <w:rPr>
                      <w:sz w:val="18"/>
                    </w:rPr>
                    <w:t xml:space="preserve"> (Cisco, Juniper, Nokia</w:t>
                  </w:r>
                  <w:r w:rsidR="007376EF">
                    <w:rPr>
                      <w:sz w:val="18"/>
                    </w:rPr>
                    <w:t>,Huawei), managing Cross-Functional T</w:t>
                  </w:r>
                  <w:r w:rsidRPr="009726C9">
                    <w:rPr>
                      <w:sz w:val="18"/>
                    </w:rPr>
                    <w:t>eams</w:t>
                  </w:r>
                  <w:r w:rsidR="00C0195D">
                    <w:rPr>
                      <w:sz w:val="18"/>
                    </w:rPr>
                    <w:t xml:space="preserve"> and Partners </w:t>
                  </w:r>
                  <w:r w:rsidRPr="009726C9">
                    <w:rPr>
                      <w:sz w:val="18"/>
                    </w:rPr>
                    <w:t>and ensuring sea</w:t>
                  </w:r>
                  <w:r w:rsidR="003652E8">
                    <w:rPr>
                      <w:sz w:val="18"/>
                    </w:rPr>
                    <w:t xml:space="preserve">mless delivery within </w:t>
                  </w:r>
                  <w:r w:rsidR="001B7C96">
                    <w:rPr>
                      <w:sz w:val="18"/>
                    </w:rPr>
                    <w:t>Timeliness</w:t>
                  </w:r>
                  <w:r w:rsidR="003652E8">
                    <w:rPr>
                      <w:sz w:val="18"/>
                    </w:rPr>
                    <w:t xml:space="preserve"> per Business</w:t>
                  </w:r>
                  <w:r w:rsidR="001B7C96">
                    <w:rPr>
                      <w:sz w:val="18"/>
                    </w:rPr>
                    <w:t xml:space="preserve"> requirements.</w:t>
                  </w:r>
                  <w:r w:rsidR="003652E8">
                    <w:rPr>
                      <w:sz w:val="18"/>
                    </w:rPr>
                    <w:t xml:space="preserve"> </w:t>
                  </w:r>
                </w:p>
                <w:p w:rsidR="00242AE5" w:rsidRPr="0020556B" w:rsidRDefault="00242AE5" w:rsidP="0020556B">
                  <w:pPr>
                    <w:pStyle w:val="ListParagraph"/>
                    <w:numPr>
                      <w:ilvl w:val="0"/>
                      <w:numId w:val="13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 xml:space="preserve">Presales </w:t>
                  </w:r>
                  <w:r w:rsidR="00ED4D97">
                    <w:rPr>
                      <w:b/>
                      <w:bCs/>
                      <w:sz w:val="18"/>
                    </w:rPr>
                    <w:t>&amp;</w:t>
                  </w:r>
                  <w:r w:rsidRPr="0020556B">
                    <w:rPr>
                      <w:b/>
                      <w:bCs/>
                      <w:sz w:val="18"/>
                    </w:rPr>
                    <w:t xml:space="preserve"> </w:t>
                  </w:r>
                  <w:r w:rsidR="00E17AEA">
                    <w:rPr>
                      <w:b/>
                      <w:bCs/>
                      <w:sz w:val="18"/>
                    </w:rPr>
                    <w:t xml:space="preserve">RFP </w:t>
                  </w:r>
                  <w:r w:rsidRPr="0020556B">
                    <w:rPr>
                      <w:b/>
                      <w:bCs/>
                      <w:sz w:val="18"/>
                    </w:rPr>
                    <w:t>Technical Support</w:t>
                  </w:r>
                  <w:r w:rsidRPr="0020556B">
                    <w:rPr>
                      <w:sz w:val="18"/>
                    </w:rPr>
                    <w:t xml:space="preserve">: Extensive experience in providing </w:t>
                  </w:r>
                  <w:r w:rsidRPr="0020556B">
                    <w:rPr>
                      <w:b/>
                      <w:bCs/>
                      <w:sz w:val="18"/>
                    </w:rPr>
                    <w:t>pre</w:t>
                  </w:r>
                  <w:r w:rsidR="009743D4" w:rsidRPr="0020556B">
                    <w:rPr>
                      <w:b/>
                      <w:bCs/>
                      <w:sz w:val="18"/>
                    </w:rPr>
                    <w:t xml:space="preserve"> - </w:t>
                  </w:r>
                  <w:r w:rsidRPr="0020556B">
                    <w:rPr>
                      <w:b/>
                      <w:bCs/>
                      <w:sz w:val="18"/>
                    </w:rPr>
                    <w:t>sales</w:t>
                  </w:r>
                  <w:r w:rsidR="009743D4" w:rsidRPr="0020556B">
                    <w:rPr>
                      <w:b/>
                      <w:bCs/>
                      <w:sz w:val="18"/>
                    </w:rPr>
                    <w:t xml:space="preserve"> </w:t>
                  </w:r>
                  <w:r w:rsidRPr="0020556B">
                    <w:rPr>
                      <w:b/>
                      <w:bCs/>
                      <w:sz w:val="18"/>
                    </w:rPr>
                    <w:t>support</w:t>
                  </w:r>
                  <w:r w:rsidRPr="0020556B">
                    <w:rPr>
                      <w:sz w:val="18"/>
                    </w:rPr>
                    <w:t xml:space="preserve">, </w:t>
                  </w:r>
                  <w:r w:rsidR="00E93253">
                    <w:rPr>
                      <w:sz w:val="18"/>
                    </w:rPr>
                    <w:t xml:space="preserve">RFP responses </w:t>
                  </w:r>
                  <w:r w:rsidR="003652E8">
                    <w:rPr>
                      <w:sz w:val="18"/>
                    </w:rPr>
                    <w:t>including T</w:t>
                  </w:r>
                  <w:r w:rsidRPr="0020556B">
                    <w:rPr>
                      <w:sz w:val="18"/>
                    </w:rPr>
                    <w:t xml:space="preserve">echnical </w:t>
                  </w:r>
                  <w:r w:rsidR="003652E8">
                    <w:rPr>
                      <w:sz w:val="18"/>
                    </w:rPr>
                    <w:t xml:space="preserve">and </w:t>
                  </w:r>
                  <w:proofErr w:type="gramStart"/>
                  <w:r w:rsidR="003652E8">
                    <w:rPr>
                      <w:sz w:val="18"/>
                    </w:rPr>
                    <w:t>Commercial</w:t>
                  </w:r>
                  <w:proofErr w:type="gramEnd"/>
                  <w:r w:rsidR="003652E8">
                    <w:rPr>
                      <w:sz w:val="18"/>
                    </w:rPr>
                    <w:t xml:space="preserve"> </w:t>
                  </w:r>
                  <w:r w:rsidR="00D515B9">
                    <w:rPr>
                      <w:sz w:val="18"/>
                    </w:rPr>
                    <w:t>support,</w:t>
                  </w:r>
                  <w:r w:rsidR="00D515B9" w:rsidRPr="0020556B">
                    <w:rPr>
                      <w:sz w:val="18"/>
                    </w:rPr>
                    <w:t xml:space="preserve"> capacity</w:t>
                  </w:r>
                  <w:r w:rsidRPr="0020556B">
                    <w:rPr>
                      <w:sz w:val="18"/>
                    </w:rPr>
                    <w:t xml:space="preserve"> planning, </w:t>
                  </w:r>
                  <w:r w:rsidR="009743D4" w:rsidRPr="0020556B">
                    <w:rPr>
                      <w:sz w:val="18"/>
                    </w:rPr>
                    <w:t>&amp;</w:t>
                  </w:r>
                  <w:r w:rsidRPr="0020556B">
                    <w:rPr>
                      <w:sz w:val="18"/>
                    </w:rPr>
                    <w:t xml:space="preserve"> aligning sol</w:t>
                  </w:r>
                  <w:r w:rsidR="00420304">
                    <w:rPr>
                      <w:sz w:val="18"/>
                    </w:rPr>
                    <w:t xml:space="preserve">utions with client </w:t>
                  </w:r>
                  <w:r w:rsidR="007156A8">
                    <w:rPr>
                      <w:sz w:val="18"/>
                    </w:rPr>
                    <w:t xml:space="preserve">customized </w:t>
                  </w:r>
                  <w:r w:rsidR="00420304">
                    <w:rPr>
                      <w:sz w:val="18"/>
                    </w:rPr>
                    <w:t xml:space="preserve">Business </w:t>
                  </w:r>
                  <w:r w:rsidR="007156A8">
                    <w:rPr>
                      <w:sz w:val="18"/>
                    </w:rPr>
                    <w:t>requirements</w:t>
                  </w:r>
                  <w:r w:rsidR="00420304">
                    <w:rPr>
                      <w:sz w:val="18"/>
                    </w:rPr>
                    <w:t>.</w:t>
                  </w:r>
                </w:p>
                <w:p w:rsidR="00242AE5" w:rsidRPr="00E35FBF" w:rsidRDefault="00242AE5" w:rsidP="00E35FBF">
                  <w:pPr>
                    <w:pStyle w:val="ListParagraph"/>
                    <w:numPr>
                      <w:ilvl w:val="0"/>
                      <w:numId w:val="13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Performance</w:t>
                  </w:r>
                  <w:r w:rsidR="006217A2">
                    <w:rPr>
                      <w:b/>
                      <w:bCs/>
                      <w:sz w:val="18"/>
                    </w:rPr>
                    <w:t xml:space="preserve"> and Automation</w:t>
                  </w:r>
                  <w:r w:rsidRPr="0020556B">
                    <w:rPr>
                      <w:sz w:val="18"/>
                    </w:rPr>
                    <w:t xml:space="preserve">: Skilled in </w:t>
                  </w:r>
                  <w:r w:rsidR="006217A2">
                    <w:rPr>
                      <w:sz w:val="18"/>
                    </w:rPr>
                    <w:t xml:space="preserve">designing innovative </w:t>
                  </w:r>
                  <w:r w:rsidRPr="0020556B">
                    <w:rPr>
                      <w:sz w:val="18"/>
                    </w:rPr>
                    <w:t xml:space="preserve">advanced </w:t>
                  </w:r>
                  <w:r w:rsidR="006217A2">
                    <w:rPr>
                      <w:b/>
                      <w:bCs/>
                      <w:sz w:val="18"/>
                    </w:rPr>
                    <w:t>Network M</w:t>
                  </w:r>
                  <w:r w:rsidRPr="0020556B">
                    <w:rPr>
                      <w:b/>
                      <w:bCs/>
                      <w:sz w:val="18"/>
                    </w:rPr>
                    <w:t>on</w:t>
                  </w:r>
                  <w:r w:rsidR="006217A2">
                    <w:rPr>
                      <w:b/>
                      <w:bCs/>
                      <w:sz w:val="18"/>
                    </w:rPr>
                    <w:t xml:space="preserve">itoring </w:t>
                  </w:r>
                  <w:r w:rsidR="006217A2" w:rsidRPr="006217A2">
                    <w:rPr>
                      <w:b/>
                      <w:sz w:val="18"/>
                    </w:rPr>
                    <w:t xml:space="preserve">and Automation </w:t>
                  </w:r>
                  <w:r w:rsidR="006217A2">
                    <w:rPr>
                      <w:b/>
                      <w:sz w:val="18"/>
                    </w:rPr>
                    <w:t xml:space="preserve">Tools </w:t>
                  </w:r>
                  <w:r w:rsidRPr="0020556B">
                    <w:rPr>
                      <w:sz w:val="18"/>
                    </w:rPr>
                    <w:t xml:space="preserve">frameworks for </w:t>
                  </w:r>
                  <w:r w:rsidR="00C1146D">
                    <w:rPr>
                      <w:sz w:val="18"/>
                    </w:rPr>
                    <w:t xml:space="preserve">monitoring KPIs and </w:t>
                  </w:r>
                  <w:r w:rsidRPr="0020556B">
                    <w:rPr>
                      <w:sz w:val="18"/>
                    </w:rPr>
                    <w:t>improving performance metrics and achieving operational efficiency.</w:t>
                  </w:r>
                </w:p>
                <w:p w:rsidR="00DD4A35" w:rsidRDefault="00242AE5" w:rsidP="00DD4A35">
                  <w:pPr>
                    <w:numPr>
                      <w:ilvl w:val="0"/>
                      <w:numId w:val="2"/>
                    </w:numPr>
                    <w:ind w:left="360" w:hanging="360"/>
                    <w:jc w:val="both"/>
                    <w:rPr>
                      <w:sz w:val="18"/>
                    </w:rPr>
                  </w:pPr>
                  <w:r w:rsidRPr="008A4E37">
                    <w:rPr>
                      <w:b/>
                      <w:sz w:val="18"/>
                    </w:rPr>
                    <w:t>Certified in</w:t>
                  </w:r>
                  <w:r w:rsidRPr="0020556B">
                    <w:rPr>
                      <w:sz w:val="18"/>
                    </w:rPr>
                    <w:t xml:space="preserve"> </w:t>
                  </w:r>
                  <w:r w:rsidRPr="003368D3">
                    <w:rPr>
                      <w:b/>
                      <w:bCs/>
                      <w:sz w:val="18"/>
                    </w:rPr>
                    <w:t>ITIL</w:t>
                  </w:r>
                  <w:r w:rsidRPr="003368D3">
                    <w:rPr>
                      <w:b/>
                      <w:sz w:val="18"/>
                    </w:rPr>
                    <w:t xml:space="preserve">, </w:t>
                  </w:r>
                  <w:r w:rsidRPr="003368D3">
                    <w:rPr>
                      <w:b/>
                      <w:bCs/>
                      <w:sz w:val="18"/>
                    </w:rPr>
                    <w:t>Lean Six Sigma</w:t>
                  </w:r>
                  <w:r w:rsidRPr="003368D3">
                    <w:rPr>
                      <w:b/>
                      <w:sz w:val="18"/>
                    </w:rPr>
                    <w:t xml:space="preserve">, </w:t>
                  </w:r>
                  <w:r w:rsidR="003368D3">
                    <w:rPr>
                      <w:b/>
                      <w:sz w:val="18"/>
                    </w:rPr>
                    <w:t>Project Management,</w:t>
                  </w:r>
                  <w:r w:rsidR="009B2D55">
                    <w:rPr>
                      <w:b/>
                      <w:sz w:val="18"/>
                    </w:rPr>
                    <w:t xml:space="preserve"> </w:t>
                  </w:r>
                  <w:r w:rsidRPr="003368D3">
                    <w:rPr>
                      <w:b/>
                      <w:bCs/>
                      <w:sz w:val="18"/>
                    </w:rPr>
                    <w:t>Agile methodologies</w:t>
                  </w:r>
                  <w:r w:rsidR="000F7726">
                    <w:rPr>
                      <w:b/>
                      <w:sz w:val="18"/>
                    </w:rPr>
                    <w:t xml:space="preserve"> </w:t>
                  </w:r>
                  <w:r w:rsidR="000F7726" w:rsidRPr="009B2D55">
                    <w:rPr>
                      <w:b/>
                      <w:sz w:val="18"/>
                    </w:rPr>
                    <w:t>and advanced Networking Technologies</w:t>
                  </w:r>
                  <w:r w:rsidR="000F7726">
                    <w:rPr>
                      <w:sz w:val="18"/>
                    </w:rPr>
                    <w:t xml:space="preserve"> ensuring Strategic Alignment with Organizational Objectives and Enhancing Project Delivery O</w:t>
                  </w:r>
                  <w:r w:rsidRPr="0020556B">
                    <w:rPr>
                      <w:sz w:val="18"/>
                    </w:rPr>
                    <w:t xml:space="preserve">utcomes. </w:t>
                  </w:r>
                </w:p>
                <w:p w:rsidR="00242AE5" w:rsidRPr="00DD4A35" w:rsidRDefault="00152C8E" w:rsidP="00DD4A35">
                  <w:pPr>
                    <w:numPr>
                      <w:ilvl w:val="0"/>
                      <w:numId w:val="2"/>
                    </w:numPr>
                    <w:ind w:left="360" w:hanging="360"/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 Keen to Learn </w:t>
                  </w:r>
                  <w:r w:rsidR="009E04DF" w:rsidRPr="001E4352">
                    <w:rPr>
                      <w:b/>
                      <w:bCs/>
                      <w:sz w:val="18"/>
                    </w:rPr>
                    <w:t>N</w:t>
                  </w:r>
                  <w:r w:rsidR="00242AE5" w:rsidRPr="001E4352">
                    <w:rPr>
                      <w:b/>
                      <w:bCs/>
                      <w:sz w:val="18"/>
                    </w:rPr>
                    <w:t xml:space="preserve">ew </w:t>
                  </w:r>
                  <w:r w:rsidRPr="001E4352">
                    <w:rPr>
                      <w:b/>
                      <w:bCs/>
                      <w:sz w:val="18"/>
                    </w:rPr>
                    <w:t>Technologies</w:t>
                  </w:r>
                  <w:r w:rsidRPr="001E4352">
                    <w:rPr>
                      <w:b/>
                      <w:sz w:val="18"/>
                    </w:rPr>
                    <w:t xml:space="preserve"> and Adoption</w:t>
                  </w:r>
                  <w:r>
                    <w:rPr>
                      <w:sz w:val="18"/>
                    </w:rPr>
                    <w:t xml:space="preserve"> </w:t>
                  </w:r>
                  <w:r w:rsidR="001E4352">
                    <w:rPr>
                      <w:sz w:val="18"/>
                    </w:rPr>
                    <w:t>in Dynamic and Complex E</w:t>
                  </w:r>
                  <w:r>
                    <w:rPr>
                      <w:sz w:val="18"/>
                    </w:rPr>
                    <w:t xml:space="preserve">nvironments for Customer </w:t>
                  </w:r>
                  <w:r w:rsidR="001E4352">
                    <w:rPr>
                      <w:sz w:val="18"/>
                    </w:rPr>
                    <w:t xml:space="preserve">and </w:t>
                  </w:r>
                  <w:r w:rsidR="000E3CF6">
                    <w:rPr>
                      <w:sz w:val="18"/>
                    </w:rPr>
                    <w:t xml:space="preserve">Organization </w:t>
                  </w:r>
                  <w:r>
                    <w:rPr>
                      <w:sz w:val="18"/>
                    </w:rPr>
                    <w:t xml:space="preserve">Business </w:t>
                  </w:r>
                  <w:r w:rsidR="001E4352">
                    <w:rPr>
                      <w:sz w:val="18"/>
                    </w:rPr>
                    <w:t>B</w:t>
                  </w:r>
                  <w:r>
                    <w:rPr>
                      <w:sz w:val="18"/>
                    </w:rPr>
                    <w:t>enefits.</w:t>
                  </w:r>
                </w:p>
                <w:p w:rsidR="00B43CDA" w:rsidRPr="0020556B" w:rsidRDefault="00B43CDA">
                  <w:pPr>
                    <w:rPr>
                      <w:sz w:val="18"/>
                    </w:rPr>
                  </w:pPr>
                </w:p>
              </w:tc>
            </w:tr>
          </w:tbl>
          <w:p w:rsidR="00832A97" w:rsidRPr="0020556B" w:rsidRDefault="00832A97" w:rsidP="008B1306">
            <w:pPr>
              <w:pStyle w:val="ListParagraph"/>
              <w:ind w:left="0"/>
              <w:rPr>
                <w:sz w:val="18"/>
              </w:rPr>
            </w:pPr>
          </w:p>
          <w:tbl>
            <w:tblPr>
              <w:tblStyle w:val="TableGrid"/>
              <w:tblW w:w="744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495"/>
              <w:gridCol w:w="4950"/>
            </w:tblGrid>
            <w:tr w:rsidR="00107C52" w:rsidRPr="0020556B" w:rsidTr="008A2112">
              <w:tc>
                <w:tcPr>
                  <w:tcW w:w="2495" w:type="dxa"/>
                </w:tcPr>
                <w:p w:rsidR="00107C52" w:rsidRPr="0020556B" w:rsidRDefault="00107C52" w:rsidP="008B1306">
                  <w:pPr>
                    <w:rPr>
                      <w:b/>
                      <w:sz w:val="20"/>
                    </w:rPr>
                  </w:pPr>
                  <w:r w:rsidRPr="0020556B">
                    <w:rPr>
                      <w:b/>
                      <w:color w:val="3F7FAD"/>
                    </w:rPr>
                    <w:t>WORK EXPERIENCE</w:t>
                  </w:r>
                </w:p>
              </w:tc>
              <w:tc>
                <w:tcPr>
                  <w:tcW w:w="4950" w:type="dxa"/>
                </w:tcPr>
                <w:p w:rsidR="00107C52" w:rsidRPr="0020556B" w:rsidRDefault="00277BC5" w:rsidP="008B1306">
                  <w:pPr>
                    <w:spacing w:after="120" w:line="168" w:lineRule="auto"/>
                    <w:ind w:left="-14"/>
                    <w:rPr>
                      <w:sz w:val="18"/>
                    </w:rPr>
                  </w:pPr>
                  <w:r>
                    <w:rPr>
                      <w:noProof/>
                      <w:sz w:val="18"/>
                    </w:rPr>
                  </w:r>
                  <w:r>
                    <w:rPr>
                      <w:noProof/>
                      <w:sz w:val="18"/>
                    </w:rPr>
                    <w:pict>
                      <v:line id="Straight Connector 29" o:spid="_x0000_s1027" style="visibility:visible;mso-position-horizontal-relative:char;mso-position-vertical-relative:line" from="0,0" to="393.8pt,0" strokecolor="#2d3236" strokeweight="2.25pt">
                        <w10:wrap type="none"/>
                        <w10:anchorlock/>
                      </v:line>
                    </w:pict>
                  </w:r>
                </w:p>
              </w:tc>
            </w:tr>
            <w:tr w:rsidR="0098235C" w:rsidRPr="000B432F" w:rsidTr="005E7C44">
              <w:tc>
                <w:tcPr>
                  <w:tcW w:w="7445" w:type="dxa"/>
                  <w:gridSpan w:val="2"/>
                </w:tcPr>
                <w:p w:rsidR="00B43CDA" w:rsidRPr="0020556B" w:rsidRDefault="007819FD" w:rsidP="00E96F70">
                  <w:pPr>
                    <w:spacing w:before="120"/>
                    <w:ind w:left="-1"/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Since February 2023</w:t>
                  </w:r>
                  <w:r w:rsidR="0020556B" w:rsidRPr="0020556B">
                    <w:rPr>
                      <w:b/>
                      <w:sz w:val="18"/>
                    </w:rPr>
                    <w:t>: Technical Project</w:t>
                  </w:r>
                  <w:r w:rsidR="000D7DB3">
                    <w:rPr>
                      <w:b/>
                      <w:sz w:val="18"/>
                    </w:rPr>
                    <w:t>/Program</w:t>
                  </w:r>
                  <w:r w:rsidR="0020556B" w:rsidRPr="0020556B">
                    <w:rPr>
                      <w:b/>
                      <w:sz w:val="18"/>
                    </w:rPr>
                    <w:t xml:space="preserve"> Delivery Manager at Vodafone Idea Limited, Mumbai </w:t>
                  </w:r>
                </w:p>
                <w:p w:rsidR="00B43CDA" w:rsidRPr="0020556B" w:rsidRDefault="0020556B">
                  <w:pPr>
                    <w:ind w:left="-1"/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Role:</w:t>
                  </w:r>
                </w:p>
                <w:p w:rsidR="00E96F70" w:rsidRPr="0020556B" w:rsidRDefault="009F1C60" w:rsidP="0020556B">
                  <w:pPr>
                    <w:pStyle w:val="ListParagraph"/>
                    <w:numPr>
                      <w:ilvl w:val="0"/>
                      <w:numId w:val="13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Managing</w:t>
                  </w:r>
                  <w:r w:rsidR="00E96F70" w:rsidRPr="0020556B">
                    <w:rPr>
                      <w:sz w:val="18"/>
                    </w:rPr>
                    <w:t xml:space="preserve"> </w:t>
                  </w:r>
                  <w:r w:rsidR="00E96F70" w:rsidRPr="0020556B">
                    <w:rPr>
                      <w:b/>
                      <w:bCs/>
                      <w:sz w:val="18"/>
                    </w:rPr>
                    <w:t xml:space="preserve">End-to-End Network </w:t>
                  </w:r>
                  <w:proofErr w:type="spellStart"/>
                  <w:r w:rsidR="000D7DB3">
                    <w:rPr>
                      <w:b/>
                      <w:bCs/>
                      <w:sz w:val="18"/>
                    </w:rPr>
                    <w:t>Techincal</w:t>
                  </w:r>
                  <w:proofErr w:type="spellEnd"/>
                  <w:r w:rsidR="000D7DB3">
                    <w:rPr>
                      <w:b/>
                      <w:bCs/>
                      <w:sz w:val="18"/>
                    </w:rPr>
                    <w:t xml:space="preserve"> </w:t>
                  </w:r>
                  <w:r w:rsidR="00E96F70" w:rsidRPr="0020556B">
                    <w:rPr>
                      <w:b/>
                      <w:bCs/>
                      <w:sz w:val="18"/>
                    </w:rPr>
                    <w:t>Project</w:t>
                  </w:r>
                  <w:r w:rsidR="00E96F70" w:rsidRPr="0020556B">
                    <w:rPr>
                      <w:sz w:val="18"/>
                    </w:rPr>
                    <w:t xml:space="preserve"> </w:t>
                  </w:r>
                  <w:r w:rsidR="000D7DB3" w:rsidRPr="000D7DB3">
                    <w:rPr>
                      <w:b/>
                      <w:sz w:val="18"/>
                    </w:rPr>
                    <w:t>Management</w:t>
                  </w:r>
                  <w:r w:rsidR="000D7DB3">
                    <w:rPr>
                      <w:sz w:val="18"/>
                    </w:rPr>
                    <w:t xml:space="preserve"> </w:t>
                  </w:r>
                  <w:r w:rsidR="003A0D34">
                    <w:rPr>
                      <w:sz w:val="18"/>
                    </w:rPr>
                    <w:t>for various Network S</w:t>
                  </w:r>
                  <w:r w:rsidR="00E96F70" w:rsidRPr="0020556B">
                    <w:rPr>
                      <w:sz w:val="18"/>
                    </w:rPr>
                    <w:t xml:space="preserve">olutions, including </w:t>
                  </w:r>
                  <w:r w:rsidR="003A0D34">
                    <w:rPr>
                      <w:sz w:val="18"/>
                    </w:rPr>
                    <w:t xml:space="preserve">Telco </w:t>
                  </w:r>
                  <w:r w:rsidR="00E96F70" w:rsidRPr="0020556B">
                    <w:rPr>
                      <w:b/>
                      <w:bCs/>
                      <w:sz w:val="18"/>
                    </w:rPr>
                    <w:t>IP MPLS</w:t>
                  </w:r>
                  <w:r w:rsidR="00E96F70" w:rsidRPr="0020556B">
                    <w:rPr>
                      <w:sz w:val="18"/>
                    </w:rPr>
                    <w:t xml:space="preserve">, </w:t>
                  </w:r>
                  <w:r w:rsidR="00E96F70" w:rsidRPr="0020556B">
                    <w:rPr>
                      <w:b/>
                      <w:bCs/>
                      <w:sz w:val="18"/>
                    </w:rPr>
                    <w:t xml:space="preserve">Core </w:t>
                  </w:r>
                  <w:r w:rsidR="003A0D34">
                    <w:rPr>
                      <w:sz w:val="18"/>
                    </w:rPr>
                    <w:t xml:space="preserve">and IT </w:t>
                  </w:r>
                  <w:proofErr w:type="gramStart"/>
                  <w:r w:rsidR="003A0D34">
                    <w:rPr>
                      <w:sz w:val="18"/>
                    </w:rPr>
                    <w:t>Network</w:t>
                  </w:r>
                  <w:r w:rsidR="00E96F70" w:rsidRPr="0020556B">
                    <w:rPr>
                      <w:sz w:val="18"/>
                    </w:rPr>
                    <w:t xml:space="preserve"> ,</w:t>
                  </w:r>
                  <w:proofErr w:type="gramEnd"/>
                  <w:r w:rsidR="00E96F70" w:rsidRPr="0020556B">
                    <w:rPr>
                      <w:sz w:val="18"/>
                    </w:rPr>
                    <w:t xml:space="preserve"> ensuring successful implementation and alignment with business objectives.</w:t>
                  </w:r>
                </w:p>
                <w:p w:rsidR="00E96F70" w:rsidRPr="0020556B" w:rsidRDefault="00E96F70" w:rsidP="0020556B">
                  <w:pPr>
                    <w:pStyle w:val="ListParagraph"/>
                    <w:numPr>
                      <w:ilvl w:val="0"/>
                      <w:numId w:val="13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Leading </w:t>
                  </w:r>
                  <w:r w:rsidRPr="0020556B">
                    <w:rPr>
                      <w:b/>
                      <w:bCs/>
                      <w:sz w:val="18"/>
                    </w:rPr>
                    <w:t>Functional Plan Design</w:t>
                  </w:r>
                  <w:r w:rsidRPr="0020556B">
                    <w:rPr>
                      <w:sz w:val="18"/>
                    </w:rPr>
                    <w:t>, gathering inputs from multiple stakeholders, and coordinating with both internal and external vendors to deploy various products and services.</w:t>
                  </w:r>
                </w:p>
                <w:p w:rsidR="00E96F70" w:rsidRPr="0020556B" w:rsidRDefault="00E96F70" w:rsidP="0020556B">
                  <w:pPr>
                    <w:pStyle w:val="ListParagraph"/>
                    <w:numPr>
                      <w:ilvl w:val="0"/>
                      <w:numId w:val="13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Managing </w:t>
                  </w:r>
                  <w:r w:rsidRPr="0020556B">
                    <w:rPr>
                      <w:b/>
                      <w:bCs/>
                      <w:sz w:val="18"/>
                    </w:rPr>
                    <w:t>Capacity Expansion</w:t>
                  </w:r>
                  <w:r w:rsidRPr="0020556B">
                    <w:rPr>
                      <w:sz w:val="18"/>
                    </w:rPr>
                    <w:t xml:space="preserve"> and </w:t>
                  </w:r>
                  <w:r w:rsidRPr="0020556B">
                    <w:rPr>
                      <w:b/>
                      <w:bCs/>
                      <w:sz w:val="18"/>
                    </w:rPr>
                    <w:t>New Rollout Deployments</w:t>
                  </w:r>
                  <w:r w:rsidRPr="0020556B">
                    <w:rPr>
                      <w:sz w:val="18"/>
                    </w:rPr>
                    <w:t xml:space="preserve">, addressing both </w:t>
                  </w:r>
                  <w:r w:rsidRPr="0020556B">
                    <w:rPr>
                      <w:b/>
                      <w:bCs/>
                      <w:sz w:val="18"/>
                    </w:rPr>
                    <w:t>technical</w:t>
                  </w:r>
                  <w:r w:rsidRPr="0020556B">
                    <w:rPr>
                      <w:sz w:val="18"/>
                    </w:rPr>
                    <w:t xml:space="preserve"> and </w:t>
                  </w:r>
                  <w:r w:rsidRPr="0020556B">
                    <w:rPr>
                      <w:b/>
                      <w:bCs/>
                      <w:sz w:val="18"/>
                    </w:rPr>
                    <w:t>commercial</w:t>
                  </w:r>
                  <w:r w:rsidRPr="0020556B">
                    <w:rPr>
                      <w:sz w:val="18"/>
                    </w:rPr>
                    <w:t xml:space="preserve"> aspects of the projects.</w:t>
                  </w:r>
                </w:p>
                <w:p w:rsidR="00E96F70" w:rsidRPr="0020556B" w:rsidRDefault="00E96F70" w:rsidP="0020556B">
                  <w:pPr>
                    <w:pStyle w:val="ListParagraph"/>
                    <w:numPr>
                      <w:ilvl w:val="0"/>
                      <w:numId w:val="13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Conducting thorough evaluations of </w:t>
                  </w:r>
                  <w:r w:rsidRPr="0020556B">
                    <w:rPr>
                      <w:b/>
                      <w:bCs/>
                      <w:sz w:val="18"/>
                    </w:rPr>
                    <w:t>New Products</w:t>
                  </w:r>
                  <w:r w:rsidRPr="0020556B">
                    <w:rPr>
                      <w:sz w:val="18"/>
                    </w:rPr>
                    <w:t xml:space="preserve">, </w:t>
                  </w:r>
                  <w:r w:rsidRPr="0020556B">
                    <w:rPr>
                      <w:b/>
                      <w:bCs/>
                      <w:sz w:val="18"/>
                    </w:rPr>
                    <w:t>Services</w:t>
                  </w:r>
                  <w:r w:rsidRPr="0020556B">
                    <w:rPr>
                      <w:sz w:val="18"/>
                    </w:rPr>
                    <w:t xml:space="preserve">, and </w:t>
                  </w:r>
                  <w:r w:rsidRPr="0020556B">
                    <w:rPr>
                      <w:b/>
                      <w:bCs/>
                      <w:sz w:val="18"/>
                    </w:rPr>
                    <w:t>Technologies</w:t>
                  </w:r>
                  <w:r w:rsidRPr="0020556B">
                    <w:rPr>
                      <w:sz w:val="18"/>
                    </w:rPr>
                    <w:t>, collaborating with stakeholders to assess business impact and feasibility.</w:t>
                  </w:r>
                </w:p>
                <w:p w:rsidR="00E96F70" w:rsidRPr="0020556B" w:rsidRDefault="009F1C60" w:rsidP="0020556B">
                  <w:pPr>
                    <w:pStyle w:val="ListParagraph"/>
                    <w:numPr>
                      <w:ilvl w:val="0"/>
                      <w:numId w:val="13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Supervising</w:t>
                  </w:r>
                  <w:r w:rsidR="00E96F70" w:rsidRPr="0020556B">
                    <w:rPr>
                      <w:sz w:val="18"/>
                    </w:rPr>
                    <w:t xml:space="preserve"> </w:t>
                  </w:r>
                  <w:r w:rsidR="003A0D34">
                    <w:rPr>
                      <w:b/>
                      <w:bCs/>
                      <w:sz w:val="18"/>
                    </w:rPr>
                    <w:t>Change M</w:t>
                  </w:r>
                  <w:r w:rsidR="00E96F70" w:rsidRPr="0020556B">
                    <w:rPr>
                      <w:b/>
                      <w:bCs/>
                      <w:sz w:val="18"/>
                    </w:rPr>
                    <w:t>anagement</w:t>
                  </w:r>
                  <w:r w:rsidR="00E96F70" w:rsidRPr="0020556B">
                    <w:rPr>
                      <w:sz w:val="18"/>
                    </w:rPr>
                    <w:t xml:space="preserve">, </w:t>
                  </w:r>
                  <w:r w:rsidR="003A0D34">
                    <w:rPr>
                      <w:b/>
                      <w:bCs/>
                      <w:sz w:val="18"/>
                    </w:rPr>
                    <w:t>Material L</w:t>
                  </w:r>
                  <w:r w:rsidR="00E96F70" w:rsidRPr="0020556B">
                    <w:rPr>
                      <w:b/>
                      <w:bCs/>
                      <w:sz w:val="18"/>
                    </w:rPr>
                    <w:t>ogistics</w:t>
                  </w:r>
                  <w:r w:rsidR="00E96F70" w:rsidRPr="0020556B">
                    <w:rPr>
                      <w:sz w:val="18"/>
                    </w:rPr>
                    <w:t xml:space="preserve">, and </w:t>
                  </w:r>
                  <w:r w:rsidR="003A0D34">
                    <w:rPr>
                      <w:b/>
                      <w:bCs/>
                      <w:sz w:val="18"/>
                    </w:rPr>
                    <w:t>Inventory M</w:t>
                  </w:r>
                  <w:r w:rsidR="00E96F70" w:rsidRPr="0020556B">
                    <w:rPr>
                      <w:b/>
                      <w:bCs/>
                      <w:sz w:val="18"/>
                    </w:rPr>
                    <w:t>anagement</w:t>
                  </w:r>
                  <w:r w:rsidR="00E96F70" w:rsidRPr="0020556B">
                    <w:rPr>
                      <w:sz w:val="18"/>
                    </w:rPr>
                    <w:t>, ensuring timely delivery and deployment of required network components.</w:t>
                  </w:r>
                </w:p>
                <w:p w:rsidR="00E96F70" w:rsidRPr="00630A42" w:rsidRDefault="00E96F70" w:rsidP="00630A42">
                  <w:pPr>
                    <w:pStyle w:val="ListParagraph"/>
                    <w:numPr>
                      <w:ilvl w:val="0"/>
                      <w:numId w:val="17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Ensuring continuous </w:t>
                  </w:r>
                  <w:r w:rsidR="003A0D34">
                    <w:rPr>
                      <w:b/>
                      <w:bCs/>
                      <w:sz w:val="18"/>
                    </w:rPr>
                    <w:t>Network Performance M</w:t>
                  </w:r>
                  <w:r w:rsidRPr="0020556B">
                    <w:rPr>
                      <w:b/>
                      <w:bCs/>
                      <w:sz w:val="18"/>
                    </w:rPr>
                    <w:t>onitoring</w:t>
                  </w:r>
                  <w:r w:rsidRPr="0020556B">
                    <w:rPr>
                      <w:sz w:val="18"/>
                    </w:rPr>
                    <w:t xml:space="preserve"> &amp; </w:t>
                  </w:r>
                  <w:r w:rsidR="003A0D34">
                    <w:rPr>
                      <w:b/>
                      <w:bCs/>
                      <w:sz w:val="18"/>
                    </w:rPr>
                    <w:t>E</w:t>
                  </w:r>
                  <w:r w:rsidRPr="0020556B">
                    <w:rPr>
                      <w:b/>
                      <w:bCs/>
                      <w:sz w:val="18"/>
                    </w:rPr>
                    <w:t>xpansion</w:t>
                  </w:r>
                  <w:r w:rsidRPr="0020556B">
                    <w:rPr>
                      <w:sz w:val="18"/>
                    </w:rPr>
                    <w:t xml:space="preserve"> </w:t>
                  </w:r>
                  <w:r w:rsidR="0084537A" w:rsidRPr="0020556B">
                    <w:rPr>
                      <w:sz w:val="18"/>
                    </w:rPr>
                    <w:t>optimizing</w:t>
                  </w:r>
                  <w:r w:rsidRPr="0020556B">
                    <w:rPr>
                      <w:sz w:val="18"/>
                    </w:rPr>
                    <w:t xml:space="preserve"> infrastructure.</w:t>
                  </w:r>
                  <w:r w:rsidR="00630A42">
                    <w:rPr>
                      <w:b/>
                      <w:bCs/>
                      <w:sz w:val="18"/>
                    </w:rPr>
                    <w:t xml:space="preserve"> </w:t>
                  </w:r>
                  <w:r w:rsidR="00630A42" w:rsidRPr="00630A42">
                    <w:rPr>
                      <w:bCs/>
                      <w:sz w:val="18"/>
                    </w:rPr>
                    <w:t>Automation Tools Innovation and Deployment for Network KPI Monitoring and Performance Improvement</w:t>
                  </w:r>
                </w:p>
                <w:p w:rsidR="00B43CDA" w:rsidRPr="0020556B" w:rsidRDefault="00E96F70" w:rsidP="0020556B">
                  <w:pPr>
                    <w:pStyle w:val="ListParagraph"/>
                    <w:numPr>
                      <w:ilvl w:val="0"/>
                      <w:numId w:val="13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Documenting and generating </w:t>
                  </w:r>
                  <w:r w:rsidR="003A0D34">
                    <w:rPr>
                      <w:b/>
                      <w:bCs/>
                      <w:sz w:val="18"/>
                    </w:rPr>
                    <w:t>P</w:t>
                  </w:r>
                  <w:r w:rsidRPr="0020556B">
                    <w:rPr>
                      <w:b/>
                      <w:bCs/>
                      <w:sz w:val="18"/>
                    </w:rPr>
                    <w:t>erformance reports</w:t>
                  </w:r>
                  <w:r w:rsidRPr="0020556B">
                    <w:rPr>
                      <w:sz w:val="18"/>
                    </w:rPr>
                    <w:t>, integrating network tools as per ISO standards, and ensuring adherence to best practices for network optimization.</w:t>
                  </w:r>
                </w:p>
                <w:p w:rsidR="00E96F70" w:rsidRPr="0020556B" w:rsidRDefault="00E96F70" w:rsidP="00E96F70">
                  <w:pPr>
                    <w:jc w:val="both"/>
                    <w:rPr>
                      <w:sz w:val="18"/>
                    </w:rPr>
                  </w:pPr>
                </w:p>
                <w:p w:rsidR="00B43CDA" w:rsidRPr="0020556B" w:rsidRDefault="0020556B">
                  <w:pPr>
                    <w:ind w:left="-1"/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Achievements:</w:t>
                  </w:r>
                </w:p>
                <w:p w:rsidR="00B43CDA" w:rsidRPr="0020556B" w:rsidRDefault="0020556B" w:rsidP="00444505">
                  <w:pPr>
                    <w:numPr>
                      <w:ilvl w:val="0"/>
                      <w:numId w:val="3"/>
                    </w:numPr>
                    <w:ind w:left="360" w:hanging="360"/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Successfully delivered the Telco Network </w:t>
                  </w:r>
                  <w:r w:rsidR="003A0D34" w:rsidRPr="0020556B">
                    <w:rPr>
                      <w:sz w:val="18"/>
                    </w:rPr>
                    <w:t>Consolidation</w:t>
                  </w:r>
                  <w:r w:rsidR="003A0D34">
                    <w:rPr>
                      <w:sz w:val="18"/>
                    </w:rPr>
                    <w:t xml:space="preserve"> (Vodafone &amp; Idea) P</w:t>
                  </w:r>
                  <w:r w:rsidRPr="0020556B">
                    <w:rPr>
                      <w:sz w:val="18"/>
                    </w:rPr>
                    <w:t>roject, resulting in enhanced operational efficiency and re</w:t>
                  </w:r>
                  <w:r w:rsidR="003373F7">
                    <w:rPr>
                      <w:sz w:val="18"/>
                    </w:rPr>
                    <w:t>duced costs</w:t>
                  </w:r>
                  <w:r w:rsidRPr="0020556B">
                    <w:rPr>
                      <w:sz w:val="18"/>
                    </w:rPr>
                    <w:t>.</w:t>
                  </w:r>
                </w:p>
                <w:p w:rsidR="00B43CDA" w:rsidRPr="0020556B" w:rsidRDefault="0020556B" w:rsidP="00444505">
                  <w:pPr>
                    <w:numPr>
                      <w:ilvl w:val="0"/>
                      <w:numId w:val="4"/>
                    </w:numPr>
                    <w:ind w:left="360" w:hanging="360"/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Implemented a robust project governance framework that improved project completion rates within the first year of tenure.</w:t>
                  </w:r>
                </w:p>
                <w:p w:rsidR="00B43CDA" w:rsidRPr="0020556B" w:rsidRDefault="0020556B" w:rsidP="00444505">
                  <w:pPr>
                    <w:numPr>
                      <w:ilvl w:val="0"/>
                      <w:numId w:val="5"/>
                    </w:numPr>
                    <w:ind w:left="360" w:hanging="360"/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Spearheaded the deployment of innovative cloud products and services, facilitating a seamless traffic migration process that enhanced service delivery.</w:t>
                  </w:r>
                </w:p>
                <w:p w:rsidR="00B43CDA" w:rsidRPr="0020556B" w:rsidRDefault="0020556B" w:rsidP="00444505">
                  <w:pPr>
                    <w:numPr>
                      <w:ilvl w:val="0"/>
                      <w:numId w:val="6"/>
                    </w:numPr>
                    <w:ind w:left="360" w:hanging="360"/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Achieved recognition for excellence in project management through the successful execution of the </w:t>
                  </w:r>
                  <w:r w:rsidR="003A0D34">
                    <w:rPr>
                      <w:sz w:val="18"/>
                    </w:rPr>
                    <w:t xml:space="preserve">4G </w:t>
                  </w:r>
                  <w:r w:rsidRPr="0020556B">
                    <w:rPr>
                      <w:sz w:val="18"/>
                    </w:rPr>
                    <w:t>deployment initiative for Vodafone Idea.</w:t>
                  </w:r>
                </w:p>
                <w:p w:rsidR="00B43CDA" w:rsidRPr="0020556B" w:rsidRDefault="0020556B" w:rsidP="0020556B">
                  <w:pPr>
                    <w:numPr>
                      <w:ilvl w:val="0"/>
                      <w:numId w:val="7"/>
                    </w:numPr>
                    <w:ind w:left="360" w:hanging="360"/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lastRenderedPageBreak/>
                    <w:t>Enhanced stakeholder satisfaction ratings through effective communication and project transparency initiatives.</w:t>
                  </w:r>
                </w:p>
                <w:p w:rsidR="00E96F70" w:rsidRPr="0020556B" w:rsidRDefault="00E96F70" w:rsidP="00E96F70">
                  <w:pPr>
                    <w:jc w:val="both"/>
                    <w:rPr>
                      <w:sz w:val="18"/>
                    </w:rPr>
                  </w:pPr>
                </w:p>
                <w:p w:rsidR="00E96F70" w:rsidRPr="0020556B" w:rsidRDefault="00E96F70" w:rsidP="00E96F70">
                  <w:pPr>
                    <w:jc w:val="both"/>
                    <w:rPr>
                      <w:b/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 xml:space="preserve">Projects: </w:t>
                  </w:r>
                </w:p>
                <w:p w:rsidR="00E96F70" w:rsidRPr="0020556B" w:rsidRDefault="00E96F70" w:rsidP="0020556B">
                  <w:pPr>
                    <w:numPr>
                      <w:ilvl w:val="0"/>
                      <w:numId w:val="14"/>
                    </w:numPr>
                    <w:tabs>
                      <w:tab w:val="num" w:pos="720"/>
                    </w:tabs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Telco Network Consolidation and IPfication</w:t>
                  </w:r>
                  <w:r w:rsidRPr="0020556B">
                    <w:rPr>
                      <w:sz w:val="18"/>
                    </w:rPr>
                    <w:t>: Leading efforts to consolidate and transition networks to IP-based solutions for enhanced scalability and efficiency.</w:t>
                  </w:r>
                </w:p>
                <w:p w:rsidR="005862CE" w:rsidRPr="008B1A6E" w:rsidRDefault="00B01D20" w:rsidP="00E96F70">
                  <w:pPr>
                    <w:numPr>
                      <w:ilvl w:val="0"/>
                      <w:numId w:val="14"/>
                    </w:numPr>
                    <w:tabs>
                      <w:tab w:val="num" w:pos="720"/>
                    </w:tabs>
                    <w:jc w:val="both"/>
                    <w:rPr>
                      <w:sz w:val="18"/>
                    </w:rPr>
                  </w:pPr>
                  <w:r>
                    <w:rPr>
                      <w:b/>
                      <w:bCs/>
                      <w:sz w:val="18"/>
                    </w:rPr>
                    <w:t>4G/</w:t>
                  </w:r>
                  <w:r w:rsidR="00E96F70" w:rsidRPr="0020556B">
                    <w:rPr>
                      <w:b/>
                      <w:bCs/>
                      <w:sz w:val="18"/>
                    </w:rPr>
                    <w:t>5G Deployment</w:t>
                  </w:r>
                  <w:r w:rsidR="00E96F70" w:rsidRPr="0020556B">
                    <w:rPr>
                      <w:sz w:val="18"/>
                    </w:rPr>
                    <w:t xml:space="preserve">: Spearheading </w:t>
                  </w:r>
                  <w:r>
                    <w:rPr>
                      <w:sz w:val="18"/>
                    </w:rPr>
                    <w:t>4G/</w:t>
                  </w:r>
                  <w:r>
                    <w:rPr>
                      <w:b/>
                      <w:bCs/>
                      <w:sz w:val="18"/>
                    </w:rPr>
                    <w:t>5G Network D</w:t>
                  </w:r>
                  <w:r w:rsidR="00E96F70" w:rsidRPr="0020556B">
                    <w:rPr>
                      <w:b/>
                      <w:bCs/>
                      <w:sz w:val="18"/>
                    </w:rPr>
                    <w:t>eployment</w:t>
                  </w:r>
                  <w:r>
                    <w:rPr>
                      <w:b/>
                      <w:bCs/>
                      <w:sz w:val="18"/>
                    </w:rPr>
                    <w:t xml:space="preserve"> readiness</w:t>
                  </w:r>
                  <w:r>
                    <w:rPr>
                      <w:sz w:val="18"/>
                    </w:rPr>
                    <w:t xml:space="preserve"> </w:t>
                  </w:r>
                  <w:r w:rsidR="00E96F70" w:rsidRPr="0020556B">
                    <w:rPr>
                      <w:sz w:val="18"/>
                    </w:rPr>
                    <w:t>ensuring successful rollout and migration of services.</w:t>
                  </w:r>
                </w:p>
                <w:p w:rsidR="00E96F70" w:rsidRPr="0020556B" w:rsidRDefault="00E96F70" w:rsidP="0020556B">
                  <w:pPr>
                    <w:numPr>
                      <w:ilvl w:val="0"/>
                      <w:numId w:val="14"/>
                    </w:numPr>
                    <w:tabs>
                      <w:tab w:val="num" w:pos="720"/>
                    </w:tabs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Cloud Products &amp; Services Adaptation</w:t>
                  </w:r>
                  <w:r w:rsidRPr="0020556B">
                    <w:rPr>
                      <w:sz w:val="18"/>
                    </w:rPr>
                    <w:t xml:space="preserve">: Driving the adoption of cloud-based products and services, managing </w:t>
                  </w:r>
                  <w:r w:rsidRPr="0020556B">
                    <w:rPr>
                      <w:b/>
                      <w:bCs/>
                      <w:sz w:val="18"/>
                    </w:rPr>
                    <w:t>traffic migration</w:t>
                  </w:r>
                  <w:r w:rsidRPr="0020556B">
                    <w:rPr>
                      <w:sz w:val="18"/>
                    </w:rPr>
                    <w:t xml:space="preserve"> and optimization.</w:t>
                  </w:r>
                </w:p>
                <w:p w:rsidR="00E96F70" w:rsidRDefault="00E96F70" w:rsidP="00E96F70">
                  <w:pPr>
                    <w:numPr>
                      <w:ilvl w:val="0"/>
                      <w:numId w:val="14"/>
                    </w:numPr>
                    <w:tabs>
                      <w:tab w:val="num" w:pos="720"/>
                    </w:tabs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New Technology &amp; Product Evaluation</w:t>
                  </w:r>
                  <w:r w:rsidRPr="0020556B">
                    <w:rPr>
                      <w:sz w:val="18"/>
                    </w:rPr>
                    <w:t xml:space="preserve">: Leading </w:t>
                  </w:r>
                  <w:r w:rsidRPr="0020556B">
                    <w:rPr>
                      <w:b/>
                      <w:bCs/>
                      <w:sz w:val="18"/>
                    </w:rPr>
                    <w:t>POC</w:t>
                  </w:r>
                  <w:r w:rsidRPr="0020556B">
                    <w:rPr>
                      <w:sz w:val="18"/>
                    </w:rPr>
                    <w:t xml:space="preserve"> (Proof of Concept) initiatives to assess the feasibility and performance of emerging technologies in collaboration with internal and external teams.</w:t>
                  </w:r>
                </w:p>
                <w:p w:rsidR="00630A42" w:rsidRPr="00630A42" w:rsidRDefault="00630A42" w:rsidP="00630A42">
                  <w:pPr>
                    <w:pStyle w:val="ListParagraph"/>
                    <w:numPr>
                      <w:ilvl w:val="0"/>
                      <w:numId w:val="17"/>
                    </w:numPr>
                    <w:jc w:val="both"/>
                    <w:rPr>
                      <w:sz w:val="18"/>
                    </w:rPr>
                  </w:pPr>
                  <w:r>
                    <w:rPr>
                      <w:b/>
                      <w:bCs/>
                      <w:sz w:val="18"/>
                    </w:rPr>
                    <w:t>Automation Tools Innovation and Deployment for Network KPI Monitoring and Performance Improvement</w:t>
                  </w:r>
                </w:p>
                <w:p w:rsidR="00B43CDA" w:rsidRPr="0020556B" w:rsidRDefault="009F1D46" w:rsidP="0044499A">
                  <w:pPr>
                    <w:spacing w:before="120"/>
                    <w:jc w:val="both"/>
                    <w:rPr>
                      <w:b/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October 2017 - January 2023</w:t>
                  </w:r>
                  <w:r w:rsidR="0020556B" w:rsidRPr="0020556B">
                    <w:rPr>
                      <w:b/>
                      <w:sz w:val="18"/>
                    </w:rPr>
                    <w:t xml:space="preserve">: at Reliance </w:t>
                  </w:r>
                  <w:proofErr w:type="spellStart"/>
                  <w:r w:rsidR="0020556B" w:rsidRPr="0020556B">
                    <w:rPr>
                      <w:b/>
                      <w:sz w:val="18"/>
                    </w:rPr>
                    <w:t>Jio</w:t>
                  </w:r>
                  <w:proofErr w:type="spellEnd"/>
                  <w:r w:rsidR="0020556B" w:rsidRPr="0020556B">
                    <w:rPr>
                      <w:b/>
                      <w:sz w:val="18"/>
                    </w:rPr>
                    <w:t xml:space="preserve"> Infocomm Ltd</w:t>
                  </w:r>
                  <w:r w:rsidR="00435B2B" w:rsidRPr="0020556B">
                    <w:rPr>
                      <w:b/>
                      <w:sz w:val="18"/>
                    </w:rPr>
                    <w:t>.</w:t>
                  </w:r>
                  <w:r w:rsidR="0020556B" w:rsidRPr="0020556B">
                    <w:rPr>
                      <w:b/>
                      <w:sz w:val="18"/>
                    </w:rPr>
                    <w:t>, Himachal Pradesh Circle</w:t>
                  </w:r>
                </w:p>
                <w:p w:rsidR="004217F6" w:rsidRPr="0020556B" w:rsidRDefault="004217F6" w:rsidP="00435B2B">
                  <w:pPr>
                    <w:spacing w:before="120"/>
                    <w:ind w:left="-1"/>
                    <w:jc w:val="both"/>
                    <w:rPr>
                      <w:b/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 xml:space="preserve">Growth Path: </w:t>
                  </w:r>
                </w:p>
                <w:p w:rsidR="004217F6" w:rsidRPr="0020556B" w:rsidRDefault="004217F6" w:rsidP="004217F6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 xml:space="preserve">IP Core Network Lead Manager | February 2022 - January 2023 </w:t>
                  </w:r>
                </w:p>
                <w:p w:rsidR="004217F6" w:rsidRPr="0020556B" w:rsidRDefault="004217F6" w:rsidP="004217F6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 xml:space="preserve">Network Deployment &amp; Operation Manager | October 2017 - January 2022 </w:t>
                  </w:r>
                </w:p>
                <w:p w:rsidR="004217F6" w:rsidRPr="0020556B" w:rsidRDefault="004217F6" w:rsidP="004217F6">
                  <w:pPr>
                    <w:jc w:val="both"/>
                    <w:rPr>
                      <w:sz w:val="18"/>
                    </w:rPr>
                  </w:pPr>
                </w:p>
                <w:p w:rsidR="00B43CDA" w:rsidRPr="0020556B" w:rsidRDefault="0020556B">
                  <w:pPr>
                    <w:ind w:left="-1"/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Role</w:t>
                  </w:r>
                  <w:r w:rsidR="004217F6" w:rsidRPr="0020556B">
                    <w:rPr>
                      <w:b/>
                      <w:sz w:val="18"/>
                    </w:rPr>
                    <w:t xml:space="preserve"> </w:t>
                  </w:r>
                  <w:r w:rsidR="00E246C5" w:rsidRPr="0020556B">
                    <w:rPr>
                      <w:b/>
                      <w:sz w:val="18"/>
                    </w:rPr>
                    <w:t>as</w:t>
                  </w:r>
                  <w:r w:rsidR="004217F6" w:rsidRPr="0020556B">
                    <w:rPr>
                      <w:b/>
                      <w:sz w:val="18"/>
                    </w:rPr>
                    <w:t xml:space="preserve"> IP Core Network Lead Manager</w:t>
                  </w:r>
                  <w:r w:rsidRPr="0020556B">
                    <w:rPr>
                      <w:b/>
                      <w:sz w:val="18"/>
                    </w:rPr>
                    <w:t>:</w:t>
                  </w:r>
                </w:p>
                <w:p w:rsidR="00435B2B" w:rsidRPr="0020556B" w:rsidRDefault="00435B2B" w:rsidP="0020556B">
                  <w:pPr>
                    <w:pStyle w:val="ListParagraph"/>
                    <w:numPr>
                      <w:ilvl w:val="0"/>
                      <w:numId w:val="14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Managed the </w:t>
                  </w:r>
                  <w:r w:rsidRPr="0020556B">
                    <w:rPr>
                      <w:b/>
                      <w:bCs/>
                      <w:sz w:val="18"/>
                    </w:rPr>
                    <w:t>end-to-end design, planning, and implementation</w:t>
                  </w:r>
                  <w:r w:rsidRPr="0020556B">
                    <w:rPr>
                      <w:sz w:val="18"/>
                    </w:rPr>
                    <w:t xml:space="preserve"> of the </w:t>
                  </w:r>
                  <w:r w:rsidRPr="0020556B">
                    <w:rPr>
                      <w:b/>
                      <w:bCs/>
                      <w:sz w:val="18"/>
                    </w:rPr>
                    <w:t>IP MPLS</w:t>
                  </w:r>
                  <w:r w:rsidRPr="0020556B">
                    <w:rPr>
                      <w:sz w:val="18"/>
                    </w:rPr>
                    <w:t xml:space="preserve"> network, ensuring alignment with network performance goals and business objectives.</w:t>
                  </w:r>
                </w:p>
                <w:p w:rsidR="00435B2B" w:rsidRPr="0020556B" w:rsidRDefault="00435B2B" w:rsidP="0020556B">
                  <w:pPr>
                    <w:pStyle w:val="ListParagraph"/>
                    <w:numPr>
                      <w:ilvl w:val="0"/>
                      <w:numId w:val="14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Led </w:t>
                  </w:r>
                  <w:r w:rsidRPr="0020556B">
                    <w:rPr>
                      <w:b/>
                      <w:bCs/>
                      <w:sz w:val="18"/>
                    </w:rPr>
                    <w:t>network performance analysis</w:t>
                  </w:r>
                  <w:r w:rsidRPr="0020556B">
                    <w:rPr>
                      <w:sz w:val="18"/>
                    </w:rPr>
                    <w:t xml:space="preserve">, using tools like </w:t>
                  </w:r>
                  <w:r w:rsidRPr="0020556B">
                    <w:rPr>
                      <w:b/>
                      <w:bCs/>
                      <w:sz w:val="18"/>
                    </w:rPr>
                    <w:t>MYCOM</w:t>
                  </w:r>
                  <w:r w:rsidRPr="0020556B">
                    <w:rPr>
                      <w:sz w:val="18"/>
                    </w:rPr>
                    <w:t xml:space="preserve">, </w:t>
                  </w:r>
                  <w:r w:rsidRPr="0020556B">
                    <w:rPr>
                      <w:b/>
                      <w:bCs/>
                      <w:sz w:val="18"/>
                    </w:rPr>
                    <w:t>Tableau</w:t>
                  </w:r>
                  <w:r w:rsidRPr="0020556B">
                    <w:rPr>
                      <w:sz w:val="18"/>
                    </w:rPr>
                    <w:t xml:space="preserve">, and </w:t>
                  </w:r>
                  <w:r w:rsidRPr="0020556B">
                    <w:rPr>
                      <w:b/>
                      <w:bCs/>
                      <w:sz w:val="18"/>
                    </w:rPr>
                    <w:t>JCP</w:t>
                  </w:r>
                  <w:r w:rsidRPr="0020556B">
                    <w:rPr>
                      <w:sz w:val="18"/>
                    </w:rPr>
                    <w:t xml:space="preserve">, to monitor </w:t>
                  </w:r>
                  <w:r w:rsidRPr="0020556B">
                    <w:rPr>
                      <w:b/>
                      <w:bCs/>
                      <w:sz w:val="18"/>
                    </w:rPr>
                    <w:t>KPIs</w:t>
                  </w:r>
                  <w:r w:rsidRPr="0020556B">
                    <w:rPr>
                      <w:sz w:val="18"/>
                    </w:rPr>
                    <w:t xml:space="preserve"> and fine-tune network operations for optimal efficiency.</w:t>
                  </w:r>
                </w:p>
                <w:p w:rsidR="00435B2B" w:rsidRPr="0020556B" w:rsidRDefault="00435B2B" w:rsidP="0020556B">
                  <w:pPr>
                    <w:pStyle w:val="ListParagraph"/>
                    <w:numPr>
                      <w:ilvl w:val="0"/>
                      <w:numId w:val="14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Collaborated with internal teams to develop and implement </w:t>
                  </w:r>
                  <w:r w:rsidRPr="0020556B">
                    <w:rPr>
                      <w:b/>
                      <w:bCs/>
                      <w:sz w:val="18"/>
                    </w:rPr>
                    <w:t>in-house automation solutions</w:t>
                  </w:r>
                  <w:r w:rsidRPr="0020556B">
                    <w:rPr>
                      <w:sz w:val="18"/>
                    </w:rPr>
                    <w:t xml:space="preserve"> for operational efficiency and live performance monitoring.</w:t>
                  </w:r>
                </w:p>
                <w:p w:rsidR="00435B2B" w:rsidRPr="0020556B" w:rsidRDefault="00435B2B" w:rsidP="0020556B">
                  <w:pPr>
                    <w:pStyle w:val="ListParagraph"/>
                    <w:numPr>
                      <w:ilvl w:val="0"/>
                      <w:numId w:val="14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Coordinated with cross-functional teams, including </w:t>
                  </w:r>
                  <w:r w:rsidRPr="0020556B">
                    <w:rPr>
                      <w:b/>
                      <w:bCs/>
                      <w:sz w:val="18"/>
                    </w:rPr>
                    <w:t>network planning</w:t>
                  </w:r>
                  <w:r w:rsidRPr="0020556B">
                    <w:rPr>
                      <w:sz w:val="18"/>
                    </w:rPr>
                    <w:t xml:space="preserve">, </w:t>
                  </w:r>
                  <w:r w:rsidRPr="0020556B">
                    <w:rPr>
                      <w:b/>
                      <w:bCs/>
                      <w:sz w:val="18"/>
                    </w:rPr>
                    <w:t>deployment</w:t>
                  </w:r>
                  <w:r w:rsidRPr="0020556B">
                    <w:rPr>
                      <w:sz w:val="18"/>
                    </w:rPr>
                    <w:t xml:space="preserve">, </w:t>
                  </w:r>
                  <w:r w:rsidRPr="0020556B">
                    <w:rPr>
                      <w:b/>
                      <w:bCs/>
                      <w:sz w:val="18"/>
                    </w:rPr>
                    <w:t>service assurance</w:t>
                  </w:r>
                  <w:r w:rsidRPr="0020556B">
                    <w:rPr>
                      <w:sz w:val="18"/>
                    </w:rPr>
                    <w:t xml:space="preserve">, and </w:t>
                  </w:r>
                  <w:r w:rsidRPr="0020556B">
                    <w:rPr>
                      <w:b/>
                      <w:bCs/>
                      <w:sz w:val="18"/>
                    </w:rPr>
                    <w:t>PMO</w:t>
                  </w:r>
                  <w:r w:rsidRPr="0020556B">
                    <w:rPr>
                      <w:sz w:val="18"/>
                    </w:rPr>
                    <w:t>, to gather management requirements and ensure successful project execution.</w:t>
                  </w:r>
                </w:p>
                <w:p w:rsidR="00435B2B" w:rsidRPr="0020556B" w:rsidRDefault="00435B2B" w:rsidP="0020556B">
                  <w:pPr>
                    <w:pStyle w:val="ListParagraph"/>
                    <w:numPr>
                      <w:ilvl w:val="0"/>
                      <w:numId w:val="14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Monitored </w:t>
                  </w:r>
                  <w:r w:rsidRPr="0020556B">
                    <w:rPr>
                      <w:b/>
                      <w:bCs/>
                      <w:sz w:val="18"/>
                    </w:rPr>
                    <w:t>network performance</w:t>
                  </w:r>
                  <w:r w:rsidRPr="0020556B">
                    <w:rPr>
                      <w:sz w:val="18"/>
                    </w:rPr>
                    <w:t xml:space="preserve"> for both business and operational KPIs, making adjustments and providing performance reports to management.</w:t>
                  </w:r>
                </w:p>
                <w:p w:rsidR="00B43CDA" w:rsidRPr="0020556B" w:rsidRDefault="00435B2B" w:rsidP="0020556B">
                  <w:pPr>
                    <w:pStyle w:val="ListParagraph"/>
                    <w:numPr>
                      <w:ilvl w:val="0"/>
                      <w:numId w:val="14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Prepared and delivered regular presentations and reports for </w:t>
                  </w:r>
                  <w:r w:rsidRPr="0020556B">
                    <w:rPr>
                      <w:b/>
                      <w:bCs/>
                      <w:sz w:val="18"/>
                    </w:rPr>
                    <w:t>State/NHQ VC meetings</w:t>
                  </w:r>
                  <w:r w:rsidRPr="0020556B">
                    <w:rPr>
                      <w:sz w:val="18"/>
                    </w:rPr>
                    <w:t>, highlighting network progress, issues, and resolutions.</w:t>
                  </w:r>
                </w:p>
                <w:p w:rsidR="00435B2B" w:rsidRPr="0020556B" w:rsidRDefault="00435B2B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</w:p>
                <w:p w:rsidR="00B43CDA" w:rsidRPr="0020556B" w:rsidRDefault="0020556B">
                  <w:pPr>
                    <w:ind w:left="-1"/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Achievements:</w:t>
                  </w:r>
                </w:p>
                <w:p w:rsidR="00B43CDA" w:rsidRPr="0020556B" w:rsidRDefault="0020556B" w:rsidP="00CA291D">
                  <w:pPr>
                    <w:numPr>
                      <w:ilvl w:val="0"/>
                      <w:numId w:val="8"/>
                    </w:numPr>
                    <w:ind w:left="360" w:hanging="360"/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Successfully designed and deployed the Reliance </w:t>
                  </w:r>
                  <w:proofErr w:type="spellStart"/>
                  <w:r w:rsidRPr="0020556B">
                    <w:rPr>
                      <w:sz w:val="18"/>
                    </w:rPr>
                    <w:t>Jio</w:t>
                  </w:r>
                  <w:proofErr w:type="spellEnd"/>
                  <w:r w:rsidRPr="0020556B">
                    <w:rPr>
                      <w:sz w:val="18"/>
                    </w:rPr>
                    <w:t xml:space="preserve"> IP Core Network solution, improving service delivery for internal customers and enterprise offerings.</w:t>
                  </w:r>
                </w:p>
                <w:p w:rsidR="00B43CDA" w:rsidRPr="0020556B" w:rsidRDefault="0020556B" w:rsidP="00CA291D">
                  <w:pPr>
                    <w:numPr>
                      <w:ilvl w:val="0"/>
                      <w:numId w:val="9"/>
                    </w:numPr>
                    <w:ind w:left="360" w:hanging="360"/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Achieved reduction in operational costs through the implementation of automation solutions and performance monitoring tools.</w:t>
                  </w:r>
                </w:p>
                <w:p w:rsidR="00B43CDA" w:rsidRPr="0020556B" w:rsidRDefault="0020556B" w:rsidP="00CA291D">
                  <w:pPr>
                    <w:numPr>
                      <w:ilvl w:val="0"/>
                      <w:numId w:val="10"/>
                    </w:numPr>
                    <w:ind w:left="360" w:hanging="360"/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Recognized for excellence in project management through the successful execution of multiple high-impact projects within tight deadlines.</w:t>
                  </w:r>
                </w:p>
                <w:p w:rsidR="00B43CDA" w:rsidRPr="0020556B" w:rsidRDefault="0020556B" w:rsidP="00CA291D">
                  <w:pPr>
                    <w:numPr>
                      <w:ilvl w:val="0"/>
                      <w:numId w:val="11"/>
                    </w:numPr>
                    <w:ind w:left="360" w:hanging="360"/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Enhanced network performance metrics through strategic KPI monitoring and resource capacity management initiatives.</w:t>
                  </w:r>
                </w:p>
                <w:p w:rsidR="00B43CDA" w:rsidRPr="0020556B" w:rsidRDefault="0020556B" w:rsidP="0020556B">
                  <w:pPr>
                    <w:numPr>
                      <w:ilvl w:val="0"/>
                      <w:numId w:val="12"/>
                    </w:numPr>
                    <w:ind w:left="360" w:hanging="360"/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Developed and implemented a comprehensive disaster recovery plan, ensuring business continuity during critical network upgrades.</w:t>
                  </w:r>
                </w:p>
                <w:p w:rsidR="002320C3" w:rsidRPr="0020556B" w:rsidRDefault="002320C3" w:rsidP="002320C3">
                  <w:pPr>
                    <w:jc w:val="both"/>
                    <w:rPr>
                      <w:sz w:val="18"/>
                    </w:rPr>
                  </w:pPr>
                </w:p>
                <w:p w:rsidR="002320C3" w:rsidRPr="0020556B" w:rsidRDefault="002320C3" w:rsidP="002320C3">
                  <w:pPr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Projects:</w:t>
                  </w:r>
                </w:p>
                <w:p w:rsidR="002320C3" w:rsidRPr="0020556B" w:rsidRDefault="002320C3" w:rsidP="0020556B">
                  <w:pPr>
                    <w:numPr>
                      <w:ilvl w:val="0"/>
                      <w:numId w:val="15"/>
                    </w:numPr>
                    <w:tabs>
                      <w:tab w:val="num" w:pos="720"/>
                    </w:tabs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IP Core Network Solution Design and Deployment</w:t>
                  </w:r>
                  <w:r w:rsidRPr="0020556B">
                    <w:rPr>
                      <w:sz w:val="18"/>
                    </w:rPr>
                    <w:t>: Led the solution design and deployment for various products and services, ensuring smooth integration and performance optimization.</w:t>
                  </w:r>
                </w:p>
                <w:p w:rsidR="002320C3" w:rsidRDefault="002320C3" w:rsidP="002320C3">
                  <w:pPr>
                    <w:numPr>
                      <w:ilvl w:val="0"/>
                      <w:numId w:val="15"/>
                    </w:numPr>
                    <w:tabs>
                      <w:tab w:val="num" w:pos="720"/>
                    </w:tabs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 xml:space="preserve">Reliance </w:t>
                  </w:r>
                  <w:proofErr w:type="spellStart"/>
                  <w:r w:rsidRPr="0020556B">
                    <w:rPr>
                      <w:b/>
                      <w:bCs/>
                      <w:sz w:val="18"/>
                    </w:rPr>
                    <w:t>Jio</w:t>
                  </w:r>
                  <w:proofErr w:type="spellEnd"/>
                  <w:r w:rsidRPr="0020556B">
                    <w:rPr>
                      <w:b/>
                      <w:bCs/>
                      <w:sz w:val="18"/>
                    </w:rPr>
                    <w:t xml:space="preserve"> Network Performance Optimization</w:t>
                  </w:r>
                  <w:r w:rsidRPr="0020556B">
                    <w:rPr>
                      <w:sz w:val="18"/>
                    </w:rPr>
                    <w:t xml:space="preserve">: </w:t>
                  </w:r>
                  <w:r w:rsidR="00710C77">
                    <w:rPr>
                      <w:sz w:val="18"/>
                    </w:rPr>
                    <w:t>In House Automation Tools/M</w:t>
                  </w:r>
                  <w:r w:rsidR="005E20E2">
                    <w:rPr>
                      <w:sz w:val="18"/>
                    </w:rPr>
                    <w:t xml:space="preserve">odules developed to closely monitor KPIs and </w:t>
                  </w:r>
                  <w:r w:rsidR="002A6779" w:rsidRPr="0020556B">
                    <w:rPr>
                      <w:sz w:val="18"/>
                    </w:rPr>
                    <w:t>Managed</w:t>
                  </w:r>
                  <w:r w:rsidRPr="0020556B">
                    <w:rPr>
                      <w:sz w:val="18"/>
                    </w:rPr>
                    <w:t xml:space="preserve"> fine-tuning performance and ensuring all </w:t>
                  </w:r>
                  <w:r w:rsidRPr="0020556B">
                    <w:rPr>
                      <w:b/>
                      <w:bCs/>
                      <w:sz w:val="18"/>
                    </w:rPr>
                    <w:t>KPIs</w:t>
                  </w:r>
                  <w:r w:rsidRPr="0020556B">
                    <w:rPr>
                      <w:sz w:val="18"/>
                    </w:rPr>
                    <w:t xml:space="preserve"> were maintained within the required thresholds through regular analysis and parameter adjustments.</w:t>
                  </w:r>
                </w:p>
                <w:p w:rsidR="00630A42" w:rsidRPr="00630A42" w:rsidRDefault="00630A42" w:rsidP="00630A42">
                  <w:pPr>
                    <w:pStyle w:val="ListParagraph"/>
                    <w:numPr>
                      <w:ilvl w:val="0"/>
                      <w:numId w:val="17"/>
                    </w:numPr>
                    <w:jc w:val="both"/>
                    <w:rPr>
                      <w:sz w:val="18"/>
                    </w:rPr>
                  </w:pPr>
                  <w:r>
                    <w:rPr>
                      <w:b/>
                      <w:bCs/>
                      <w:sz w:val="18"/>
                    </w:rPr>
                    <w:t>Automation Tools Innovation and Deployment for Network KPI Monitoring and Performance Improvement</w:t>
                  </w:r>
                </w:p>
                <w:p w:rsidR="00B43CDA" w:rsidRPr="0020556B" w:rsidRDefault="00F9362E" w:rsidP="0044499A">
                  <w:pPr>
                    <w:spacing w:before="120"/>
                    <w:rPr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As</w:t>
                  </w:r>
                  <w:r w:rsidR="0020556B" w:rsidRPr="0020556B">
                    <w:rPr>
                      <w:b/>
                      <w:sz w:val="18"/>
                    </w:rPr>
                    <w:t xml:space="preserve"> Network Deployment and Operation M</w:t>
                  </w:r>
                  <w:r w:rsidRPr="0020556B">
                    <w:rPr>
                      <w:b/>
                      <w:sz w:val="18"/>
                    </w:rPr>
                    <w:t xml:space="preserve">anager: </w:t>
                  </w:r>
                </w:p>
                <w:p w:rsidR="00B43CDA" w:rsidRPr="0020556B" w:rsidRDefault="0020556B">
                  <w:pPr>
                    <w:ind w:left="-1"/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Role:</w:t>
                  </w:r>
                </w:p>
                <w:p w:rsidR="00DC51B4" w:rsidRPr="0020556B" w:rsidRDefault="00DC51B4" w:rsidP="0020556B">
                  <w:pPr>
                    <w:pStyle w:val="ListParagraph"/>
                    <w:numPr>
                      <w:ilvl w:val="0"/>
                      <w:numId w:val="16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Led the </w:t>
                  </w:r>
                  <w:r w:rsidRPr="0020556B">
                    <w:rPr>
                      <w:b/>
                      <w:bCs/>
                      <w:sz w:val="18"/>
                    </w:rPr>
                    <w:t>deployment and operational management</w:t>
                  </w:r>
                  <w:r w:rsidRPr="0020556B">
                    <w:rPr>
                      <w:sz w:val="18"/>
                    </w:rPr>
                    <w:t xml:space="preserve"> of </w:t>
                  </w:r>
                  <w:r w:rsidRPr="0020556B">
                    <w:rPr>
                      <w:b/>
                      <w:bCs/>
                      <w:sz w:val="18"/>
                    </w:rPr>
                    <w:t>FTTH</w:t>
                  </w:r>
                  <w:r w:rsidRPr="0020556B">
                    <w:rPr>
                      <w:sz w:val="18"/>
                    </w:rPr>
                    <w:t xml:space="preserve"> (Fiber </w:t>
                  </w:r>
                  <w:proofErr w:type="gramStart"/>
                  <w:r w:rsidRPr="0020556B">
                    <w:rPr>
                      <w:sz w:val="18"/>
                    </w:rPr>
                    <w:t>To The</w:t>
                  </w:r>
                  <w:proofErr w:type="gramEnd"/>
                  <w:r w:rsidRPr="0020556B">
                    <w:rPr>
                      <w:sz w:val="18"/>
                    </w:rPr>
                    <w:t xml:space="preserve"> Home) networks across India</w:t>
                  </w:r>
                  <w:r w:rsidR="005750F2">
                    <w:rPr>
                      <w:sz w:val="18"/>
                    </w:rPr>
                    <w:t xml:space="preserve"> operational Planning, Deployment Project Management and O</w:t>
                  </w:r>
                  <w:r w:rsidRPr="0020556B">
                    <w:rPr>
                      <w:sz w:val="18"/>
                    </w:rPr>
                    <w:t>ptimization.</w:t>
                  </w:r>
                </w:p>
                <w:p w:rsidR="00DC51B4" w:rsidRPr="0020556B" w:rsidRDefault="00DC51B4" w:rsidP="0020556B">
                  <w:pPr>
                    <w:pStyle w:val="ListParagraph"/>
                    <w:numPr>
                      <w:ilvl w:val="0"/>
                      <w:numId w:val="16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Designed and implemented </w:t>
                  </w:r>
                  <w:r w:rsidRPr="0020556B">
                    <w:rPr>
                      <w:b/>
                      <w:bCs/>
                      <w:sz w:val="18"/>
                    </w:rPr>
                    <w:t>FTTX network automation solutions</w:t>
                  </w:r>
                  <w:r w:rsidRPr="0020556B">
                    <w:rPr>
                      <w:sz w:val="18"/>
                    </w:rPr>
                    <w:t xml:space="preserve">, integrating </w:t>
                  </w:r>
                  <w:r w:rsidRPr="0020556B">
                    <w:rPr>
                      <w:b/>
                      <w:bCs/>
                      <w:sz w:val="18"/>
                    </w:rPr>
                    <w:t>tools</w:t>
                  </w:r>
                  <w:r w:rsidRPr="0020556B">
                    <w:rPr>
                      <w:sz w:val="18"/>
                    </w:rPr>
                    <w:t xml:space="preserve"> for live performance monitoring and optimization.</w:t>
                  </w:r>
                </w:p>
                <w:p w:rsidR="00DC51B4" w:rsidRPr="0020556B" w:rsidRDefault="00DC51B4" w:rsidP="0020556B">
                  <w:pPr>
                    <w:pStyle w:val="ListParagraph"/>
                    <w:numPr>
                      <w:ilvl w:val="0"/>
                      <w:numId w:val="16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Worked closely with cross-functional teams to support </w:t>
                  </w:r>
                  <w:r w:rsidR="00504DBB">
                    <w:rPr>
                      <w:b/>
                      <w:bCs/>
                      <w:sz w:val="18"/>
                    </w:rPr>
                    <w:t>Business O</w:t>
                  </w:r>
                  <w:r w:rsidRPr="0020556B">
                    <w:rPr>
                      <w:b/>
                      <w:bCs/>
                      <w:sz w:val="18"/>
                    </w:rPr>
                    <w:t>perations</w:t>
                  </w:r>
                  <w:r w:rsidRPr="0020556B">
                    <w:rPr>
                      <w:sz w:val="18"/>
                    </w:rPr>
                    <w:t xml:space="preserve">, </w:t>
                  </w:r>
                  <w:r w:rsidR="00504DBB">
                    <w:rPr>
                      <w:b/>
                      <w:bCs/>
                      <w:sz w:val="18"/>
                    </w:rPr>
                    <w:t>Configuration M</w:t>
                  </w:r>
                  <w:r w:rsidRPr="0020556B">
                    <w:rPr>
                      <w:b/>
                      <w:bCs/>
                      <w:sz w:val="18"/>
                    </w:rPr>
                    <w:t>anagement</w:t>
                  </w:r>
                  <w:r w:rsidRPr="0020556B">
                    <w:rPr>
                      <w:sz w:val="18"/>
                    </w:rPr>
                    <w:t xml:space="preserve">, and </w:t>
                  </w:r>
                  <w:r w:rsidR="00504DBB">
                    <w:rPr>
                      <w:b/>
                      <w:bCs/>
                      <w:sz w:val="18"/>
                    </w:rPr>
                    <w:t>N</w:t>
                  </w:r>
                  <w:r w:rsidRPr="0020556B">
                    <w:rPr>
                      <w:b/>
                      <w:bCs/>
                      <w:sz w:val="18"/>
                    </w:rPr>
                    <w:t>etwork performance optimization</w:t>
                  </w:r>
                  <w:r w:rsidRPr="0020556B">
                    <w:rPr>
                      <w:sz w:val="18"/>
                    </w:rPr>
                    <w:t xml:space="preserve"> using various </w:t>
                  </w:r>
                  <w:r w:rsidR="00504DBB">
                    <w:rPr>
                      <w:b/>
                      <w:bCs/>
                      <w:sz w:val="18"/>
                    </w:rPr>
                    <w:t>Network T</w:t>
                  </w:r>
                  <w:r w:rsidRPr="0020556B">
                    <w:rPr>
                      <w:b/>
                      <w:bCs/>
                      <w:sz w:val="18"/>
                    </w:rPr>
                    <w:t>ools</w:t>
                  </w:r>
                  <w:r w:rsidRPr="0020556B">
                    <w:rPr>
                      <w:sz w:val="18"/>
                    </w:rPr>
                    <w:t xml:space="preserve"> such as </w:t>
                  </w:r>
                  <w:r w:rsidRPr="0020556B">
                    <w:rPr>
                      <w:b/>
                      <w:bCs/>
                      <w:sz w:val="18"/>
                    </w:rPr>
                    <w:t>Nokia OLT 7360</w:t>
                  </w:r>
                  <w:r w:rsidRPr="0020556B">
                    <w:rPr>
                      <w:sz w:val="18"/>
                    </w:rPr>
                    <w:t xml:space="preserve">, </w:t>
                  </w:r>
                  <w:r w:rsidRPr="0020556B">
                    <w:rPr>
                      <w:b/>
                      <w:bCs/>
                      <w:sz w:val="18"/>
                    </w:rPr>
                    <w:t>ACS</w:t>
                  </w:r>
                  <w:r w:rsidRPr="0020556B">
                    <w:rPr>
                      <w:sz w:val="18"/>
                    </w:rPr>
                    <w:t xml:space="preserve">, and </w:t>
                  </w:r>
                  <w:r w:rsidRPr="0020556B">
                    <w:rPr>
                      <w:b/>
                      <w:bCs/>
                      <w:sz w:val="18"/>
                    </w:rPr>
                    <w:t>JBDL</w:t>
                  </w:r>
                  <w:r w:rsidRPr="0020556B">
                    <w:rPr>
                      <w:sz w:val="18"/>
                    </w:rPr>
                    <w:t>.</w:t>
                  </w:r>
                </w:p>
                <w:p w:rsidR="00DC51B4" w:rsidRPr="0020556B" w:rsidRDefault="00DC51B4" w:rsidP="0020556B">
                  <w:pPr>
                    <w:pStyle w:val="ListParagraph"/>
                    <w:numPr>
                      <w:ilvl w:val="0"/>
                      <w:numId w:val="16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Developed and executed plans for network expansion, ensuring smooth migration and </w:t>
                  </w:r>
                  <w:r w:rsidRPr="0020556B">
                    <w:rPr>
                      <w:b/>
                      <w:bCs/>
                      <w:sz w:val="18"/>
                    </w:rPr>
                    <w:t>traffic optimization</w:t>
                  </w:r>
                  <w:r w:rsidRPr="0020556B">
                    <w:rPr>
                      <w:sz w:val="18"/>
                    </w:rPr>
                    <w:t xml:space="preserve"> across the FTTH network.</w:t>
                  </w:r>
                </w:p>
                <w:p w:rsidR="00DC51B4" w:rsidRDefault="00A911B0" w:rsidP="0020556B">
                  <w:pPr>
                    <w:pStyle w:val="ListParagraph"/>
                    <w:numPr>
                      <w:ilvl w:val="0"/>
                      <w:numId w:val="16"/>
                    </w:numPr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In House Automation Tools/Modules developed to Monitor</w:t>
                  </w:r>
                  <w:r w:rsidR="00DC51B4" w:rsidRPr="0020556B">
                    <w:rPr>
                      <w:sz w:val="18"/>
                    </w:rPr>
                    <w:t xml:space="preserve"> </w:t>
                  </w:r>
                  <w:r w:rsidR="00DC51B4" w:rsidRPr="0020556B">
                    <w:rPr>
                      <w:b/>
                      <w:bCs/>
                      <w:sz w:val="18"/>
                    </w:rPr>
                    <w:t>KPIs</w:t>
                  </w:r>
                  <w:r w:rsidR="00DC51B4" w:rsidRPr="0020556B">
                    <w:rPr>
                      <w:sz w:val="18"/>
                    </w:rPr>
                    <w:t xml:space="preserve"> and </w:t>
                  </w:r>
                  <w:r>
                    <w:rPr>
                      <w:b/>
                      <w:bCs/>
                      <w:sz w:val="18"/>
                    </w:rPr>
                    <w:t>Network P</w:t>
                  </w:r>
                  <w:r w:rsidR="00DC51B4" w:rsidRPr="0020556B">
                    <w:rPr>
                      <w:b/>
                      <w:bCs/>
                      <w:sz w:val="18"/>
                    </w:rPr>
                    <w:t>erformance</w:t>
                  </w:r>
                  <w:r w:rsidR="00DC51B4" w:rsidRPr="0020556B">
                    <w:rPr>
                      <w:sz w:val="18"/>
                    </w:rPr>
                    <w:t xml:space="preserve"> across FTTH and Enterprise delivery services, managing any necessary performance </w:t>
                  </w:r>
                  <w:r w:rsidR="00DC51B4" w:rsidRPr="0020556B">
                    <w:rPr>
                      <w:sz w:val="18"/>
                    </w:rPr>
                    <w:lastRenderedPageBreak/>
                    <w:t>adjustments.</w:t>
                  </w:r>
                </w:p>
                <w:p w:rsidR="00163CCF" w:rsidRPr="0020556B" w:rsidRDefault="00163CCF" w:rsidP="0020556B">
                  <w:pPr>
                    <w:pStyle w:val="ListParagraph"/>
                    <w:numPr>
                      <w:ilvl w:val="0"/>
                      <w:numId w:val="16"/>
                    </w:numPr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Close Engagement with TRAI/Regulatory Teams for various Inputs and KPI reports </w:t>
                  </w:r>
                </w:p>
                <w:p w:rsidR="00DC51B4" w:rsidRPr="0020556B" w:rsidRDefault="00DC51B4" w:rsidP="0020556B">
                  <w:pPr>
                    <w:pStyle w:val="ListParagraph"/>
                    <w:numPr>
                      <w:ilvl w:val="0"/>
                      <w:numId w:val="16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Managed network upgrades and ensured ongoing network health by proactively monitoring and managing resources and capacity.</w:t>
                  </w:r>
                </w:p>
                <w:p w:rsidR="00DC51B4" w:rsidRPr="0020556B" w:rsidRDefault="00DC51B4" w:rsidP="00DC51B4">
                  <w:pPr>
                    <w:jc w:val="both"/>
                    <w:rPr>
                      <w:b/>
                      <w:bCs/>
                      <w:sz w:val="18"/>
                    </w:rPr>
                  </w:pPr>
                </w:p>
                <w:p w:rsidR="00DC51B4" w:rsidRPr="0020556B" w:rsidRDefault="00DC51B4" w:rsidP="00DC51B4">
                  <w:pPr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Projects:</w:t>
                  </w:r>
                </w:p>
                <w:p w:rsidR="00DC51B4" w:rsidRPr="0020556B" w:rsidRDefault="00DC51B4" w:rsidP="0020556B">
                  <w:pPr>
                    <w:pStyle w:val="ListParagraph"/>
                    <w:numPr>
                      <w:ilvl w:val="0"/>
                      <w:numId w:val="17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FTTH Network Design and Deployment</w:t>
                  </w:r>
                  <w:r w:rsidRPr="0020556B">
                    <w:rPr>
                      <w:sz w:val="18"/>
                    </w:rPr>
                    <w:t xml:space="preserve">: Led the design, planning, and deployment of the </w:t>
                  </w:r>
                  <w:r w:rsidR="00AE773C">
                    <w:rPr>
                      <w:b/>
                      <w:bCs/>
                      <w:sz w:val="18"/>
                    </w:rPr>
                    <w:t>FTTH N</w:t>
                  </w:r>
                  <w:r w:rsidRPr="0020556B">
                    <w:rPr>
                      <w:b/>
                      <w:bCs/>
                      <w:sz w:val="18"/>
                    </w:rPr>
                    <w:t>etwork</w:t>
                  </w:r>
                  <w:r w:rsidRPr="0020556B">
                    <w:rPr>
                      <w:sz w:val="18"/>
                    </w:rPr>
                    <w:t xml:space="preserve"> across India, ensuring successful integration of </w:t>
                  </w:r>
                  <w:r w:rsidRPr="0020556B">
                    <w:rPr>
                      <w:b/>
                      <w:bCs/>
                      <w:sz w:val="18"/>
                    </w:rPr>
                    <w:t>Nokia OLT 7360</w:t>
                  </w:r>
                  <w:r w:rsidRPr="0020556B">
                    <w:rPr>
                      <w:sz w:val="18"/>
                    </w:rPr>
                    <w:t xml:space="preserve"> and performance optimization for business and consumer services.</w:t>
                  </w:r>
                </w:p>
                <w:p w:rsidR="00DC51B4" w:rsidRDefault="00DC51B4" w:rsidP="0020556B">
                  <w:pPr>
                    <w:pStyle w:val="ListParagraph"/>
                    <w:numPr>
                      <w:ilvl w:val="0"/>
                      <w:numId w:val="17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 xml:space="preserve">FTTX OLT Network Virtualization on </w:t>
                  </w:r>
                  <w:proofErr w:type="spellStart"/>
                  <w:r w:rsidRPr="0020556B">
                    <w:rPr>
                      <w:b/>
                      <w:bCs/>
                      <w:sz w:val="18"/>
                    </w:rPr>
                    <w:t>Jio</w:t>
                  </w:r>
                  <w:proofErr w:type="spellEnd"/>
                  <w:r w:rsidRPr="0020556B">
                    <w:rPr>
                      <w:b/>
                      <w:bCs/>
                      <w:sz w:val="18"/>
                    </w:rPr>
                    <w:t xml:space="preserve"> Cloud</w:t>
                  </w:r>
                  <w:r w:rsidRPr="0020556B">
                    <w:rPr>
                      <w:sz w:val="18"/>
                    </w:rPr>
                    <w:t xml:space="preserve">: Spearheaded </w:t>
                  </w:r>
                  <w:r w:rsidRPr="0020556B">
                    <w:rPr>
                      <w:b/>
                      <w:bCs/>
                      <w:sz w:val="18"/>
                    </w:rPr>
                    <w:t>POC project</w:t>
                  </w:r>
                  <w:r w:rsidRPr="0020556B">
                    <w:rPr>
                      <w:sz w:val="18"/>
                    </w:rPr>
                    <w:t xml:space="preserve"> for </w:t>
                  </w:r>
                  <w:r w:rsidR="00D515B9" w:rsidRPr="0020556B">
                    <w:rPr>
                      <w:sz w:val="18"/>
                    </w:rPr>
                    <w:t>vitalizing</w:t>
                  </w:r>
                  <w:r w:rsidRPr="0020556B">
                    <w:rPr>
                      <w:sz w:val="18"/>
                    </w:rPr>
                    <w:t xml:space="preserve"> </w:t>
                  </w:r>
                  <w:r w:rsidRPr="0020556B">
                    <w:rPr>
                      <w:b/>
                      <w:bCs/>
                      <w:sz w:val="18"/>
                    </w:rPr>
                    <w:t>FTTX OLT</w:t>
                  </w:r>
                  <w:r w:rsidRPr="0020556B">
                    <w:rPr>
                      <w:sz w:val="18"/>
                    </w:rPr>
                    <w:t xml:space="preserve"> network on </w:t>
                  </w:r>
                  <w:proofErr w:type="spellStart"/>
                  <w:r w:rsidRPr="0020556B">
                    <w:rPr>
                      <w:sz w:val="18"/>
                    </w:rPr>
                    <w:t>Jio’s</w:t>
                  </w:r>
                  <w:proofErr w:type="spellEnd"/>
                  <w:r w:rsidRPr="0020556B">
                    <w:rPr>
                      <w:sz w:val="18"/>
                    </w:rPr>
                    <w:t xml:space="preserve"> </w:t>
                  </w:r>
                  <w:r w:rsidRPr="0020556B">
                    <w:rPr>
                      <w:b/>
                      <w:bCs/>
                      <w:sz w:val="18"/>
                    </w:rPr>
                    <w:t>cloud platform</w:t>
                  </w:r>
                  <w:r w:rsidRPr="0020556B">
                    <w:rPr>
                      <w:sz w:val="18"/>
                    </w:rPr>
                    <w:t xml:space="preserve">, </w:t>
                  </w:r>
                  <w:r w:rsidR="00AE1EE6" w:rsidRPr="0020556B">
                    <w:rPr>
                      <w:sz w:val="18"/>
                    </w:rPr>
                    <w:t>leading to</w:t>
                  </w:r>
                  <w:r w:rsidRPr="0020556B">
                    <w:rPr>
                      <w:sz w:val="18"/>
                    </w:rPr>
                    <w:t xml:space="preserve"> </w:t>
                  </w:r>
                  <w:r w:rsidRPr="0020556B">
                    <w:rPr>
                      <w:b/>
                      <w:bCs/>
                      <w:sz w:val="18"/>
                    </w:rPr>
                    <w:t>network flexibility</w:t>
                  </w:r>
                  <w:r w:rsidRPr="0020556B">
                    <w:rPr>
                      <w:sz w:val="18"/>
                    </w:rPr>
                    <w:t xml:space="preserve"> </w:t>
                  </w:r>
                  <w:r w:rsidR="00134B7A" w:rsidRPr="0020556B">
                    <w:rPr>
                      <w:sz w:val="18"/>
                    </w:rPr>
                    <w:t>&amp;</w:t>
                  </w:r>
                  <w:r w:rsidRPr="0020556B">
                    <w:rPr>
                      <w:sz w:val="18"/>
                    </w:rPr>
                    <w:t xml:space="preserve"> </w:t>
                  </w:r>
                  <w:r w:rsidRPr="0020556B">
                    <w:rPr>
                      <w:b/>
                      <w:bCs/>
                      <w:sz w:val="18"/>
                    </w:rPr>
                    <w:t>resource optimization</w:t>
                  </w:r>
                  <w:r w:rsidRPr="0020556B">
                    <w:rPr>
                      <w:sz w:val="18"/>
                    </w:rPr>
                    <w:t>.</w:t>
                  </w:r>
                </w:p>
                <w:p w:rsidR="00630A42" w:rsidRPr="0020556B" w:rsidRDefault="00630A42" w:rsidP="0020556B">
                  <w:pPr>
                    <w:pStyle w:val="ListParagraph"/>
                    <w:numPr>
                      <w:ilvl w:val="0"/>
                      <w:numId w:val="17"/>
                    </w:numPr>
                    <w:jc w:val="both"/>
                    <w:rPr>
                      <w:sz w:val="18"/>
                    </w:rPr>
                  </w:pPr>
                  <w:r>
                    <w:rPr>
                      <w:b/>
                      <w:bCs/>
                      <w:sz w:val="18"/>
                    </w:rPr>
                    <w:t>Automation Tools Innovation and Deployment for Network KPI Monitoring and Performance Improvement</w:t>
                  </w:r>
                </w:p>
                <w:p w:rsidR="00453CC8" w:rsidRPr="0020556B" w:rsidRDefault="00DC51B4" w:rsidP="00DC51B4">
                  <w:pPr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 </w:t>
                  </w:r>
                </w:p>
                <w:p w:rsidR="00B43CDA" w:rsidRPr="0020556B" w:rsidRDefault="00541231" w:rsidP="00FE60C4">
                  <w:pPr>
                    <w:spacing w:before="120"/>
                    <w:ind w:left="-1"/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April 2016 - Sept</w:t>
                  </w:r>
                  <w:r w:rsidR="00453CC8" w:rsidRPr="0020556B">
                    <w:rPr>
                      <w:b/>
                      <w:sz w:val="18"/>
                    </w:rPr>
                    <w:t xml:space="preserve"> 2017</w:t>
                  </w:r>
                  <w:r w:rsidR="0020556B" w:rsidRPr="0020556B">
                    <w:rPr>
                      <w:b/>
                      <w:sz w:val="18"/>
                    </w:rPr>
                    <w:t xml:space="preserve">: Solution Architect &amp; Project Delivery at </w:t>
                  </w:r>
                  <w:r w:rsidR="00453CC8" w:rsidRPr="0020556B">
                    <w:rPr>
                      <w:b/>
                      <w:sz w:val="18"/>
                    </w:rPr>
                    <w:t>Tech Mahindra Pvt. Ltd.</w:t>
                  </w:r>
                  <w:r w:rsidR="0020556B" w:rsidRPr="0020556B">
                    <w:rPr>
                      <w:b/>
                      <w:sz w:val="18"/>
                    </w:rPr>
                    <w:t xml:space="preserve">, </w:t>
                  </w:r>
                  <w:proofErr w:type="spellStart"/>
                  <w:r w:rsidR="0020556B" w:rsidRPr="0020556B">
                    <w:rPr>
                      <w:b/>
                      <w:sz w:val="18"/>
                    </w:rPr>
                    <w:t>Pune</w:t>
                  </w:r>
                  <w:proofErr w:type="spellEnd"/>
                </w:p>
                <w:p w:rsidR="00B43CDA" w:rsidRPr="0020556B" w:rsidRDefault="0020556B">
                  <w:pPr>
                    <w:ind w:left="-1"/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Role:</w:t>
                  </w:r>
                </w:p>
                <w:p w:rsidR="00FE60C4" w:rsidRPr="0020556B" w:rsidRDefault="00FE60C4" w:rsidP="0020556B">
                  <w:pPr>
                    <w:pStyle w:val="ListParagraph"/>
                    <w:numPr>
                      <w:ilvl w:val="0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Led the </w:t>
                  </w:r>
                  <w:r w:rsidRPr="0020556B">
                    <w:rPr>
                      <w:b/>
                      <w:bCs/>
                      <w:sz w:val="18"/>
                    </w:rPr>
                    <w:t>end-to-end solution design</w:t>
                  </w:r>
                  <w:r w:rsidRPr="0020556B">
                    <w:rPr>
                      <w:sz w:val="18"/>
                    </w:rPr>
                    <w:t xml:space="preserve"> for </w:t>
                  </w:r>
                  <w:r w:rsidRPr="0020556B">
                    <w:rPr>
                      <w:b/>
                      <w:bCs/>
                      <w:sz w:val="18"/>
                    </w:rPr>
                    <w:t>IP MPLS networks</w:t>
                  </w:r>
                  <w:r w:rsidRPr="0020556B">
                    <w:rPr>
                      <w:sz w:val="18"/>
                    </w:rPr>
                    <w:t xml:space="preserve">, working with global clients to deliver customized solutions, including </w:t>
                  </w:r>
                  <w:r w:rsidRPr="0020556B">
                    <w:rPr>
                      <w:b/>
                      <w:bCs/>
                      <w:sz w:val="18"/>
                    </w:rPr>
                    <w:t>RFP responses</w:t>
                  </w:r>
                  <w:r w:rsidRPr="0020556B">
                    <w:rPr>
                      <w:sz w:val="18"/>
                    </w:rPr>
                    <w:t>, network migrations, and connectivity planning.</w:t>
                  </w:r>
                </w:p>
                <w:p w:rsidR="00FE60C4" w:rsidRPr="0020556B" w:rsidRDefault="00FE60C4" w:rsidP="0020556B">
                  <w:pPr>
                    <w:pStyle w:val="ListParagraph"/>
                    <w:numPr>
                      <w:ilvl w:val="0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Managed presales engagements, collaborating with stakeholders to evaluate customer requirements and provide technical proposals for </w:t>
                  </w:r>
                  <w:r w:rsidRPr="0020556B">
                    <w:rPr>
                      <w:b/>
                      <w:bCs/>
                      <w:sz w:val="18"/>
                    </w:rPr>
                    <w:t>network migration</w:t>
                  </w:r>
                  <w:r w:rsidRPr="0020556B">
                    <w:rPr>
                      <w:sz w:val="18"/>
                    </w:rPr>
                    <w:t xml:space="preserve"> and optimization.</w:t>
                  </w:r>
                </w:p>
                <w:p w:rsidR="00FE60C4" w:rsidRPr="0020556B" w:rsidRDefault="00FE60C4" w:rsidP="0020556B">
                  <w:pPr>
                    <w:pStyle w:val="ListParagraph"/>
                    <w:numPr>
                      <w:ilvl w:val="0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Coordinated project delivery, ensuring seamless implementation and managing the full project lifecycle from planning to execution.</w:t>
                  </w:r>
                </w:p>
                <w:p w:rsidR="00FE60C4" w:rsidRPr="0020556B" w:rsidRDefault="00FE60C4" w:rsidP="0020556B">
                  <w:pPr>
                    <w:pStyle w:val="ListParagraph"/>
                    <w:numPr>
                      <w:ilvl w:val="0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>Engaged with internal teams and vendors to ensure effective integration and smooth network migrations for telecom operators across Europe, Africa, and Asia.</w:t>
                  </w:r>
                </w:p>
                <w:p w:rsidR="00FE60C4" w:rsidRPr="0020556B" w:rsidRDefault="00FE60C4" w:rsidP="00FE60C4">
                  <w:pPr>
                    <w:jc w:val="both"/>
                    <w:rPr>
                      <w:b/>
                      <w:bCs/>
                      <w:sz w:val="18"/>
                    </w:rPr>
                  </w:pPr>
                </w:p>
                <w:p w:rsidR="00FE60C4" w:rsidRPr="0020556B" w:rsidRDefault="00FE60C4" w:rsidP="00FE60C4">
                  <w:pPr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Projects:</w:t>
                  </w:r>
                </w:p>
                <w:p w:rsidR="00FE60C4" w:rsidRPr="0020556B" w:rsidRDefault="00FE60C4" w:rsidP="0020556B">
                  <w:pPr>
                    <w:pStyle w:val="ListParagraph"/>
                    <w:numPr>
                      <w:ilvl w:val="0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Dutch Telecom Europe IP MPLS Migration</w:t>
                  </w:r>
                  <w:r w:rsidRPr="0020556B">
                    <w:rPr>
                      <w:sz w:val="18"/>
                    </w:rPr>
                    <w:t xml:space="preserve">: Delivered </w:t>
                  </w:r>
                  <w:r w:rsidRPr="0020556B">
                    <w:rPr>
                      <w:b/>
                      <w:bCs/>
                      <w:sz w:val="18"/>
                    </w:rPr>
                    <w:t>IP MPLS network migration</w:t>
                  </w:r>
                  <w:r w:rsidRPr="0020556B">
                    <w:rPr>
                      <w:sz w:val="18"/>
                    </w:rPr>
                    <w:t xml:space="preserve"> for a major European telecom operator, ensuring continuity of service and minimal downtime during the transition.</w:t>
                  </w:r>
                </w:p>
                <w:p w:rsidR="00B43CDA" w:rsidRPr="00982F26" w:rsidRDefault="00FE60C4" w:rsidP="00FE60C4">
                  <w:pPr>
                    <w:pStyle w:val="ListParagraph"/>
                    <w:numPr>
                      <w:ilvl w:val="0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MTN Ivory Coast 4G EPC &amp; IP MPLS Network Security Testing</w:t>
                  </w:r>
                  <w:r w:rsidRPr="0020556B">
                    <w:rPr>
                      <w:sz w:val="18"/>
                    </w:rPr>
                    <w:t xml:space="preserve">: </w:t>
                  </w:r>
                  <w:r w:rsidR="003170F8" w:rsidRPr="0020556B">
                    <w:rPr>
                      <w:sz w:val="18"/>
                    </w:rPr>
                    <w:t>Managed</w:t>
                  </w:r>
                  <w:r w:rsidRPr="0020556B">
                    <w:rPr>
                      <w:sz w:val="18"/>
                    </w:rPr>
                    <w:t xml:space="preserve"> the </w:t>
                  </w:r>
                  <w:r w:rsidRPr="0020556B">
                    <w:rPr>
                      <w:b/>
                      <w:bCs/>
                      <w:sz w:val="18"/>
                    </w:rPr>
                    <w:t>IP MPLS network security testing</w:t>
                  </w:r>
                  <w:r w:rsidRPr="0020556B">
                    <w:rPr>
                      <w:sz w:val="18"/>
                    </w:rPr>
                    <w:t>, identifying vulnerabilities and recommending solutions to improve network security.</w:t>
                  </w:r>
                </w:p>
                <w:p w:rsidR="001A65FD" w:rsidRPr="0020556B" w:rsidRDefault="00BB2982" w:rsidP="0044499A">
                  <w:pPr>
                    <w:spacing w:before="120"/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Feb</w:t>
                  </w:r>
                  <w:r w:rsidR="001A65FD" w:rsidRPr="0020556B">
                    <w:rPr>
                      <w:b/>
                      <w:sz w:val="18"/>
                    </w:rPr>
                    <w:t xml:space="preserve"> 2010 - April 2016: Solution </w:t>
                  </w:r>
                  <w:r w:rsidR="008952B7" w:rsidRPr="0020556B">
                    <w:rPr>
                      <w:b/>
                      <w:sz w:val="18"/>
                    </w:rPr>
                    <w:t>Design &amp; Deployment Project Manager</w:t>
                  </w:r>
                  <w:r w:rsidR="001A65FD" w:rsidRPr="0020556B">
                    <w:rPr>
                      <w:b/>
                      <w:sz w:val="18"/>
                    </w:rPr>
                    <w:t xml:space="preserve"> at </w:t>
                  </w:r>
                  <w:r w:rsidR="008952B7" w:rsidRPr="0020556B">
                    <w:rPr>
                      <w:b/>
                      <w:sz w:val="18"/>
                    </w:rPr>
                    <w:t xml:space="preserve">Idea Cellular, Indore </w:t>
                  </w:r>
                </w:p>
                <w:p w:rsidR="001A65FD" w:rsidRPr="0020556B" w:rsidRDefault="001A65FD" w:rsidP="001A65FD">
                  <w:pPr>
                    <w:ind w:left="-1"/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Role:</w:t>
                  </w:r>
                </w:p>
                <w:p w:rsidR="00E775F7" w:rsidRPr="0020556B" w:rsidRDefault="00E775F7" w:rsidP="0020556B">
                  <w:pPr>
                    <w:pStyle w:val="ListParagraph"/>
                    <w:numPr>
                      <w:ilvl w:val="0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Led the </w:t>
                  </w:r>
                  <w:r w:rsidRPr="0020556B">
                    <w:rPr>
                      <w:b/>
                      <w:bCs/>
                      <w:sz w:val="18"/>
                    </w:rPr>
                    <w:t>end-to-end network solution design</w:t>
                  </w:r>
                  <w:r w:rsidRPr="0020556B">
                    <w:rPr>
                      <w:sz w:val="18"/>
                    </w:rPr>
                    <w:t xml:space="preserve"> and </w:t>
                  </w:r>
                  <w:r w:rsidRPr="0020556B">
                    <w:rPr>
                      <w:b/>
                      <w:bCs/>
                      <w:sz w:val="18"/>
                    </w:rPr>
                    <w:t>project deployment management</w:t>
                  </w:r>
                  <w:r w:rsidRPr="0020556B">
                    <w:rPr>
                      <w:sz w:val="18"/>
                    </w:rPr>
                    <w:t xml:space="preserve"> for </w:t>
                  </w:r>
                  <w:r w:rsidRPr="0020556B">
                    <w:rPr>
                      <w:b/>
                      <w:bCs/>
                      <w:sz w:val="18"/>
                    </w:rPr>
                    <w:t>IP MPLS</w:t>
                  </w:r>
                  <w:r w:rsidRPr="0020556B">
                    <w:rPr>
                      <w:sz w:val="18"/>
                    </w:rPr>
                    <w:t xml:space="preserve"> and </w:t>
                  </w:r>
                  <w:r w:rsidRPr="0020556B">
                    <w:rPr>
                      <w:b/>
                      <w:bCs/>
                      <w:sz w:val="18"/>
                    </w:rPr>
                    <w:t>Mobile Core networks</w:t>
                  </w:r>
                  <w:r w:rsidRPr="0020556B">
                    <w:rPr>
                      <w:sz w:val="18"/>
                    </w:rPr>
                    <w:t>, ensuring quality service delivery and capacity optimization.</w:t>
                  </w:r>
                </w:p>
                <w:p w:rsidR="00E775F7" w:rsidRPr="0020556B" w:rsidRDefault="00E775F7" w:rsidP="0020556B">
                  <w:pPr>
                    <w:pStyle w:val="ListParagraph"/>
                    <w:numPr>
                      <w:ilvl w:val="0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Designed and implemented </w:t>
                  </w:r>
                  <w:r w:rsidRPr="0020556B">
                    <w:rPr>
                      <w:b/>
                      <w:bCs/>
                      <w:sz w:val="18"/>
                    </w:rPr>
                    <w:t>MPBN</w:t>
                  </w:r>
                  <w:r w:rsidRPr="0020556B">
                    <w:rPr>
                      <w:sz w:val="18"/>
                    </w:rPr>
                    <w:t xml:space="preserve"> (Multi-Protocol Backbone Network) and </w:t>
                  </w:r>
                  <w:r w:rsidRPr="0020556B">
                    <w:rPr>
                      <w:b/>
                      <w:bCs/>
                      <w:sz w:val="18"/>
                    </w:rPr>
                    <w:t>IPRAN</w:t>
                  </w:r>
                  <w:r w:rsidRPr="0020556B">
                    <w:rPr>
                      <w:sz w:val="18"/>
                    </w:rPr>
                    <w:t xml:space="preserve"> (IP Radio Access Network) connectivity solutions to support seamless data migration across 2G, 3G, and 4G networks.</w:t>
                  </w:r>
                </w:p>
                <w:p w:rsidR="00E775F7" w:rsidRPr="0020556B" w:rsidRDefault="00E775F7" w:rsidP="0020556B">
                  <w:pPr>
                    <w:pStyle w:val="ListParagraph"/>
                    <w:numPr>
                      <w:ilvl w:val="0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Managed capacity planning and </w:t>
                  </w:r>
                  <w:r w:rsidRPr="0020556B">
                    <w:rPr>
                      <w:b/>
                      <w:bCs/>
                      <w:sz w:val="18"/>
                    </w:rPr>
                    <w:t>traffic migration</w:t>
                  </w:r>
                  <w:r w:rsidRPr="0020556B">
                    <w:rPr>
                      <w:sz w:val="18"/>
                    </w:rPr>
                    <w:t xml:space="preserve"> to optimize network performance across core and access networks.</w:t>
                  </w:r>
                </w:p>
                <w:p w:rsidR="00E775F7" w:rsidRPr="0020556B" w:rsidRDefault="00E775F7" w:rsidP="0020556B">
                  <w:pPr>
                    <w:pStyle w:val="ListParagraph"/>
                    <w:numPr>
                      <w:ilvl w:val="0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Coordinated vendor relationships and led </w:t>
                  </w:r>
                  <w:r w:rsidRPr="0020556B">
                    <w:rPr>
                      <w:b/>
                      <w:bCs/>
                      <w:sz w:val="18"/>
                    </w:rPr>
                    <w:t>network upgrades</w:t>
                  </w:r>
                  <w:r w:rsidRPr="0020556B">
                    <w:rPr>
                      <w:sz w:val="18"/>
                    </w:rPr>
                    <w:t>, ensuring that the network expanded to meet business requirements and performance thresholds.</w:t>
                  </w:r>
                </w:p>
                <w:p w:rsidR="00E775F7" w:rsidRPr="0020556B" w:rsidRDefault="00E775F7" w:rsidP="0020556B">
                  <w:pPr>
                    <w:pStyle w:val="ListParagraph"/>
                    <w:numPr>
                      <w:ilvl w:val="0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sz w:val="18"/>
                    </w:rPr>
                    <w:t xml:space="preserve">Conducted </w:t>
                  </w:r>
                  <w:r w:rsidRPr="0020556B">
                    <w:rPr>
                      <w:b/>
                      <w:bCs/>
                      <w:sz w:val="18"/>
                    </w:rPr>
                    <w:t>KPI monitoring</w:t>
                  </w:r>
                  <w:r w:rsidRPr="0020556B">
                    <w:rPr>
                      <w:sz w:val="18"/>
                    </w:rPr>
                    <w:t xml:space="preserve"> and managed resource allocation to ensure operational efficiency.</w:t>
                  </w:r>
                </w:p>
                <w:p w:rsidR="00E775F7" w:rsidRPr="0020556B" w:rsidRDefault="00E775F7" w:rsidP="00E775F7">
                  <w:pPr>
                    <w:jc w:val="both"/>
                    <w:rPr>
                      <w:b/>
                      <w:bCs/>
                      <w:sz w:val="18"/>
                    </w:rPr>
                  </w:pPr>
                </w:p>
                <w:p w:rsidR="00E775F7" w:rsidRPr="0020556B" w:rsidRDefault="00E775F7" w:rsidP="00E775F7">
                  <w:pPr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Projects:</w:t>
                  </w:r>
                </w:p>
                <w:p w:rsidR="00E775F7" w:rsidRPr="0020556B" w:rsidRDefault="00E775F7" w:rsidP="0020556B">
                  <w:pPr>
                    <w:pStyle w:val="ListParagraph"/>
                    <w:numPr>
                      <w:ilvl w:val="0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IPRAN &amp; MPBN Network Design &amp; Implementation</w:t>
                  </w:r>
                  <w:r w:rsidRPr="0020556B">
                    <w:rPr>
                      <w:sz w:val="18"/>
                    </w:rPr>
                    <w:t xml:space="preserve">: Managed the design and deployment of </w:t>
                  </w:r>
                  <w:r w:rsidRPr="0020556B">
                    <w:rPr>
                      <w:b/>
                      <w:bCs/>
                      <w:sz w:val="18"/>
                    </w:rPr>
                    <w:t>IPRAN</w:t>
                  </w:r>
                  <w:r w:rsidRPr="0020556B">
                    <w:rPr>
                      <w:sz w:val="18"/>
                    </w:rPr>
                    <w:t xml:space="preserve"> and </w:t>
                  </w:r>
                  <w:r w:rsidRPr="0020556B">
                    <w:rPr>
                      <w:b/>
                      <w:bCs/>
                      <w:sz w:val="18"/>
                    </w:rPr>
                    <w:t>MPBN</w:t>
                  </w:r>
                  <w:r w:rsidRPr="0020556B">
                    <w:rPr>
                      <w:sz w:val="18"/>
                    </w:rPr>
                    <w:t xml:space="preserve"> networks, ensuring successful migration of 2G/3G/4G data traffic and infrastructure upgrades.</w:t>
                  </w:r>
                </w:p>
                <w:p w:rsidR="00E775F7" w:rsidRPr="0020556B" w:rsidRDefault="00E775F7" w:rsidP="0020556B">
                  <w:pPr>
                    <w:pStyle w:val="ListParagraph"/>
                    <w:numPr>
                      <w:ilvl w:val="0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Mobile Core Network Expansion</w:t>
                  </w:r>
                  <w:r w:rsidRPr="0020556B">
                    <w:rPr>
                      <w:sz w:val="18"/>
                    </w:rPr>
                    <w:t xml:space="preserve">: </w:t>
                  </w:r>
                  <w:r w:rsidR="00A51A6B" w:rsidRPr="0020556B">
                    <w:rPr>
                      <w:sz w:val="18"/>
                    </w:rPr>
                    <w:t>Managed</w:t>
                  </w:r>
                  <w:r w:rsidRPr="0020556B">
                    <w:rPr>
                      <w:sz w:val="18"/>
                    </w:rPr>
                    <w:t xml:space="preserve"> the integration and expansion of mobile core network nodes, including </w:t>
                  </w:r>
                  <w:r w:rsidRPr="0020556B">
                    <w:rPr>
                      <w:b/>
                      <w:bCs/>
                      <w:sz w:val="18"/>
                    </w:rPr>
                    <w:t>MSS</w:t>
                  </w:r>
                  <w:r w:rsidRPr="0020556B">
                    <w:rPr>
                      <w:sz w:val="18"/>
                    </w:rPr>
                    <w:t xml:space="preserve">, </w:t>
                  </w:r>
                  <w:r w:rsidRPr="0020556B">
                    <w:rPr>
                      <w:b/>
                      <w:bCs/>
                      <w:sz w:val="18"/>
                    </w:rPr>
                    <w:t>MGW</w:t>
                  </w:r>
                  <w:r w:rsidRPr="0020556B">
                    <w:rPr>
                      <w:sz w:val="18"/>
                    </w:rPr>
                    <w:t xml:space="preserve">, </w:t>
                  </w:r>
                  <w:r w:rsidRPr="0020556B">
                    <w:rPr>
                      <w:b/>
                      <w:bCs/>
                      <w:sz w:val="18"/>
                    </w:rPr>
                    <w:t>BSC</w:t>
                  </w:r>
                  <w:r w:rsidRPr="0020556B">
                    <w:rPr>
                      <w:sz w:val="18"/>
                    </w:rPr>
                    <w:t xml:space="preserve">, </w:t>
                  </w:r>
                  <w:r w:rsidRPr="0020556B">
                    <w:rPr>
                      <w:b/>
                      <w:bCs/>
                      <w:sz w:val="18"/>
                    </w:rPr>
                    <w:t>RNC</w:t>
                  </w:r>
                  <w:r w:rsidRPr="0020556B">
                    <w:rPr>
                      <w:sz w:val="18"/>
                    </w:rPr>
                    <w:t xml:space="preserve">, and </w:t>
                  </w:r>
                  <w:r w:rsidRPr="0020556B">
                    <w:rPr>
                      <w:b/>
                      <w:bCs/>
                      <w:sz w:val="18"/>
                    </w:rPr>
                    <w:t>SGSN</w:t>
                  </w:r>
                  <w:r w:rsidRPr="0020556B">
                    <w:rPr>
                      <w:sz w:val="18"/>
                    </w:rPr>
                    <w:t xml:space="preserve"> to enhance service delivery and network capacity.</w:t>
                  </w:r>
                </w:p>
                <w:p w:rsidR="001A65FD" w:rsidRPr="0020556B" w:rsidRDefault="001A65FD" w:rsidP="00FE60C4">
                  <w:pPr>
                    <w:rPr>
                      <w:sz w:val="18"/>
                    </w:rPr>
                  </w:pPr>
                </w:p>
                <w:p w:rsidR="00AC39F3" w:rsidRPr="0020556B" w:rsidRDefault="00AC39F3" w:rsidP="004C4E19">
                  <w:pPr>
                    <w:spacing w:before="120"/>
                    <w:ind w:left="-1"/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 xml:space="preserve">May 2008 - February 2010: </w:t>
                  </w:r>
                  <w:r w:rsidR="0064600B" w:rsidRPr="0020556B">
                    <w:rPr>
                      <w:b/>
                      <w:sz w:val="18"/>
                    </w:rPr>
                    <w:t>Core Planning &amp; Optimization Engineer</w:t>
                  </w:r>
                  <w:r w:rsidRPr="0020556B">
                    <w:rPr>
                      <w:b/>
                      <w:sz w:val="18"/>
                    </w:rPr>
                    <w:t xml:space="preserve"> at </w:t>
                  </w:r>
                  <w:r w:rsidR="0064600B" w:rsidRPr="0020556B">
                    <w:rPr>
                      <w:b/>
                      <w:sz w:val="18"/>
                    </w:rPr>
                    <w:t xml:space="preserve">Nokia Siemens Networks, </w:t>
                  </w:r>
                  <w:proofErr w:type="spellStart"/>
                  <w:r w:rsidR="0064600B" w:rsidRPr="0020556B">
                    <w:rPr>
                      <w:b/>
                      <w:sz w:val="18"/>
                    </w:rPr>
                    <w:t>Noida</w:t>
                  </w:r>
                  <w:proofErr w:type="spellEnd"/>
                  <w:r w:rsidRPr="0020556B">
                    <w:rPr>
                      <w:b/>
                      <w:sz w:val="18"/>
                    </w:rPr>
                    <w:t xml:space="preserve"> </w:t>
                  </w:r>
                </w:p>
                <w:p w:rsidR="00AC39F3" w:rsidRPr="0020556B" w:rsidRDefault="00AC39F3" w:rsidP="00AC39F3">
                  <w:pPr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Projects:</w:t>
                  </w:r>
                </w:p>
                <w:p w:rsidR="004C4E19" w:rsidRPr="0020556B" w:rsidRDefault="004C4E19" w:rsidP="0020556B">
                  <w:pPr>
                    <w:pStyle w:val="ListParagraph"/>
                    <w:numPr>
                      <w:ilvl w:val="0"/>
                      <w:numId w:val="18"/>
                    </w:numPr>
                    <w:jc w:val="both"/>
                    <w:rPr>
                      <w:bCs/>
                      <w:sz w:val="18"/>
                    </w:rPr>
                  </w:pPr>
                  <w:proofErr w:type="spellStart"/>
                  <w:r w:rsidRPr="0020556B">
                    <w:rPr>
                      <w:b/>
                      <w:bCs/>
                      <w:sz w:val="18"/>
                    </w:rPr>
                    <w:t>MegaFone</w:t>
                  </w:r>
                  <w:proofErr w:type="spellEnd"/>
                  <w:r w:rsidRPr="0020556B">
                    <w:rPr>
                      <w:b/>
                      <w:bCs/>
                      <w:sz w:val="18"/>
                    </w:rPr>
                    <w:t xml:space="preserve"> Russia IP Core Network</w:t>
                  </w:r>
                  <w:r w:rsidRPr="0020556B">
                    <w:rPr>
                      <w:bCs/>
                      <w:sz w:val="18"/>
                    </w:rPr>
                    <w:t xml:space="preserve">: Led the </w:t>
                  </w:r>
                  <w:r w:rsidRPr="0020556B">
                    <w:rPr>
                      <w:b/>
                      <w:bCs/>
                      <w:sz w:val="18"/>
                    </w:rPr>
                    <w:t>capacity planning</w:t>
                  </w:r>
                  <w:r w:rsidRPr="0020556B">
                    <w:rPr>
                      <w:bCs/>
                      <w:sz w:val="18"/>
                    </w:rPr>
                    <w:t xml:space="preserve"> and </w:t>
                  </w:r>
                  <w:r w:rsidRPr="0020556B">
                    <w:rPr>
                      <w:b/>
                      <w:bCs/>
                      <w:sz w:val="18"/>
                    </w:rPr>
                    <w:t>network design</w:t>
                  </w:r>
                  <w:r w:rsidRPr="0020556B">
                    <w:rPr>
                      <w:bCs/>
                      <w:sz w:val="18"/>
                    </w:rPr>
                    <w:t xml:space="preserve"> for the </w:t>
                  </w:r>
                  <w:r w:rsidRPr="0020556B">
                    <w:rPr>
                      <w:b/>
                      <w:bCs/>
                      <w:sz w:val="18"/>
                    </w:rPr>
                    <w:t>IP core network</w:t>
                  </w:r>
                  <w:r w:rsidRPr="0020556B">
                    <w:rPr>
                      <w:bCs/>
                      <w:sz w:val="18"/>
                    </w:rPr>
                    <w:t xml:space="preserve"> of </w:t>
                  </w:r>
                  <w:proofErr w:type="spellStart"/>
                  <w:r w:rsidRPr="0020556B">
                    <w:rPr>
                      <w:bCs/>
                      <w:sz w:val="18"/>
                    </w:rPr>
                    <w:t>MegaFone</w:t>
                  </w:r>
                  <w:proofErr w:type="spellEnd"/>
                  <w:r w:rsidRPr="0020556B">
                    <w:rPr>
                      <w:bCs/>
                      <w:sz w:val="18"/>
                    </w:rPr>
                    <w:t xml:space="preserve"> Russia, ensuring seamless integration and performance optimization.</w:t>
                  </w:r>
                </w:p>
                <w:p w:rsidR="00AC39F3" w:rsidRPr="0020556B" w:rsidRDefault="004C4E19" w:rsidP="0020556B">
                  <w:pPr>
                    <w:pStyle w:val="ListParagraph"/>
                    <w:numPr>
                      <w:ilvl w:val="0"/>
                      <w:numId w:val="18"/>
                    </w:numPr>
                    <w:jc w:val="both"/>
                    <w:rPr>
                      <w:bCs/>
                      <w:sz w:val="18"/>
                    </w:rPr>
                  </w:pPr>
                  <w:proofErr w:type="spellStart"/>
                  <w:r w:rsidRPr="0020556B">
                    <w:rPr>
                      <w:b/>
                      <w:bCs/>
                      <w:sz w:val="18"/>
                    </w:rPr>
                    <w:t>Zain</w:t>
                  </w:r>
                  <w:proofErr w:type="spellEnd"/>
                  <w:r w:rsidRPr="0020556B">
                    <w:rPr>
                      <w:b/>
                      <w:bCs/>
                      <w:sz w:val="18"/>
                    </w:rPr>
                    <w:t xml:space="preserve"> Saudi IP Core Network Migration</w:t>
                  </w:r>
                  <w:r w:rsidRPr="0020556B">
                    <w:rPr>
                      <w:bCs/>
                      <w:sz w:val="18"/>
                    </w:rPr>
                    <w:t xml:space="preserve">: Supported the </w:t>
                  </w:r>
                  <w:r w:rsidRPr="0020556B">
                    <w:rPr>
                      <w:b/>
                      <w:bCs/>
                      <w:sz w:val="18"/>
                    </w:rPr>
                    <w:t>migration</w:t>
                  </w:r>
                  <w:r w:rsidRPr="0020556B">
                    <w:rPr>
                      <w:bCs/>
                      <w:sz w:val="18"/>
                    </w:rPr>
                    <w:t xml:space="preserve"> of </w:t>
                  </w:r>
                  <w:proofErr w:type="spellStart"/>
                  <w:r w:rsidRPr="0020556B">
                    <w:rPr>
                      <w:bCs/>
                      <w:sz w:val="18"/>
                    </w:rPr>
                    <w:t>Zain</w:t>
                  </w:r>
                  <w:proofErr w:type="spellEnd"/>
                  <w:r w:rsidRPr="0020556B">
                    <w:rPr>
                      <w:bCs/>
                      <w:sz w:val="18"/>
                    </w:rPr>
                    <w:t xml:space="preserve"> Saudi’s </w:t>
                  </w:r>
                  <w:r w:rsidRPr="0020556B">
                    <w:rPr>
                      <w:b/>
                      <w:bCs/>
                      <w:sz w:val="18"/>
                    </w:rPr>
                    <w:t>IP Core Network</w:t>
                  </w:r>
                  <w:r w:rsidRPr="0020556B">
                    <w:rPr>
                      <w:bCs/>
                      <w:sz w:val="18"/>
                    </w:rPr>
                    <w:t>, ensuring smooth transition and operational continuity.</w:t>
                  </w:r>
                </w:p>
                <w:p w:rsidR="004C4E19" w:rsidRPr="0020556B" w:rsidRDefault="004C4E19" w:rsidP="004C4E19">
                  <w:pPr>
                    <w:jc w:val="both"/>
                    <w:rPr>
                      <w:bCs/>
                      <w:sz w:val="18"/>
                    </w:rPr>
                  </w:pPr>
                </w:p>
                <w:p w:rsidR="004C4E19" w:rsidRPr="0020556B" w:rsidRDefault="004C4E19" w:rsidP="004C4E19">
                  <w:pPr>
                    <w:spacing w:before="120"/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sz w:val="18"/>
                    </w:rPr>
                    <w:t>No</w:t>
                  </w:r>
                  <w:r w:rsidR="00CE5044" w:rsidRPr="0020556B">
                    <w:rPr>
                      <w:b/>
                      <w:sz w:val="18"/>
                    </w:rPr>
                    <w:t>v</w:t>
                  </w:r>
                  <w:r w:rsidRPr="0020556B">
                    <w:rPr>
                      <w:b/>
                      <w:sz w:val="18"/>
                    </w:rPr>
                    <w:t xml:space="preserve"> 2006 - April 2008: </w:t>
                  </w:r>
                  <w:r w:rsidR="00631B9B" w:rsidRPr="0020556B">
                    <w:rPr>
                      <w:b/>
                      <w:sz w:val="18"/>
                    </w:rPr>
                    <w:t>Deputy Manager - IP Network</w:t>
                  </w:r>
                  <w:r w:rsidRPr="0020556B">
                    <w:rPr>
                      <w:b/>
                      <w:sz w:val="18"/>
                    </w:rPr>
                    <w:t xml:space="preserve"> at </w:t>
                  </w:r>
                  <w:r w:rsidR="001B0C1F" w:rsidRPr="0020556B">
                    <w:rPr>
                      <w:b/>
                      <w:sz w:val="18"/>
                    </w:rPr>
                    <w:t>Reliance Communications, DAKC HQ</w:t>
                  </w:r>
                  <w:r w:rsidRPr="0020556B">
                    <w:rPr>
                      <w:b/>
                      <w:sz w:val="18"/>
                    </w:rPr>
                    <w:t xml:space="preserve"> </w:t>
                  </w:r>
                </w:p>
                <w:p w:rsidR="004C4E19" w:rsidRPr="0020556B" w:rsidRDefault="004C4E19" w:rsidP="004C4E19">
                  <w:pPr>
                    <w:jc w:val="both"/>
                    <w:rPr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Projects:</w:t>
                  </w:r>
                </w:p>
                <w:p w:rsidR="004C4E19" w:rsidRPr="0020556B" w:rsidRDefault="00F96083" w:rsidP="0020556B">
                  <w:pPr>
                    <w:pStyle w:val="ListParagraph"/>
                    <w:numPr>
                      <w:ilvl w:val="0"/>
                      <w:numId w:val="18"/>
                    </w:numPr>
                    <w:jc w:val="both"/>
                    <w:rPr>
                      <w:bCs/>
                      <w:sz w:val="18"/>
                    </w:rPr>
                  </w:pPr>
                  <w:r w:rsidRPr="0020556B">
                    <w:rPr>
                      <w:b/>
                      <w:bCs/>
                      <w:sz w:val="18"/>
                    </w:rPr>
                    <w:t>NGN VOIP Network Integration</w:t>
                  </w:r>
                  <w:r w:rsidRPr="0020556B">
                    <w:rPr>
                      <w:bCs/>
                      <w:sz w:val="18"/>
                    </w:rPr>
                    <w:t xml:space="preserve">: Led the design and implementation of </w:t>
                  </w:r>
                  <w:r w:rsidRPr="0020556B">
                    <w:rPr>
                      <w:b/>
                      <w:bCs/>
                      <w:sz w:val="18"/>
                    </w:rPr>
                    <w:t>NGN VOIP network</w:t>
                  </w:r>
                  <w:r w:rsidRPr="0020556B">
                    <w:rPr>
                      <w:bCs/>
                      <w:sz w:val="18"/>
                    </w:rPr>
                    <w:t>, facilitating smooth service delivery and network optimization across India.</w:t>
                  </w:r>
                </w:p>
              </w:tc>
            </w:tr>
          </w:tbl>
          <w:p w:rsidR="00832A97" w:rsidRPr="000B432F" w:rsidRDefault="00832A97" w:rsidP="008B1306">
            <w:pPr>
              <w:pStyle w:val="ListParagraph"/>
              <w:ind w:left="0"/>
              <w:rPr>
                <w:sz w:val="16"/>
              </w:rPr>
            </w:pPr>
          </w:p>
        </w:tc>
      </w:tr>
    </w:tbl>
    <w:p w:rsidR="006D658E" w:rsidRPr="001416CE" w:rsidRDefault="006D658E" w:rsidP="001416CE">
      <w:pPr>
        <w:tabs>
          <w:tab w:val="left" w:pos="0"/>
        </w:tabs>
        <w:spacing w:after="0" w:line="240" w:lineRule="auto"/>
        <w:rPr>
          <w:sz w:val="2"/>
        </w:rPr>
      </w:pPr>
    </w:p>
    <w:sectPr w:rsidR="006D658E" w:rsidRPr="001416CE" w:rsidSect="00107C52">
      <w:pgSz w:w="11906" w:h="16838" w:code="9"/>
      <w:pgMar w:top="245" w:right="245" w:bottom="245" w:left="245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55D3A" w:rsidRDefault="00E55D3A" w:rsidP="009C0F73">
      <w:pPr>
        <w:spacing w:after="0" w:line="240" w:lineRule="auto"/>
      </w:pPr>
      <w:r>
        <w:separator/>
      </w:r>
    </w:p>
  </w:endnote>
  <w:endnote w:type="continuationSeparator" w:id="0">
    <w:p w:rsidR="00E55D3A" w:rsidRDefault="00E55D3A" w:rsidP="009C0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55D3A" w:rsidRDefault="00E55D3A" w:rsidP="009C0F73">
      <w:pPr>
        <w:spacing w:after="0" w:line="240" w:lineRule="auto"/>
      </w:pPr>
      <w:r>
        <w:separator/>
      </w:r>
    </w:p>
  </w:footnote>
  <w:footnote w:type="continuationSeparator" w:id="0">
    <w:p w:rsidR="00E55D3A" w:rsidRDefault="00E55D3A" w:rsidP="009C0F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604E83"/>
    <w:multiLevelType w:val="multilevel"/>
    <w:tmpl w:val="651C4714"/>
    <w:lvl w:ilvl="0"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A8F1264"/>
    <w:multiLevelType w:val="hybridMultilevel"/>
    <w:tmpl w:val="7BB8BC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B5361D5"/>
    <w:multiLevelType w:val="hybridMultilevel"/>
    <w:tmpl w:val="CFA230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602C3820"/>
    <w:multiLevelType w:val="hybridMultilevel"/>
    <w:tmpl w:val="CF4C1E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2F65351"/>
    <w:multiLevelType w:val="hybridMultilevel"/>
    <w:tmpl w:val="05E439AA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5">
    <w:nsid w:val="71187EC9"/>
    <w:multiLevelType w:val="hybridMultilevel"/>
    <w:tmpl w:val="8CAE7F78"/>
    <w:lvl w:ilvl="0" w:tplc="00000008">
      <w:start w:val="1"/>
      <w:numFmt w:val="bullet"/>
      <w:lvlText w:val=""/>
      <w:lvlJc w:val="left"/>
      <w:pPr>
        <w:ind w:left="360" w:hanging="360"/>
      </w:pPr>
      <w:rPr>
        <w:rFonts w:ascii="Symbol" w:hAnsi="Symbol" w:cs="Times New Roman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711E6C34"/>
    <w:multiLevelType w:val="hybridMultilevel"/>
    <w:tmpl w:val="AA981F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74971149"/>
    <w:multiLevelType w:val="multilevel"/>
    <w:tmpl w:val="A61AB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>
    <w:nsid w:val="750C2E9C"/>
    <w:multiLevelType w:val="multilevel"/>
    <w:tmpl w:val="82624A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5"/>
  </w:num>
  <w:num w:numId="14">
    <w:abstractNumId w:val="8"/>
  </w:num>
  <w:num w:numId="15">
    <w:abstractNumId w:val="7"/>
  </w:num>
  <w:num w:numId="16">
    <w:abstractNumId w:val="6"/>
  </w:num>
  <w:num w:numId="17">
    <w:abstractNumId w:val="3"/>
  </w:num>
  <w:num w:numId="18">
    <w:abstractNumId w:val="2"/>
  </w:num>
  <w:num w:numId="19">
    <w:abstractNumId w:val="1"/>
  </w:num>
  <w:numIdMacAtCleanup w:val="1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23AF2"/>
    <w:rsid w:val="00054217"/>
    <w:rsid w:val="000641CB"/>
    <w:rsid w:val="00074BD9"/>
    <w:rsid w:val="00075221"/>
    <w:rsid w:val="00097CC0"/>
    <w:rsid w:val="000B3E27"/>
    <w:rsid w:val="000B432F"/>
    <w:rsid w:val="000B6DED"/>
    <w:rsid w:val="000C10C7"/>
    <w:rsid w:val="000D0A36"/>
    <w:rsid w:val="000D1D44"/>
    <w:rsid w:val="000D1EB4"/>
    <w:rsid w:val="000D4262"/>
    <w:rsid w:val="000D7DB3"/>
    <w:rsid w:val="000E3CF6"/>
    <w:rsid w:val="000F7726"/>
    <w:rsid w:val="0010263B"/>
    <w:rsid w:val="00107C52"/>
    <w:rsid w:val="0011207B"/>
    <w:rsid w:val="00113D0E"/>
    <w:rsid w:val="001206A1"/>
    <w:rsid w:val="00121373"/>
    <w:rsid w:val="001250C3"/>
    <w:rsid w:val="0013020F"/>
    <w:rsid w:val="001349A1"/>
    <w:rsid w:val="00134B7A"/>
    <w:rsid w:val="001416CE"/>
    <w:rsid w:val="00150F52"/>
    <w:rsid w:val="00152C8E"/>
    <w:rsid w:val="00163CCF"/>
    <w:rsid w:val="00165FCD"/>
    <w:rsid w:val="001752BD"/>
    <w:rsid w:val="001A11D9"/>
    <w:rsid w:val="001A3C04"/>
    <w:rsid w:val="001A65FD"/>
    <w:rsid w:val="001B0C1F"/>
    <w:rsid w:val="001B7C96"/>
    <w:rsid w:val="001C69E1"/>
    <w:rsid w:val="001D4A90"/>
    <w:rsid w:val="001D5D18"/>
    <w:rsid w:val="001E4352"/>
    <w:rsid w:val="001E628A"/>
    <w:rsid w:val="001E7456"/>
    <w:rsid w:val="001F52A3"/>
    <w:rsid w:val="0020556B"/>
    <w:rsid w:val="00206B5C"/>
    <w:rsid w:val="00212974"/>
    <w:rsid w:val="002320C3"/>
    <w:rsid w:val="002354F3"/>
    <w:rsid w:val="00237DFB"/>
    <w:rsid w:val="00242AE5"/>
    <w:rsid w:val="00247A0E"/>
    <w:rsid w:val="00251DF5"/>
    <w:rsid w:val="002531B6"/>
    <w:rsid w:val="00267A8F"/>
    <w:rsid w:val="0027038C"/>
    <w:rsid w:val="00277BC5"/>
    <w:rsid w:val="00284DF0"/>
    <w:rsid w:val="00286F59"/>
    <w:rsid w:val="00295E7E"/>
    <w:rsid w:val="002A6779"/>
    <w:rsid w:val="002A7F70"/>
    <w:rsid w:val="002B6DAF"/>
    <w:rsid w:val="002D3C40"/>
    <w:rsid w:val="002E12A8"/>
    <w:rsid w:val="002F6817"/>
    <w:rsid w:val="003170F8"/>
    <w:rsid w:val="00323DAD"/>
    <w:rsid w:val="0032470B"/>
    <w:rsid w:val="003270F2"/>
    <w:rsid w:val="003368D3"/>
    <w:rsid w:val="003373F7"/>
    <w:rsid w:val="00345345"/>
    <w:rsid w:val="00345B23"/>
    <w:rsid w:val="00351515"/>
    <w:rsid w:val="00352615"/>
    <w:rsid w:val="003652E8"/>
    <w:rsid w:val="00383BBA"/>
    <w:rsid w:val="00394060"/>
    <w:rsid w:val="003A0D34"/>
    <w:rsid w:val="003C59F7"/>
    <w:rsid w:val="003D523E"/>
    <w:rsid w:val="003E32CC"/>
    <w:rsid w:val="00403C5B"/>
    <w:rsid w:val="00406F07"/>
    <w:rsid w:val="004103E1"/>
    <w:rsid w:val="00420304"/>
    <w:rsid w:val="004217F6"/>
    <w:rsid w:val="00424002"/>
    <w:rsid w:val="00435B2B"/>
    <w:rsid w:val="00444505"/>
    <w:rsid w:val="0044499A"/>
    <w:rsid w:val="00453CC8"/>
    <w:rsid w:val="00476E50"/>
    <w:rsid w:val="0048115C"/>
    <w:rsid w:val="004822F4"/>
    <w:rsid w:val="004957AC"/>
    <w:rsid w:val="00495E51"/>
    <w:rsid w:val="004C4E19"/>
    <w:rsid w:val="004D29BA"/>
    <w:rsid w:val="004D398B"/>
    <w:rsid w:val="004D75F3"/>
    <w:rsid w:val="004F1417"/>
    <w:rsid w:val="004F7765"/>
    <w:rsid w:val="00503517"/>
    <w:rsid w:val="00504DBB"/>
    <w:rsid w:val="0051021C"/>
    <w:rsid w:val="00514953"/>
    <w:rsid w:val="005151E7"/>
    <w:rsid w:val="00520F6D"/>
    <w:rsid w:val="00537D97"/>
    <w:rsid w:val="00541231"/>
    <w:rsid w:val="00543313"/>
    <w:rsid w:val="00550FF3"/>
    <w:rsid w:val="005624C6"/>
    <w:rsid w:val="005663EC"/>
    <w:rsid w:val="00574C31"/>
    <w:rsid w:val="005750F2"/>
    <w:rsid w:val="00577C51"/>
    <w:rsid w:val="00581AD4"/>
    <w:rsid w:val="005862CE"/>
    <w:rsid w:val="00586F94"/>
    <w:rsid w:val="0059440A"/>
    <w:rsid w:val="00595596"/>
    <w:rsid w:val="005A5813"/>
    <w:rsid w:val="005A6EB3"/>
    <w:rsid w:val="005E016C"/>
    <w:rsid w:val="005E0CF1"/>
    <w:rsid w:val="005E20E2"/>
    <w:rsid w:val="005E7F75"/>
    <w:rsid w:val="0060101A"/>
    <w:rsid w:val="00603450"/>
    <w:rsid w:val="006217A2"/>
    <w:rsid w:val="00630A42"/>
    <w:rsid w:val="00631B9B"/>
    <w:rsid w:val="00640A2B"/>
    <w:rsid w:val="006414BC"/>
    <w:rsid w:val="0064600B"/>
    <w:rsid w:val="00664AF1"/>
    <w:rsid w:val="00666E0F"/>
    <w:rsid w:val="006763F2"/>
    <w:rsid w:val="00680EF9"/>
    <w:rsid w:val="006829E4"/>
    <w:rsid w:val="00684CA4"/>
    <w:rsid w:val="006922C3"/>
    <w:rsid w:val="00693142"/>
    <w:rsid w:val="0069336F"/>
    <w:rsid w:val="00696DE9"/>
    <w:rsid w:val="006A11CE"/>
    <w:rsid w:val="006B0057"/>
    <w:rsid w:val="006B1E99"/>
    <w:rsid w:val="006B2D57"/>
    <w:rsid w:val="006B55AD"/>
    <w:rsid w:val="006C25D8"/>
    <w:rsid w:val="006D658E"/>
    <w:rsid w:val="006E2563"/>
    <w:rsid w:val="006E4553"/>
    <w:rsid w:val="006E6F60"/>
    <w:rsid w:val="006F03CD"/>
    <w:rsid w:val="006F4B77"/>
    <w:rsid w:val="007001A3"/>
    <w:rsid w:val="00710C77"/>
    <w:rsid w:val="00711A63"/>
    <w:rsid w:val="007128E4"/>
    <w:rsid w:val="00713EFD"/>
    <w:rsid w:val="007156A8"/>
    <w:rsid w:val="007255C5"/>
    <w:rsid w:val="00725631"/>
    <w:rsid w:val="00725AB4"/>
    <w:rsid w:val="007376EF"/>
    <w:rsid w:val="00737E39"/>
    <w:rsid w:val="007631E5"/>
    <w:rsid w:val="007644EF"/>
    <w:rsid w:val="00766F55"/>
    <w:rsid w:val="00771C3D"/>
    <w:rsid w:val="00772191"/>
    <w:rsid w:val="007819FD"/>
    <w:rsid w:val="00793700"/>
    <w:rsid w:val="007D0B80"/>
    <w:rsid w:val="007D7E55"/>
    <w:rsid w:val="007E0313"/>
    <w:rsid w:val="007E16D7"/>
    <w:rsid w:val="007E2E72"/>
    <w:rsid w:val="007E456A"/>
    <w:rsid w:val="007F1CC6"/>
    <w:rsid w:val="008161BC"/>
    <w:rsid w:val="00821C10"/>
    <w:rsid w:val="00824650"/>
    <w:rsid w:val="00832A97"/>
    <w:rsid w:val="00840108"/>
    <w:rsid w:val="0084537A"/>
    <w:rsid w:val="008477D9"/>
    <w:rsid w:val="008645A1"/>
    <w:rsid w:val="00875CC0"/>
    <w:rsid w:val="00876A4C"/>
    <w:rsid w:val="0088126C"/>
    <w:rsid w:val="00883EBE"/>
    <w:rsid w:val="00884284"/>
    <w:rsid w:val="0088620B"/>
    <w:rsid w:val="00886C84"/>
    <w:rsid w:val="00887533"/>
    <w:rsid w:val="0088778D"/>
    <w:rsid w:val="00887C3D"/>
    <w:rsid w:val="00891A3C"/>
    <w:rsid w:val="00893599"/>
    <w:rsid w:val="008952B7"/>
    <w:rsid w:val="00897828"/>
    <w:rsid w:val="008A2112"/>
    <w:rsid w:val="008A4E37"/>
    <w:rsid w:val="008B1A6E"/>
    <w:rsid w:val="008B3DC8"/>
    <w:rsid w:val="008B6C6A"/>
    <w:rsid w:val="008D5E74"/>
    <w:rsid w:val="008E0A88"/>
    <w:rsid w:val="00906F28"/>
    <w:rsid w:val="00931097"/>
    <w:rsid w:val="00952735"/>
    <w:rsid w:val="00952F82"/>
    <w:rsid w:val="0095701F"/>
    <w:rsid w:val="00967B3B"/>
    <w:rsid w:val="009726C9"/>
    <w:rsid w:val="009743D4"/>
    <w:rsid w:val="00976193"/>
    <w:rsid w:val="00980D87"/>
    <w:rsid w:val="0098235C"/>
    <w:rsid w:val="0098256C"/>
    <w:rsid w:val="00982F26"/>
    <w:rsid w:val="0099346F"/>
    <w:rsid w:val="00994F75"/>
    <w:rsid w:val="009A3C63"/>
    <w:rsid w:val="009B1F7E"/>
    <w:rsid w:val="009B2D55"/>
    <w:rsid w:val="009B3942"/>
    <w:rsid w:val="009C0F73"/>
    <w:rsid w:val="009D1963"/>
    <w:rsid w:val="009E04DF"/>
    <w:rsid w:val="009F1C60"/>
    <w:rsid w:val="009F1D46"/>
    <w:rsid w:val="009F2A13"/>
    <w:rsid w:val="00A140DE"/>
    <w:rsid w:val="00A15F94"/>
    <w:rsid w:val="00A25F98"/>
    <w:rsid w:val="00A25FCB"/>
    <w:rsid w:val="00A26324"/>
    <w:rsid w:val="00A32677"/>
    <w:rsid w:val="00A37FCB"/>
    <w:rsid w:val="00A44411"/>
    <w:rsid w:val="00A51A6B"/>
    <w:rsid w:val="00A54251"/>
    <w:rsid w:val="00A60D15"/>
    <w:rsid w:val="00A61362"/>
    <w:rsid w:val="00A62CDB"/>
    <w:rsid w:val="00A62D8F"/>
    <w:rsid w:val="00A70070"/>
    <w:rsid w:val="00A735ED"/>
    <w:rsid w:val="00A819E2"/>
    <w:rsid w:val="00A911B0"/>
    <w:rsid w:val="00AB1404"/>
    <w:rsid w:val="00AB50C8"/>
    <w:rsid w:val="00AB79A2"/>
    <w:rsid w:val="00AC39F3"/>
    <w:rsid w:val="00AD1997"/>
    <w:rsid w:val="00AE1EE6"/>
    <w:rsid w:val="00AE746A"/>
    <w:rsid w:val="00AE773C"/>
    <w:rsid w:val="00B01D20"/>
    <w:rsid w:val="00B43CDA"/>
    <w:rsid w:val="00B449B1"/>
    <w:rsid w:val="00B502BA"/>
    <w:rsid w:val="00B61E6C"/>
    <w:rsid w:val="00B66799"/>
    <w:rsid w:val="00B75E6B"/>
    <w:rsid w:val="00B766C1"/>
    <w:rsid w:val="00B9284E"/>
    <w:rsid w:val="00BA0A41"/>
    <w:rsid w:val="00BB2982"/>
    <w:rsid w:val="00BE211B"/>
    <w:rsid w:val="00BF421D"/>
    <w:rsid w:val="00C0195D"/>
    <w:rsid w:val="00C04699"/>
    <w:rsid w:val="00C07213"/>
    <w:rsid w:val="00C077E8"/>
    <w:rsid w:val="00C10125"/>
    <w:rsid w:val="00C10E4F"/>
    <w:rsid w:val="00C1146D"/>
    <w:rsid w:val="00C13F97"/>
    <w:rsid w:val="00C22B9A"/>
    <w:rsid w:val="00C23E15"/>
    <w:rsid w:val="00C32EA4"/>
    <w:rsid w:val="00C4052B"/>
    <w:rsid w:val="00C442A3"/>
    <w:rsid w:val="00C762EC"/>
    <w:rsid w:val="00C8628B"/>
    <w:rsid w:val="00C92629"/>
    <w:rsid w:val="00C9514A"/>
    <w:rsid w:val="00CA291D"/>
    <w:rsid w:val="00CB0FB3"/>
    <w:rsid w:val="00CC5BDF"/>
    <w:rsid w:val="00CE0704"/>
    <w:rsid w:val="00CE2747"/>
    <w:rsid w:val="00CE5044"/>
    <w:rsid w:val="00CF059F"/>
    <w:rsid w:val="00CF6FF5"/>
    <w:rsid w:val="00D070C7"/>
    <w:rsid w:val="00D12FCD"/>
    <w:rsid w:val="00D232E1"/>
    <w:rsid w:val="00D251C3"/>
    <w:rsid w:val="00D2656B"/>
    <w:rsid w:val="00D33527"/>
    <w:rsid w:val="00D35553"/>
    <w:rsid w:val="00D40700"/>
    <w:rsid w:val="00D515B9"/>
    <w:rsid w:val="00D51D8C"/>
    <w:rsid w:val="00D567FB"/>
    <w:rsid w:val="00D607C6"/>
    <w:rsid w:val="00D65CC4"/>
    <w:rsid w:val="00D75BB2"/>
    <w:rsid w:val="00D7686C"/>
    <w:rsid w:val="00D829FF"/>
    <w:rsid w:val="00D910DC"/>
    <w:rsid w:val="00DA5410"/>
    <w:rsid w:val="00DA5E5D"/>
    <w:rsid w:val="00DC3F90"/>
    <w:rsid w:val="00DC51B4"/>
    <w:rsid w:val="00DC5FC1"/>
    <w:rsid w:val="00DD0BCD"/>
    <w:rsid w:val="00DD4A35"/>
    <w:rsid w:val="00DE20AA"/>
    <w:rsid w:val="00E05726"/>
    <w:rsid w:val="00E10910"/>
    <w:rsid w:val="00E17AEA"/>
    <w:rsid w:val="00E20792"/>
    <w:rsid w:val="00E231A9"/>
    <w:rsid w:val="00E246C5"/>
    <w:rsid w:val="00E2622C"/>
    <w:rsid w:val="00E275C9"/>
    <w:rsid w:val="00E33DFE"/>
    <w:rsid w:val="00E35FBF"/>
    <w:rsid w:val="00E53093"/>
    <w:rsid w:val="00E55D3A"/>
    <w:rsid w:val="00E65FD7"/>
    <w:rsid w:val="00E71B5F"/>
    <w:rsid w:val="00E775F7"/>
    <w:rsid w:val="00E843AC"/>
    <w:rsid w:val="00E93253"/>
    <w:rsid w:val="00E94F5C"/>
    <w:rsid w:val="00E96F70"/>
    <w:rsid w:val="00ED4D97"/>
    <w:rsid w:val="00ED4F89"/>
    <w:rsid w:val="00F24B9E"/>
    <w:rsid w:val="00F319B1"/>
    <w:rsid w:val="00F4725E"/>
    <w:rsid w:val="00F56210"/>
    <w:rsid w:val="00F80200"/>
    <w:rsid w:val="00F86F50"/>
    <w:rsid w:val="00F914BC"/>
    <w:rsid w:val="00F9362E"/>
    <w:rsid w:val="00F93F45"/>
    <w:rsid w:val="00F96083"/>
    <w:rsid w:val="00FA1CE1"/>
    <w:rsid w:val="00FB15DB"/>
    <w:rsid w:val="00FB256D"/>
    <w:rsid w:val="00FD5D2C"/>
    <w:rsid w:val="00FE5316"/>
    <w:rsid w:val="00FE60C4"/>
    <w:rsid w:val="00FF1A86"/>
    <w:rsid w:val="00FF6F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10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C0F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F73"/>
  </w:style>
  <w:style w:type="paragraph" w:styleId="Footer">
    <w:name w:val="footer"/>
    <w:basedOn w:val="Normal"/>
    <w:link w:val="FooterChar"/>
    <w:uiPriority w:val="99"/>
    <w:unhideWhenUsed/>
    <w:rsid w:val="009C0F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F7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320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1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F10939-D1C4-4713-BFA5-5987EA3DD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2259</Words>
  <Characters>12881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admin</cp:lastModifiedBy>
  <cp:revision>40</cp:revision>
  <cp:lastPrinted>2024-12-15T05:40:00Z</cp:lastPrinted>
  <dcterms:created xsi:type="dcterms:W3CDTF">2024-12-15T05:40:00Z</dcterms:created>
  <dcterms:modified xsi:type="dcterms:W3CDTF">2024-12-23T13:31:00Z</dcterms:modified>
</cp:coreProperties>
</file>